
<file path=[Content_Types].xml><?xml version="1.0" encoding="utf-8"?>
<Types xmlns="http://schemas.openxmlformats.org/package/2006/content-types">
  <Default Extension="png" ContentType="image/png"/>
  <Default Extension="bin" ContentType="application/vnd.ms-office.activeX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activeX/activeX11.xml" ContentType="application/vnd.ms-office.activeX+xml"/>
  <Override PartName="/word/activeX/activeX12.xml" ContentType="application/vnd.ms-office.activeX+xml"/>
  <Override PartName="/word/activeX/activeX13.xml" ContentType="application/vnd.ms-office.activeX+xml"/>
  <Override PartName="/word/activeX/activeX14.xml" ContentType="application/vnd.ms-office.activeX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13"/>
        <w:gridCol w:w="5140"/>
        <w:gridCol w:w="2468"/>
      </w:tblGrid>
      <w:tr w:rsidR="00B505E1" w14:paraId="1BA6BD52" w14:textId="77777777" w:rsidTr="00C50462">
        <w:trPr>
          <w:trHeight w:val="1124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AC95F8" w14:textId="71D91CC2" w:rsidR="00DD05C7" w:rsidRPr="00484C9B" w:rsidRDefault="00DD05C7" w:rsidP="00484C9B">
            <w:pPr>
              <w:spacing w:after="120" w:line="240" w:lineRule="auto"/>
              <w:jc w:val="center"/>
              <w:rPr>
                <w:color w:val="002060"/>
                <w:sz w:val="36"/>
                <w:szCs w:val="36"/>
              </w:rPr>
            </w:pPr>
            <w:r w:rsidRPr="00484C9B">
              <w:rPr>
                <w:color w:val="002060"/>
                <w:sz w:val="36"/>
                <w:szCs w:val="36"/>
              </w:rPr>
              <w:t>Folder 1</w:t>
            </w:r>
          </w:p>
        </w:tc>
        <w:tc>
          <w:tcPr>
            <w:tcW w:w="5140" w:type="dxa"/>
            <w:tcBorders>
              <w:left w:val="single" w:sz="4" w:space="0" w:color="auto"/>
            </w:tcBorders>
            <w:vAlign w:val="center"/>
          </w:tcPr>
          <w:p w14:paraId="3E754B77" w14:textId="77777777" w:rsidR="00DD05C7" w:rsidRDefault="00F60712" w:rsidP="00484C9B">
            <w:pPr>
              <w:spacing w:after="120" w:line="240" w:lineRule="auto"/>
              <w:jc w:val="center"/>
              <w:rPr>
                <w:b/>
                <w:color w:val="002060"/>
                <w:sz w:val="32"/>
              </w:rPr>
            </w:pPr>
            <w:r>
              <w:rPr>
                <w:b/>
                <w:color w:val="002060"/>
                <w:sz w:val="32"/>
              </w:rPr>
              <w:t xml:space="preserve">Portfolio </w:t>
            </w:r>
            <w:r w:rsidR="00DD05C7" w:rsidRPr="00DD05C7">
              <w:rPr>
                <w:b/>
                <w:color w:val="002060"/>
                <w:sz w:val="32"/>
              </w:rPr>
              <w:t>Cover Sheet</w:t>
            </w:r>
          </w:p>
          <w:p w14:paraId="7924416A" w14:textId="0DA548AB" w:rsidR="00D8695F" w:rsidRPr="00484C9B" w:rsidRDefault="00D8695F" w:rsidP="00673964">
            <w:pPr>
              <w:spacing w:after="120" w:line="240" w:lineRule="auto"/>
              <w:jc w:val="center"/>
              <w:rPr>
                <w:b/>
                <w:color w:val="002060"/>
                <w:sz w:val="32"/>
              </w:rPr>
            </w:pPr>
            <w:r>
              <w:rPr>
                <w:b/>
                <w:color w:val="002060"/>
                <w:sz w:val="32"/>
              </w:rPr>
              <w:t xml:space="preserve">Local Preachers Portfolio </w:t>
            </w:r>
            <w:r w:rsidR="00673964">
              <w:rPr>
                <w:b/>
                <w:color w:val="002060"/>
                <w:sz w:val="32"/>
              </w:rPr>
              <w:t>B</w:t>
            </w:r>
          </w:p>
        </w:tc>
        <w:tc>
          <w:tcPr>
            <w:tcW w:w="2468" w:type="dxa"/>
            <w:vAlign w:val="center"/>
          </w:tcPr>
          <w:p w14:paraId="7EEE6BB3" w14:textId="77777777" w:rsidR="00DD05C7" w:rsidRDefault="00DD05C7" w:rsidP="00B505E1">
            <w:r>
              <w:rPr>
                <w:noProof/>
                <w:lang w:eastAsia="en-GB"/>
              </w:rPr>
              <w:drawing>
                <wp:inline distT="0" distB="0" distL="0" distR="0" wp14:anchorId="66B9C00A" wp14:editId="7F0923E2">
                  <wp:extent cx="1371085" cy="828136"/>
                  <wp:effectExtent l="19050" t="0" r="515" b="0"/>
                  <wp:docPr id="1" name="Picture 1" descr="LPWL Logo final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PWL Logo final.jpg"/>
                          <pic:cNvPicPr/>
                        </pic:nvPicPr>
                        <pic:blipFill>
                          <a:blip r:embed="rId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63982" cy="82384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30CC771" w14:textId="77777777" w:rsidR="006A29CB" w:rsidRPr="00C50462" w:rsidRDefault="006A29CB" w:rsidP="00DD05C7">
      <w:pPr>
        <w:spacing w:before="120" w:after="120" w:line="240" w:lineRule="auto"/>
        <w:rPr>
          <w:b/>
          <w:color w:val="002060"/>
          <w:sz w:val="8"/>
          <w:szCs w:val="28"/>
        </w:rPr>
      </w:pPr>
    </w:p>
    <w:p w14:paraId="65FC3A25" w14:textId="6E76EA70" w:rsidR="00DD05C7" w:rsidRPr="00F60712" w:rsidRDefault="00F60712" w:rsidP="00DD05C7">
      <w:pPr>
        <w:spacing w:before="120" w:after="120" w:line="240" w:lineRule="auto"/>
        <w:rPr>
          <w:b/>
          <w:color w:val="002060"/>
          <w:sz w:val="28"/>
          <w:szCs w:val="28"/>
        </w:rPr>
      </w:pPr>
      <w:r>
        <w:rPr>
          <w:b/>
          <w:color w:val="002060"/>
          <w:sz w:val="28"/>
          <w:szCs w:val="28"/>
        </w:rPr>
        <w:t>About this form</w:t>
      </w:r>
    </w:p>
    <w:p w14:paraId="03CA99A1" w14:textId="0908E9B1" w:rsidR="00DD05C7" w:rsidRPr="00F60712" w:rsidRDefault="00DD05C7" w:rsidP="00DD05C7">
      <w:pPr>
        <w:spacing w:before="120" w:after="120" w:line="240" w:lineRule="auto"/>
        <w:rPr>
          <w:sz w:val="24"/>
          <w:szCs w:val="24"/>
        </w:rPr>
      </w:pPr>
      <w:r w:rsidRPr="00F60712">
        <w:rPr>
          <w:sz w:val="24"/>
          <w:szCs w:val="24"/>
        </w:rPr>
        <w:t>This form contains key information about you, and about the contents of your portfolio</w:t>
      </w:r>
      <w:r w:rsidR="003C628F" w:rsidRPr="00F60712">
        <w:rPr>
          <w:sz w:val="24"/>
          <w:szCs w:val="24"/>
        </w:rPr>
        <w:t xml:space="preserve">.  </w:t>
      </w:r>
      <w:r w:rsidR="00165BC9">
        <w:rPr>
          <w:sz w:val="24"/>
          <w:szCs w:val="24"/>
        </w:rPr>
        <w:t xml:space="preserve">You can </w:t>
      </w:r>
      <w:r w:rsidR="00761764">
        <w:rPr>
          <w:sz w:val="24"/>
          <w:szCs w:val="24"/>
        </w:rPr>
        <w:t>use</w:t>
      </w:r>
      <w:r w:rsidR="00165BC9">
        <w:rPr>
          <w:sz w:val="24"/>
          <w:szCs w:val="24"/>
        </w:rPr>
        <w:t xml:space="preserve"> it </w:t>
      </w:r>
      <w:r w:rsidR="00761764">
        <w:rPr>
          <w:sz w:val="24"/>
          <w:szCs w:val="24"/>
        </w:rPr>
        <w:t xml:space="preserve">as </w:t>
      </w:r>
      <w:r w:rsidR="003C628F" w:rsidRPr="00F60712">
        <w:rPr>
          <w:sz w:val="24"/>
          <w:szCs w:val="24"/>
        </w:rPr>
        <w:t>a checklist that you have included everything in your portfolio.</w:t>
      </w:r>
    </w:p>
    <w:p w14:paraId="184F9BB3" w14:textId="4E836C2C" w:rsidR="00DD05C7" w:rsidRPr="00F60712" w:rsidRDefault="00DD05C7" w:rsidP="00DD05C7">
      <w:pPr>
        <w:spacing w:before="120" w:after="120" w:line="240" w:lineRule="auto"/>
        <w:rPr>
          <w:sz w:val="24"/>
          <w:szCs w:val="24"/>
        </w:rPr>
      </w:pPr>
      <w:r w:rsidRPr="00F60712">
        <w:rPr>
          <w:sz w:val="24"/>
          <w:szCs w:val="24"/>
        </w:rPr>
        <w:t xml:space="preserve">Please </w:t>
      </w:r>
      <w:r w:rsidR="003C628F" w:rsidRPr="00F60712">
        <w:rPr>
          <w:sz w:val="24"/>
          <w:szCs w:val="24"/>
        </w:rPr>
        <w:t xml:space="preserve">use the portfolio template provided on the Methodist Church website to compile your portfolio.  This Cover Sheet should be put in </w:t>
      </w:r>
      <w:r w:rsidRPr="00F60712">
        <w:rPr>
          <w:sz w:val="24"/>
          <w:szCs w:val="24"/>
        </w:rPr>
        <w:t xml:space="preserve">Folder 1 of </w:t>
      </w:r>
      <w:r w:rsidR="003C628F" w:rsidRPr="00F60712">
        <w:rPr>
          <w:sz w:val="24"/>
          <w:szCs w:val="24"/>
        </w:rPr>
        <w:t>the template</w:t>
      </w:r>
      <w:r w:rsidRPr="00F60712">
        <w:rPr>
          <w:sz w:val="24"/>
          <w:szCs w:val="24"/>
        </w:rPr>
        <w:t>.</w:t>
      </w:r>
      <w:r w:rsidR="003C628F" w:rsidRPr="00F60712">
        <w:rPr>
          <w:sz w:val="24"/>
          <w:szCs w:val="24"/>
        </w:rPr>
        <w:t xml:space="preserve">  </w:t>
      </w:r>
    </w:p>
    <w:p w14:paraId="07994732" w14:textId="4D9F1066" w:rsidR="00DD05C7" w:rsidRDefault="00DD05C7" w:rsidP="00DD05C7">
      <w:pPr>
        <w:spacing w:before="120" w:after="120" w:line="240" w:lineRule="auto"/>
        <w:rPr>
          <w:sz w:val="24"/>
          <w:szCs w:val="24"/>
        </w:rPr>
      </w:pPr>
      <w:r w:rsidRPr="00F60712">
        <w:rPr>
          <w:sz w:val="24"/>
          <w:szCs w:val="24"/>
        </w:rPr>
        <w:t xml:space="preserve">Note that </w:t>
      </w:r>
      <w:r w:rsidR="003C628F" w:rsidRPr="00F60712">
        <w:rPr>
          <w:sz w:val="24"/>
          <w:szCs w:val="24"/>
        </w:rPr>
        <w:t xml:space="preserve">the </w:t>
      </w:r>
      <w:r w:rsidRPr="00F60712">
        <w:rPr>
          <w:sz w:val="24"/>
          <w:szCs w:val="24"/>
        </w:rPr>
        <w:t>text boxes will expand as you type and the form may expand to several pages when complete.</w:t>
      </w:r>
    </w:p>
    <w:p w14:paraId="46B0E125" w14:textId="77777777" w:rsidR="00C50462" w:rsidRPr="00C50462" w:rsidRDefault="00C50462" w:rsidP="00DD05C7">
      <w:pPr>
        <w:spacing w:before="120" w:after="120" w:line="240" w:lineRule="auto"/>
        <w:rPr>
          <w:b/>
          <w:color w:val="002060"/>
          <w:sz w:val="12"/>
          <w:szCs w:val="28"/>
        </w:rPr>
      </w:pPr>
    </w:p>
    <w:p w14:paraId="10A3EE52" w14:textId="69A05384" w:rsidR="00F60712" w:rsidRPr="00F60712" w:rsidRDefault="00F60712" w:rsidP="00DD05C7">
      <w:pPr>
        <w:spacing w:before="120" w:after="120" w:line="240" w:lineRule="auto"/>
        <w:rPr>
          <w:b/>
          <w:color w:val="002060"/>
          <w:sz w:val="28"/>
          <w:szCs w:val="28"/>
        </w:rPr>
      </w:pPr>
      <w:r w:rsidRPr="00F60712">
        <w:rPr>
          <w:b/>
          <w:color w:val="002060"/>
          <w:sz w:val="28"/>
          <w:szCs w:val="28"/>
        </w:rPr>
        <w:t>Student Details</w:t>
      </w:r>
    </w:p>
    <w:p w14:paraId="286EFEA2" w14:textId="52397F7D" w:rsidR="00B505E1" w:rsidRPr="00B505E1" w:rsidRDefault="00B505E1" w:rsidP="00B505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4"/>
          <w:szCs w:val="24"/>
        </w:rPr>
      </w:pPr>
      <w:r w:rsidRPr="00B505E1">
        <w:rPr>
          <w:b/>
          <w:sz w:val="24"/>
          <w:szCs w:val="24"/>
        </w:rPr>
        <w:t>Student Name:</w:t>
      </w:r>
      <w:sdt>
        <w:sdtPr>
          <w:rPr>
            <w:rStyle w:val="Style5"/>
            <w:sz w:val="24"/>
            <w:szCs w:val="24"/>
          </w:rPr>
          <w:id w:val="2052495852"/>
          <w:placeholder>
            <w:docPart w:val="AD9D414A4BB04C3089D7C0DCCE3ECF89"/>
          </w:placeholder>
          <w:showingPlcHdr/>
        </w:sdtPr>
        <w:sdtEndPr>
          <w:rPr>
            <w:rStyle w:val="DefaultParagraphFont"/>
          </w:rPr>
        </w:sdtEndPr>
        <w:sdtContent>
          <w:r w:rsidRPr="00B505E1">
            <w:rPr>
              <w:rStyle w:val="PlaceholderText"/>
              <w:sz w:val="24"/>
              <w:szCs w:val="24"/>
            </w:rPr>
            <w:t>Click here and type your name</w:t>
          </w:r>
        </w:sdtContent>
      </w:sdt>
      <w:r w:rsidRPr="00B505E1">
        <w:rPr>
          <w:sz w:val="24"/>
          <w:szCs w:val="24"/>
        </w:rPr>
        <w:tab/>
      </w:r>
      <w:r w:rsidRPr="00B505E1">
        <w:rPr>
          <w:b/>
          <w:sz w:val="24"/>
          <w:szCs w:val="24"/>
        </w:rPr>
        <w:t>Date:</w:t>
      </w:r>
      <w:r w:rsidRPr="00B505E1">
        <w:rPr>
          <w:sz w:val="24"/>
          <w:szCs w:val="24"/>
        </w:rPr>
        <w:tab/>
      </w:r>
      <w:sdt>
        <w:sdtPr>
          <w:rPr>
            <w:color w:val="808080" w:themeColor="background1" w:themeShade="80"/>
            <w:sz w:val="24"/>
            <w:szCs w:val="24"/>
          </w:rPr>
          <w:id w:val="1658418545"/>
          <w:placeholder>
            <w:docPart w:val="523889386DD0416BB95F4A0C9771C4AF"/>
          </w:placeholder>
          <w:date>
            <w:dateFormat w:val="dd/MM/yyyy"/>
            <w:lid w:val="en-GB"/>
            <w:storeMappedDataAs w:val="dateTime"/>
            <w:calendar w:val="gregorian"/>
          </w:date>
        </w:sdtPr>
        <w:sdtEndPr/>
        <w:sdtContent>
          <w:r w:rsidRPr="00B505E1">
            <w:rPr>
              <w:color w:val="808080" w:themeColor="background1" w:themeShade="80"/>
              <w:sz w:val="24"/>
              <w:szCs w:val="24"/>
            </w:rPr>
            <w:t xml:space="preserve">Click here for calendar  </w:t>
          </w:r>
        </w:sdtContent>
      </w:sdt>
    </w:p>
    <w:p w14:paraId="452B5981" w14:textId="77777777" w:rsidR="00B505E1" w:rsidRPr="00B505E1" w:rsidRDefault="00B505E1" w:rsidP="00B505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4"/>
          <w:szCs w:val="24"/>
        </w:rPr>
      </w:pPr>
      <w:r w:rsidRPr="00B505E1">
        <w:rPr>
          <w:b/>
          <w:sz w:val="24"/>
          <w:szCs w:val="24"/>
        </w:rPr>
        <w:t>Student PIN:</w:t>
      </w:r>
      <w:r w:rsidRPr="00B505E1">
        <w:rPr>
          <w:sz w:val="24"/>
          <w:szCs w:val="24"/>
        </w:rPr>
        <w:tab/>
      </w:r>
      <w:sdt>
        <w:sdtPr>
          <w:rPr>
            <w:rStyle w:val="Style6"/>
            <w:sz w:val="24"/>
            <w:szCs w:val="24"/>
          </w:rPr>
          <w:id w:val="7826293"/>
          <w:placeholder>
            <w:docPart w:val="87B470FA36DA4AA2BA1DC36D3C44F990"/>
          </w:placeholder>
          <w:showingPlcHdr/>
          <w:text/>
        </w:sdtPr>
        <w:sdtEndPr>
          <w:rPr>
            <w:rStyle w:val="DefaultParagraphFont"/>
          </w:rPr>
        </w:sdtEndPr>
        <w:sdtContent>
          <w:r w:rsidRPr="00B505E1">
            <w:rPr>
              <w:rStyle w:val="PlaceholderText"/>
              <w:sz w:val="24"/>
              <w:szCs w:val="24"/>
            </w:rPr>
            <w:t>Click here and type your PIN</w:t>
          </w:r>
        </w:sdtContent>
      </w:sdt>
    </w:p>
    <w:p w14:paraId="3A196461" w14:textId="3D43B29D" w:rsidR="00B505E1" w:rsidRPr="00B505E1" w:rsidRDefault="00B505E1" w:rsidP="00B505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Style3"/>
          <w:sz w:val="24"/>
          <w:szCs w:val="24"/>
        </w:rPr>
      </w:pPr>
      <w:r w:rsidRPr="00BA2FA0">
        <w:rPr>
          <w:b/>
          <w:sz w:val="24"/>
          <w:szCs w:val="24"/>
        </w:rPr>
        <w:t>Circuit:</w:t>
      </w:r>
      <w:r w:rsidRPr="00BA2FA0">
        <w:rPr>
          <w:b/>
          <w:sz w:val="24"/>
          <w:szCs w:val="24"/>
        </w:rPr>
        <w:tab/>
      </w:r>
      <w:r>
        <w:rPr>
          <w:b/>
          <w:color w:val="002060"/>
          <w:sz w:val="24"/>
          <w:szCs w:val="24"/>
        </w:rPr>
        <w:tab/>
      </w:r>
      <w:r w:rsidRPr="00B505E1">
        <w:rPr>
          <w:b/>
          <w:color w:val="002060"/>
          <w:sz w:val="24"/>
          <w:szCs w:val="24"/>
        </w:rPr>
        <w:t xml:space="preserve"> </w:t>
      </w:r>
      <w:sdt>
        <w:sdtPr>
          <w:rPr>
            <w:rStyle w:val="Style13"/>
            <w:sz w:val="24"/>
            <w:szCs w:val="24"/>
          </w:rPr>
          <w:id w:val="500554344"/>
          <w:placeholder>
            <w:docPart w:val="D5BD5323BB404B0F88C022FA40809209"/>
          </w:placeholder>
          <w:showingPlcHdr/>
          <w:text/>
        </w:sdtPr>
        <w:sdtEndPr>
          <w:rPr>
            <w:rStyle w:val="DefaultParagraphFont"/>
            <w:b/>
            <w:color w:val="002060"/>
          </w:rPr>
        </w:sdtEndPr>
        <w:sdtContent>
          <w:r w:rsidRPr="00B505E1">
            <w:rPr>
              <w:rStyle w:val="PlaceholderText"/>
              <w:sz w:val="24"/>
              <w:szCs w:val="24"/>
            </w:rPr>
            <w:t>Click here to enter text.</w:t>
          </w:r>
        </w:sdtContent>
      </w:sdt>
      <w:r w:rsidRPr="00B505E1">
        <w:rPr>
          <w:b/>
          <w:color w:val="002060"/>
          <w:sz w:val="24"/>
          <w:szCs w:val="24"/>
        </w:rPr>
        <w:t xml:space="preserve"> </w:t>
      </w:r>
    </w:p>
    <w:p w14:paraId="7B2CB101" w14:textId="6C3E960C" w:rsidR="00B505E1" w:rsidRPr="00B505E1" w:rsidRDefault="00B505E1" w:rsidP="00B505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Style3"/>
          <w:rFonts w:ascii="Calibri" w:hAnsi="Calibri"/>
          <w:b/>
          <w:color w:val="002060"/>
          <w:sz w:val="24"/>
          <w:szCs w:val="24"/>
        </w:rPr>
      </w:pPr>
      <w:r w:rsidRPr="00BA2FA0">
        <w:rPr>
          <w:rStyle w:val="Style3"/>
          <w:rFonts w:ascii="Calibri" w:hAnsi="Calibri"/>
          <w:b/>
          <w:sz w:val="24"/>
          <w:szCs w:val="24"/>
        </w:rPr>
        <w:t>Region:</w:t>
      </w:r>
      <w:r>
        <w:rPr>
          <w:rStyle w:val="Style3"/>
          <w:rFonts w:ascii="Calibri" w:hAnsi="Calibri"/>
          <w:b/>
          <w:color w:val="002060"/>
          <w:sz w:val="24"/>
          <w:szCs w:val="24"/>
        </w:rPr>
        <w:tab/>
      </w:r>
      <w:r w:rsidRPr="00B505E1">
        <w:rPr>
          <w:rStyle w:val="Style11"/>
          <w:sz w:val="24"/>
          <w:szCs w:val="24"/>
        </w:rPr>
        <w:t xml:space="preserve"> </w:t>
      </w:r>
      <w:sdt>
        <w:sdtPr>
          <w:rPr>
            <w:rStyle w:val="Style11"/>
            <w:sz w:val="24"/>
            <w:szCs w:val="24"/>
          </w:rPr>
          <w:id w:val="1986543776"/>
          <w:placeholder>
            <w:docPart w:val="C4CB5D0BB9234F10A2C07AF0C0A7EA6D"/>
          </w:placeholder>
          <w:showingPlcHdr/>
          <w:dropDownList>
            <w:listItem w:value="Choose an item."/>
            <w:listItem w:displayText="Scotland &amp; Shetland" w:value="Scotland &amp; Shetland"/>
            <w:listItem w:displayText="North East" w:value="North East"/>
            <w:listItem w:displayText="Yorkshire Plus" w:value="Yorkshire Plus"/>
            <w:listItem w:displayText="North West &amp; Mann" w:value="North West &amp; Mann"/>
            <w:listItem w:displayText="East Central" w:value="East Central"/>
            <w:listItem w:displayText="Bristol &amp; West Midlands" w:value="Bristol &amp; West Midlands"/>
            <w:listItem w:displayText="Cymru Wales" w:value="Cymru Wales"/>
            <w:listItem w:displayText="East of England" w:value="East of England"/>
            <w:listItem w:displayText="London" w:value="London"/>
            <w:listItem w:displayText="Southern &amp; Islands" w:value="Southern &amp; Islands"/>
            <w:listItem w:displayText="South West" w:value="South West"/>
          </w:dropDownList>
        </w:sdtPr>
        <w:sdtEndPr>
          <w:rPr>
            <w:rStyle w:val="DefaultParagraphFont"/>
            <w:b/>
            <w:color w:val="002060"/>
          </w:rPr>
        </w:sdtEndPr>
        <w:sdtContent>
          <w:r w:rsidRPr="00B505E1">
            <w:rPr>
              <w:rStyle w:val="PlaceholderText"/>
              <w:sz w:val="24"/>
              <w:szCs w:val="24"/>
            </w:rPr>
            <w:t>Choose an item.</w:t>
          </w:r>
        </w:sdtContent>
      </w:sdt>
    </w:p>
    <w:p w14:paraId="69307112" w14:textId="726EB5F2" w:rsidR="00484C9B" w:rsidRDefault="00484C9B" w:rsidP="00D050E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Style3"/>
          <w:rFonts w:ascii="Calibri" w:hAnsi="Calibri"/>
          <w:b/>
          <w:sz w:val="24"/>
          <w:szCs w:val="24"/>
        </w:rPr>
      </w:pPr>
      <w:r>
        <w:rPr>
          <w:rStyle w:val="Style3"/>
          <w:rFonts w:ascii="Calibri" w:hAnsi="Calibri"/>
          <w:b/>
          <w:sz w:val="24"/>
          <w:szCs w:val="24"/>
        </w:rPr>
        <w:t xml:space="preserve">Portfolio Type: </w:t>
      </w:r>
      <w:r w:rsidR="00673964">
        <w:rPr>
          <w:rStyle w:val="Style3"/>
          <w:rFonts w:ascii="Calibri" w:hAnsi="Calibri"/>
          <w:b/>
          <w:sz w:val="24"/>
          <w:szCs w:val="24"/>
        </w:rPr>
        <w:t xml:space="preserve"> Local Preacher Portfolio B</w:t>
      </w:r>
    </w:p>
    <w:p w14:paraId="41A5FAED" w14:textId="11A8E344" w:rsidR="00B505E1" w:rsidRDefault="00D050E6" w:rsidP="00D050E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color w:val="002060"/>
          <w:sz w:val="24"/>
          <w:szCs w:val="24"/>
        </w:rPr>
      </w:pPr>
      <w:r w:rsidRPr="00D050E6">
        <w:rPr>
          <w:rStyle w:val="Style3"/>
          <w:rFonts w:ascii="Calibri" w:hAnsi="Calibri"/>
          <w:b/>
          <w:sz w:val="24"/>
          <w:szCs w:val="24"/>
        </w:rPr>
        <w:t>Please tick here to confirm you are on trial</w:t>
      </w:r>
      <w:r w:rsidRPr="00D050E6">
        <w:rPr>
          <w:rStyle w:val="Style3"/>
          <w:rFonts w:ascii="Calibri" w:hAnsi="Calibri"/>
          <w:b/>
          <w:sz w:val="24"/>
        </w:rPr>
        <w:t xml:space="preserve"> as a local preacher</w:t>
      </w:r>
      <w:r>
        <w:rPr>
          <w:b/>
          <w:color w:val="002060"/>
          <w:sz w:val="24"/>
          <w:szCs w:val="24"/>
        </w:rPr>
        <w:t>:</w:t>
      </w:r>
      <w:r>
        <w:rPr>
          <w:b/>
          <w:color w:val="002060"/>
          <w:sz w:val="24"/>
          <w:szCs w:val="24"/>
        </w:rPr>
        <w:tab/>
        <w:t xml:space="preserve">  </w:t>
      </w:r>
      <w:r>
        <w:rPr>
          <w:b/>
          <w:color w:val="002060"/>
          <w:sz w:val="24"/>
          <w:szCs w:val="24"/>
        </w:rPr>
        <w:object w:dxaOrig="225" w:dyaOrig="225" w14:anchorId="35D1B339">
          <v:shape id="_x0000_i1054" type="#_x0000_t75" style="width:15pt;height:11.25pt" o:ole="">
            <v:imagedata r:id="rId8" o:title=""/>
          </v:shape>
          <w:control r:id="rId9" w:name="CheckBox2" w:shapeid="_x0000_i1054"/>
        </w:object>
      </w:r>
    </w:p>
    <w:p w14:paraId="6596D081" w14:textId="77777777" w:rsidR="00C50462" w:rsidRPr="00C50462" w:rsidRDefault="00C50462" w:rsidP="00DD05C7">
      <w:pPr>
        <w:spacing w:before="120" w:after="120" w:line="240" w:lineRule="auto"/>
        <w:rPr>
          <w:b/>
          <w:color w:val="002060"/>
          <w:sz w:val="12"/>
          <w:szCs w:val="28"/>
        </w:rPr>
      </w:pPr>
    </w:p>
    <w:p w14:paraId="15279060" w14:textId="64532A9E" w:rsidR="00C10785" w:rsidRDefault="00C10785" w:rsidP="00DD05C7">
      <w:pPr>
        <w:spacing w:before="120" w:after="120" w:line="240" w:lineRule="auto"/>
        <w:rPr>
          <w:b/>
          <w:color w:val="002060"/>
          <w:sz w:val="28"/>
          <w:szCs w:val="28"/>
        </w:rPr>
      </w:pPr>
      <w:r>
        <w:rPr>
          <w:b/>
          <w:color w:val="002060"/>
          <w:sz w:val="28"/>
          <w:szCs w:val="28"/>
        </w:rPr>
        <w:t>Portfolio Introduction</w:t>
      </w:r>
    </w:p>
    <w:p w14:paraId="753AA7FF" w14:textId="4BADC3DB" w:rsidR="00761764" w:rsidRPr="00761764" w:rsidRDefault="00761764" w:rsidP="00DD05C7">
      <w:pPr>
        <w:spacing w:before="120" w:after="12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A short summary of the </w:t>
      </w:r>
      <w:r w:rsidRPr="00761764">
        <w:rPr>
          <w:sz w:val="24"/>
          <w:szCs w:val="24"/>
        </w:rPr>
        <w:t xml:space="preserve">key features of your portfolio.  </w:t>
      </w:r>
      <w:r>
        <w:rPr>
          <w:sz w:val="24"/>
          <w:szCs w:val="24"/>
        </w:rPr>
        <w:t>Are there any</w:t>
      </w:r>
      <w:r w:rsidRPr="00761764">
        <w:rPr>
          <w:sz w:val="24"/>
          <w:szCs w:val="24"/>
        </w:rPr>
        <w:t xml:space="preserve"> items which you think of as highlights on your journey</w:t>
      </w:r>
      <w:r>
        <w:rPr>
          <w:sz w:val="24"/>
          <w:szCs w:val="24"/>
        </w:rPr>
        <w:t xml:space="preserve">, or </w:t>
      </w:r>
      <w:r w:rsidRPr="00761764">
        <w:rPr>
          <w:sz w:val="24"/>
          <w:szCs w:val="24"/>
        </w:rPr>
        <w:t xml:space="preserve">which provided a particular challenge or learning </w:t>
      </w:r>
      <w:r w:rsidR="005A3F45">
        <w:rPr>
          <w:sz w:val="24"/>
          <w:szCs w:val="24"/>
        </w:rPr>
        <w:t>experience</w:t>
      </w:r>
      <w:r>
        <w:rPr>
          <w:sz w:val="24"/>
          <w:szCs w:val="24"/>
        </w:rPr>
        <w:t>?</w:t>
      </w:r>
      <w:r w:rsidRPr="00761764">
        <w:rPr>
          <w:sz w:val="24"/>
          <w:szCs w:val="24"/>
        </w:rPr>
        <w:t xml:space="preserve">  </w:t>
      </w:r>
      <w:r w:rsidR="005A3F45">
        <w:rPr>
          <w:sz w:val="24"/>
          <w:szCs w:val="24"/>
        </w:rPr>
        <w:t>Your opportunity</w:t>
      </w:r>
      <w:r>
        <w:rPr>
          <w:sz w:val="24"/>
          <w:szCs w:val="24"/>
        </w:rPr>
        <w:t xml:space="preserve"> to </w:t>
      </w:r>
      <w:r w:rsidRPr="00761764">
        <w:rPr>
          <w:sz w:val="24"/>
          <w:szCs w:val="24"/>
        </w:rPr>
        <w:t xml:space="preserve">explain why you have included particular items </w:t>
      </w:r>
      <w:r w:rsidR="005A3F45">
        <w:rPr>
          <w:sz w:val="24"/>
          <w:szCs w:val="24"/>
        </w:rPr>
        <w:t>and</w:t>
      </w:r>
      <w:r w:rsidRPr="00761764">
        <w:rPr>
          <w:sz w:val="24"/>
          <w:szCs w:val="24"/>
        </w:rPr>
        <w:t xml:space="preserve"> w</w:t>
      </w:r>
      <w:r>
        <w:rPr>
          <w:sz w:val="24"/>
          <w:szCs w:val="24"/>
        </w:rPr>
        <w:t>hy they are si</w:t>
      </w:r>
      <w:r w:rsidR="005A3F45">
        <w:rPr>
          <w:sz w:val="24"/>
          <w:szCs w:val="24"/>
        </w:rPr>
        <w:t>gnificant for you.</w:t>
      </w:r>
    </w:p>
    <w:p w14:paraId="659B20A2" w14:textId="140C06E2" w:rsidR="00761764" w:rsidRPr="00761764" w:rsidRDefault="00761764" w:rsidP="00DD05C7">
      <w:pPr>
        <w:spacing w:before="120" w:after="120" w:line="240" w:lineRule="auto"/>
        <w:rPr>
          <w:sz w:val="24"/>
          <w:szCs w:val="24"/>
        </w:rPr>
      </w:pPr>
      <w:r w:rsidRPr="00761764">
        <w:rPr>
          <w:sz w:val="24"/>
          <w:szCs w:val="24"/>
        </w:rPr>
        <w:t xml:space="preserve">[suggested length </w:t>
      </w:r>
      <w:r>
        <w:rPr>
          <w:sz w:val="24"/>
          <w:szCs w:val="24"/>
        </w:rPr>
        <w:t>2</w:t>
      </w:r>
      <w:r w:rsidRPr="00761764">
        <w:rPr>
          <w:sz w:val="24"/>
          <w:szCs w:val="24"/>
        </w:rPr>
        <w:t>00-</w:t>
      </w:r>
      <w:r>
        <w:rPr>
          <w:sz w:val="24"/>
          <w:szCs w:val="24"/>
        </w:rPr>
        <w:t>5</w:t>
      </w:r>
      <w:r w:rsidRPr="00761764">
        <w:rPr>
          <w:sz w:val="24"/>
          <w:szCs w:val="24"/>
        </w:rPr>
        <w:t>00 words]</w:t>
      </w:r>
    </w:p>
    <w:sdt>
      <w:sdtPr>
        <w:rPr>
          <w:rStyle w:val="Style7"/>
        </w:rPr>
        <w:id w:val="1983617407"/>
        <w:placeholder>
          <w:docPart w:val="16CBAE715EDD4B9A91188B9652C05669"/>
        </w:placeholder>
        <w:showingPlcHdr/>
        <w:text w:multiLine="1"/>
      </w:sdtPr>
      <w:sdtEndPr>
        <w:rPr>
          <w:rStyle w:val="DefaultParagraphFont"/>
          <w:sz w:val="22"/>
        </w:rPr>
      </w:sdtEndPr>
      <w:sdtContent>
        <w:p w14:paraId="7B100CAC" w14:textId="77777777" w:rsidR="00761764" w:rsidRDefault="00761764" w:rsidP="00761764">
          <w:pPr>
            <w:pBdr>
              <w:top w:val="single" w:sz="4" w:space="1" w:color="auto"/>
              <w:left w:val="single" w:sz="4" w:space="4" w:color="auto"/>
              <w:bottom w:val="single" w:sz="4" w:space="31" w:color="auto"/>
              <w:right w:val="single" w:sz="4" w:space="4" w:color="auto"/>
            </w:pBdr>
          </w:pPr>
          <w:r>
            <w:rPr>
              <w:rStyle w:val="PlaceholderText"/>
            </w:rPr>
            <w:t>Click here and type.  The box will expand as required.</w:t>
          </w:r>
        </w:p>
      </w:sdtContent>
    </w:sdt>
    <w:p w14:paraId="0222AFC7" w14:textId="77777777" w:rsidR="00C10785" w:rsidRDefault="00C10785" w:rsidP="00761764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spacing w:before="120" w:after="120" w:line="240" w:lineRule="auto"/>
        <w:rPr>
          <w:b/>
          <w:color w:val="002060"/>
          <w:sz w:val="28"/>
          <w:szCs w:val="28"/>
        </w:rPr>
      </w:pPr>
    </w:p>
    <w:p w14:paraId="7819EE7E" w14:textId="77777777" w:rsidR="00C50462" w:rsidRDefault="00C50462">
      <w:pPr>
        <w:spacing w:after="0" w:line="240" w:lineRule="auto"/>
        <w:rPr>
          <w:b/>
          <w:color w:val="002060"/>
          <w:sz w:val="28"/>
          <w:szCs w:val="28"/>
        </w:rPr>
      </w:pPr>
      <w:r>
        <w:rPr>
          <w:b/>
          <w:color w:val="002060"/>
          <w:sz w:val="28"/>
          <w:szCs w:val="28"/>
        </w:rPr>
        <w:br w:type="page"/>
      </w:r>
    </w:p>
    <w:p w14:paraId="51C7FDE6" w14:textId="04D8469F" w:rsidR="00B505E1" w:rsidRDefault="001829D9" w:rsidP="00DD05C7">
      <w:pPr>
        <w:spacing w:before="120" w:after="120" w:line="240" w:lineRule="auto"/>
        <w:rPr>
          <w:b/>
          <w:color w:val="002060"/>
          <w:sz w:val="28"/>
          <w:szCs w:val="28"/>
        </w:rPr>
      </w:pPr>
      <w:r w:rsidRPr="001829D9">
        <w:rPr>
          <w:b/>
          <w:color w:val="002060"/>
          <w:sz w:val="28"/>
          <w:szCs w:val="28"/>
        </w:rPr>
        <w:lastRenderedPageBreak/>
        <w:t>Portfolio Checklist</w:t>
      </w:r>
    </w:p>
    <w:tbl>
      <w:tblPr>
        <w:tblW w:w="5144" w:type="pct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2269"/>
        <w:gridCol w:w="5669"/>
        <w:gridCol w:w="1338"/>
      </w:tblGrid>
      <w:tr w:rsidR="00391FC3" w:rsidRPr="001829D9" w14:paraId="39658F3C" w14:textId="77777777" w:rsidTr="00391FC3">
        <w:trPr>
          <w:trHeight w:val="561"/>
          <w:tblHeader/>
        </w:trPr>
        <w:tc>
          <w:tcPr>
            <w:tcW w:w="1223" w:type="pct"/>
            <w:vAlign w:val="center"/>
          </w:tcPr>
          <w:p w14:paraId="321A1505" w14:textId="08699D24" w:rsidR="00391FC3" w:rsidRPr="001829D9" w:rsidRDefault="00391FC3" w:rsidP="00391FC3">
            <w:pPr>
              <w:spacing w:before="120" w:after="120" w:line="240" w:lineRule="auto"/>
              <w:rPr>
                <w:b/>
                <w:color w:val="002060"/>
                <w:sz w:val="24"/>
                <w:szCs w:val="24"/>
              </w:rPr>
            </w:pPr>
            <w:r w:rsidRPr="001829D9">
              <w:rPr>
                <w:b/>
                <w:color w:val="002060"/>
                <w:sz w:val="24"/>
                <w:szCs w:val="24"/>
              </w:rPr>
              <w:t>Folder</w:t>
            </w:r>
            <w:r>
              <w:rPr>
                <w:b/>
                <w:color w:val="002060"/>
                <w:sz w:val="24"/>
                <w:szCs w:val="24"/>
              </w:rPr>
              <w:t xml:space="preserve"> 1</w:t>
            </w:r>
          </w:p>
        </w:tc>
        <w:tc>
          <w:tcPr>
            <w:tcW w:w="3056" w:type="pct"/>
            <w:vAlign w:val="center"/>
          </w:tcPr>
          <w:p w14:paraId="6FE21CA4" w14:textId="39D37171" w:rsidR="00391FC3" w:rsidRPr="001829D9" w:rsidRDefault="00391FC3" w:rsidP="00391FC3">
            <w:pPr>
              <w:spacing w:before="120" w:after="120" w:line="240" w:lineRule="auto"/>
              <w:rPr>
                <w:b/>
                <w:color w:val="002060"/>
                <w:sz w:val="24"/>
                <w:szCs w:val="24"/>
              </w:rPr>
            </w:pPr>
            <w:r>
              <w:rPr>
                <w:b/>
                <w:color w:val="002060"/>
                <w:sz w:val="24"/>
                <w:szCs w:val="24"/>
              </w:rPr>
              <w:t>Introduction</w:t>
            </w:r>
          </w:p>
        </w:tc>
        <w:tc>
          <w:tcPr>
            <w:tcW w:w="721" w:type="pct"/>
            <w:vAlign w:val="center"/>
          </w:tcPr>
          <w:p w14:paraId="5071ADA6" w14:textId="649179C6" w:rsidR="00391FC3" w:rsidRPr="001829D9" w:rsidRDefault="00391FC3" w:rsidP="00391FC3">
            <w:pPr>
              <w:spacing w:before="120" w:after="120" w:line="240" w:lineRule="auto"/>
              <w:jc w:val="center"/>
              <w:rPr>
                <w:b/>
                <w:color w:val="002060"/>
                <w:sz w:val="24"/>
                <w:szCs w:val="24"/>
              </w:rPr>
            </w:pPr>
            <w:r w:rsidRPr="00F60712">
              <w:rPr>
                <w:b/>
                <w:color w:val="002060"/>
                <w:sz w:val="24"/>
                <w:szCs w:val="24"/>
              </w:rPr>
              <w:t>Tick</w:t>
            </w:r>
            <w:r>
              <w:rPr>
                <w:b/>
                <w:color w:val="002060"/>
                <w:sz w:val="24"/>
                <w:szCs w:val="24"/>
              </w:rPr>
              <w:t xml:space="preserve"> when complete</w:t>
            </w:r>
          </w:p>
        </w:tc>
      </w:tr>
      <w:tr w:rsidR="001829D9" w:rsidRPr="001829D9" w14:paraId="1571FCF3" w14:textId="77777777" w:rsidTr="00391FC3">
        <w:tc>
          <w:tcPr>
            <w:tcW w:w="1223" w:type="pct"/>
            <w:vAlign w:val="center"/>
          </w:tcPr>
          <w:p w14:paraId="33DF9233" w14:textId="50D20DA0" w:rsidR="001829D9" w:rsidRPr="001829D9" w:rsidRDefault="00F60712" w:rsidP="001829D9">
            <w:pPr>
              <w:spacing w:before="60" w:after="60" w:line="240" w:lineRule="auto"/>
              <w:rPr>
                <w:b/>
              </w:rPr>
            </w:pPr>
            <w:r>
              <w:rPr>
                <w:b/>
              </w:rPr>
              <w:t>Portfolio Cover Sheet</w:t>
            </w:r>
            <w:r w:rsidR="001829D9">
              <w:rPr>
                <w:b/>
              </w:rPr>
              <w:t xml:space="preserve"> </w:t>
            </w:r>
          </w:p>
        </w:tc>
        <w:tc>
          <w:tcPr>
            <w:tcW w:w="3056" w:type="pct"/>
            <w:vAlign w:val="center"/>
          </w:tcPr>
          <w:p w14:paraId="1766F92D" w14:textId="0E99D1B6" w:rsidR="001829D9" w:rsidRPr="0020267C" w:rsidRDefault="001829D9" w:rsidP="00F60712">
            <w:pPr>
              <w:spacing w:before="60" w:after="60" w:line="240" w:lineRule="auto"/>
              <w:rPr>
                <w:color w:val="002060"/>
                <w:sz w:val="28"/>
              </w:rPr>
            </w:pPr>
            <w:r w:rsidRPr="0020267C">
              <w:t>A</w:t>
            </w:r>
            <w:r w:rsidR="00F60712" w:rsidRPr="0020267C">
              <w:t xml:space="preserve">ll sections </w:t>
            </w:r>
            <w:r w:rsidR="007326A6">
              <w:t xml:space="preserve">of this form </w:t>
            </w:r>
            <w:r w:rsidRPr="0020267C">
              <w:t>completed</w:t>
            </w:r>
          </w:p>
        </w:tc>
        <w:tc>
          <w:tcPr>
            <w:tcW w:w="721" w:type="pct"/>
            <w:vAlign w:val="center"/>
          </w:tcPr>
          <w:p w14:paraId="6471E061" w14:textId="4CE432B2" w:rsidR="001829D9" w:rsidRPr="001829D9" w:rsidRDefault="001829D9" w:rsidP="00E55EC0">
            <w:pPr>
              <w:spacing w:before="120" w:after="120"/>
              <w:jc w:val="center"/>
              <w:rPr>
                <w:b/>
                <w:color w:val="002060"/>
                <w:sz w:val="28"/>
              </w:rPr>
            </w:pPr>
            <w:r w:rsidRPr="001829D9">
              <w:rPr>
                <w:b/>
                <w:color w:val="002060"/>
                <w:sz w:val="28"/>
              </w:rPr>
              <w:object w:dxaOrig="225" w:dyaOrig="225" w14:anchorId="34FCE84F">
                <v:shape id="_x0000_i1056" type="#_x0000_t75" style="width:17.25pt;height:23.25pt" o:ole="">
                  <v:imagedata r:id="rId10" o:title=""/>
                </v:shape>
                <w:control r:id="rId11" w:name="CheckBox1" w:shapeid="_x0000_i1056"/>
              </w:object>
            </w:r>
          </w:p>
        </w:tc>
      </w:tr>
    </w:tbl>
    <w:p w14:paraId="3C3D2418" w14:textId="7B0E539A" w:rsidR="00F60712" w:rsidRDefault="00F60712" w:rsidP="007D0892">
      <w:pPr>
        <w:spacing w:after="0" w:line="240" w:lineRule="auto"/>
      </w:pPr>
    </w:p>
    <w:p w14:paraId="6FAA3F31" w14:textId="77777777" w:rsidR="00165BC9" w:rsidRDefault="00165BC9" w:rsidP="007D0892">
      <w:pPr>
        <w:spacing w:after="0" w:line="240" w:lineRule="auto"/>
      </w:pPr>
    </w:p>
    <w:tbl>
      <w:tblPr>
        <w:tblW w:w="5144" w:type="pct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2231"/>
        <w:gridCol w:w="2232"/>
        <w:gridCol w:w="3475"/>
        <w:gridCol w:w="1338"/>
      </w:tblGrid>
      <w:tr w:rsidR="00F60712" w:rsidRPr="00F60712" w14:paraId="37302E10" w14:textId="77777777" w:rsidTr="007D0892">
        <w:trPr>
          <w:tblHeader/>
        </w:trPr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578CF2" w14:textId="14907C13" w:rsidR="00F60712" w:rsidRPr="00F60712" w:rsidRDefault="00F60712" w:rsidP="00F60712">
            <w:pPr>
              <w:spacing w:before="120" w:after="120" w:line="240" w:lineRule="auto"/>
              <w:rPr>
                <w:b/>
                <w:color w:val="002060"/>
                <w:sz w:val="24"/>
                <w:szCs w:val="24"/>
              </w:rPr>
            </w:pPr>
            <w:r w:rsidRPr="00F60712">
              <w:rPr>
                <w:b/>
                <w:color w:val="002060"/>
                <w:sz w:val="24"/>
                <w:szCs w:val="24"/>
              </w:rPr>
              <w:t>Folder 2</w:t>
            </w:r>
          </w:p>
        </w:tc>
        <w:tc>
          <w:tcPr>
            <w:tcW w:w="307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C6F483" w14:textId="2FA74CC3" w:rsidR="00F60712" w:rsidRPr="00F60712" w:rsidRDefault="00D26D8C" w:rsidP="00F60712">
            <w:pPr>
              <w:spacing w:before="120" w:after="120" w:line="240" w:lineRule="auto"/>
              <w:rPr>
                <w:b/>
                <w:color w:val="002060"/>
                <w:sz w:val="24"/>
                <w:szCs w:val="24"/>
              </w:rPr>
            </w:pPr>
            <w:r>
              <w:rPr>
                <w:b/>
                <w:color w:val="002060"/>
                <w:sz w:val="24"/>
                <w:szCs w:val="24"/>
              </w:rPr>
              <w:t>Worship led by you</w:t>
            </w:r>
          </w:p>
        </w:tc>
        <w:tc>
          <w:tcPr>
            <w:tcW w:w="7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9EFBD6" w14:textId="2C5112B8" w:rsidR="00F60712" w:rsidRPr="00F60712" w:rsidRDefault="00F60712" w:rsidP="00F60712">
            <w:pPr>
              <w:spacing w:before="120" w:after="120" w:line="240" w:lineRule="auto"/>
              <w:jc w:val="center"/>
              <w:rPr>
                <w:b/>
                <w:color w:val="002060"/>
                <w:sz w:val="24"/>
                <w:szCs w:val="24"/>
              </w:rPr>
            </w:pPr>
            <w:r w:rsidRPr="00F60712">
              <w:rPr>
                <w:b/>
                <w:color w:val="002060"/>
                <w:sz w:val="24"/>
                <w:szCs w:val="24"/>
              </w:rPr>
              <w:t>Tick</w:t>
            </w:r>
            <w:r w:rsidR="00B63F6B">
              <w:rPr>
                <w:b/>
                <w:color w:val="002060"/>
                <w:sz w:val="24"/>
                <w:szCs w:val="24"/>
              </w:rPr>
              <w:t xml:space="preserve"> when complete</w:t>
            </w:r>
          </w:p>
        </w:tc>
      </w:tr>
      <w:tr w:rsidR="00AC1D0A" w:rsidRPr="001829D9" w14:paraId="4070C5C5" w14:textId="77777777" w:rsidTr="00AC1D0A">
        <w:tc>
          <w:tcPr>
            <w:tcW w:w="4279" w:type="pct"/>
            <w:gridSpan w:val="3"/>
            <w:vAlign w:val="center"/>
          </w:tcPr>
          <w:p w14:paraId="70C9E18A" w14:textId="7A5F83F0" w:rsidR="00AC1D0A" w:rsidRPr="006A7EAA" w:rsidRDefault="00165BC9" w:rsidP="00E55EC0">
            <w:pPr>
              <w:spacing w:before="60" w:after="60" w:line="240" w:lineRule="auto"/>
            </w:pPr>
            <w:r>
              <w:t xml:space="preserve">Include </w:t>
            </w:r>
            <w:r w:rsidRPr="00165BC9">
              <w:rPr>
                <w:b/>
              </w:rPr>
              <w:t>f</w:t>
            </w:r>
            <w:r w:rsidR="00AC1D0A" w:rsidRPr="00165BC9">
              <w:rPr>
                <w:b/>
              </w:rPr>
              <w:t>our</w:t>
            </w:r>
            <w:r w:rsidR="00AC1D0A" w:rsidRPr="006A7EAA">
              <w:t xml:space="preserve"> services</w:t>
            </w:r>
            <w:r>
              <w:t>.  For</w:t>
            </w:r>
            <w:r w:rsidR="00AC1D0A">
              <w:t xml:space="preserve"> each one, </w:t>
            </w:r>
            <w:r w:rsidR="00AC1D0A" w:rsidRPr="006A7EAA">
              <w:t>include:</w:t>
            </w:r>
          </w:p>
          <w:p w14:paraId="383AC5AB" w14:textId="6FF8C90C" w:rsidR="00AC1D0A" w:rsidRPr="006A7EAA" w:rsidRDefault="00AC1D0A" w:rsidP="0020267C">
            <w:pPr>
              <w:pStyle w:val="ListParagraph"/>
              <w:numPr>
                <w:ilvl w:val="0"/>
                <w:numId w:val="29"/>
              </w:numPr>
              <w:spacing w:before="60" w:after="60" w:line="240" w:lineRule="auto"/>
            </w:pPr>
            <w:r w:rsidRPr="006A7EAA">
              <w:t>Completed Worship Planning and Reflection Form</w:t>
            </w:r>
            <w:r>
              <w:t xml:space="preserve"> (including exegesis)</w:t>
            </w:r>
            <w:r w:rsidR="004B3932">
              <w:t>, including tutor’s comments and assessment</w:t>
            </w:r>
            <w:r>
              <w:t>.</w:t>
            </w:r>
          </w:p>
          <w:p w14:paraId="789BFC15" w14:textId="31414598" w:rsidR="00AC1D0A" w:rsidRDefault="00AC1D0A" w:rsidP="006A7EAA">
            <w:pPr>
              <w:pStyle w:val="ListParagraph"/>
              <w:numPr>
                <w:ilvl w:val="0"/>
                <w:numId w:val="29"/>
              </w:numPr>
              <w:spacing w:before="60" w:after="60" w:line="240" w:lineRule="auto"/>
            </w:pPr>
            <w:r w:rsidRPr="006A7EAA">
              <w:t>Materials relating to the service, including order of service, notes/scripts for the parts you led, plus any other appropriate materials (e.g. audio files, links to videos, transcripts, multi-media, photos, descriptions</w:t>
            </w:r>
            <w:r w:rsidR="00165BC9">
              <w:t>)</w:t>
            </w:r>
            <w:r w:rsidRPr="006A7EAA">
              <w:t>.</w:t>
            </w:r>
          </w:p>
          <w:p w14:paraId="4EC2A92C" w14:textId="0F862325" w:rsidR="00AC1D0A" w:rsidRDefault="00165BC9" w:rsidP="006A7EAA">
            <w:pPr>
              <w:pStyle w:val="ListParagraph"/>
              <w:numPr>
                <w:ilvl w:val="0"/>
                <w:numId w:val="29"/>
              </w:numPr>
              <w:spacing w:before="60" w:after="60" w:line="240" w:lineRule="auto"/>
            </w:pPr>
            <w:r>
              <w:t>Examples of f</w:t>
            </w:r>
            <w:r w:rsidR="00AC1D0A">
              <w:t>eedback from people who attended the service.</w:t>
            </w:r>
          </w:p>
          <w:p w14:paraId="5101A45C" w14:textId="21777E37" w:rsidR="00882478" w:rsidRPr="006A7EAA" w:rsidRDefault="004B3932" w:rsidP="004B3932">
            <w:pPr>
              <w:spacing w:before="60" w:after="60" w:line="240" w:lineRule="auto"/>
            </w:pPr>
            <w:r>
              <w:t>Ensure that you have discussed this service with your tutor and taken account of any comments they made.</w:t>
            </w:r>
          </w:p>
        </w:tc>
        <w:tc>
          <w:tcPr>
            <w:tcW w:w="721" w:type="pct"/>
            <w:shd w:val="clear" w:color="auto" w:fill="D9D9D9" w:themeFill="background1" w:themeFillShade="D9"/>
            <w:vAlign w:val="center"/>
          </w:tcPr>
          <w:p w14:paraId="470B2C19" w14:textId="2462AB54" w:rsidR="00AC1D0A" w:rsidRPr="001829D9" w:rsidRDefault="00AC1D0A" w:rsidP="00E55EC0">
            <w:pPr>
              <w:spacing w:before="120" w:after="120"/>
              <w:jc w:val="center"/>
              <w:rPr>
                <w:b/>
                <w:color w:val="002060"/>
                <w:sz w:val="28"/>
              </w:rPr>
            </w:pPr>
          </w:p>
        </w:tc>
      </w:tr>
      <w:tr w:rsidR="00F67F21" w14:paraId="659B158D" w14:textId="77777777" w:rsidTr="007D0892">
        <w:trPr>
          <w:trHeight w:val="1042"/>
        </w:trPr>
        <w:tc>
          <w:tcPr>
            <w:tcW w:w="1203" w:type="pct"/>
            <w:vAlign w:val="center"/>
          </w:tcPr>
          <w:p w14:paraId="60BBE21A" w14:textId="6AC5300A" w:rsidR="00F67F21" w:rsidRPr="00E55EC0" w:rsidRDefault="00F67F21" w:rsidP="00F67F21">
            <w:pPr>
              <w:spacing w:before="60" w:after="60" w:line="240" w:lineRule="auto"/>
              <w:rPr>
                <w:b/>
              </w:rPr>
            </w:pPr>
            <w:r>
              <w:rPr>
                <w:b/>
              </w:rPr>
              <w:t>Service 1</w:t>
            </w:r>
          </w:p>
        </w:tc>
        <w:tc>
          <w:tcPr>
            <w:tcW w:w="1203" w:type="pct"/>
            <w:vAlign w:val="center"/>
          </w:tcPr>
          <w:p w14:paraId="21D0B1E0" w14:textId="77777777" w:rsidR="00F67F21" w:rsidRDefault="00F67F21" w:rsidP="00F67F21">
            <w:pPr>
              <w:spacing w:after="0"/>
              <w:rPr>
                <w:b/>
              </w:rPr>
            </w:pPr>
            <w:r>
              <w:rPr>
                <w:b/>
              </w:rPr>
              <w:t xml:space="preserve">Date </w:t>
            </w:r>
          </w:p>
          <w:p w14:paraId="2B7856D0" w14:textId="2B9FC744" w:rsidR="00B63F6B" w:rsidRPr="004C6067" w:rsidRDefault="00E54CEA" w:rsidP="00F67F21">
            <w:pPr>
              <w:spacing w:after="0"/>
              <w:rPr>
                <w:b/>
              </w:rPr>
            </w:pPr>
            <w:sdt>
              <w:sdtPr>
                <w:rPr>
                  <w:color w:val="808080" w:themeColor="background1" w:themeShade="80"/>
                  <w:sz w:val="24"/>
                  <w:szCs w:val="24"/>
                </w:rPr>
                <w:id w:val="-934289424"/>
                <w:placeholder>
                  <w:docPart w:val="49338981FED44A64945CB2119E341F47"/>
                </w:placeholder>
                <w:date>
                  <w:dateFormat w:val="dd/MM/yyyy"/>
                  <w:lid w:val="en-GB"/>
                  <w:storeMappedDataAs w:val="dateTime"/>
                  <w:calendar w:val="gregorian"/>
                </w:date>
              </w:sdtPr>
              <w:sdtEndPr/>
              <w:sdtContent>
                <w:r w:rsidR="00B63F6B" w:rsidRPr="00B505E1">
                  <w:rPr>
                    <w:color w:val="808080" w:themeColor="background1" w:themeShade="80"/>
                    <w:sz w:val="24"/>
                    <w:szCs w:val="24"/>
                  </w:rPr>
                  <w:t xml:space="preserve">Click here for calendar  </w:t>
                </w:r>
              </w:sdtContent>
            </w:sdt>
          </w:p>
        </w:tc>
        <w:tc>
          <w:tcPr>
            <w:tcW w:w="1873" w:type="pct"/>
            <w:vAlign w:val="center"/>
          </w:tcPr>
          <w:p w14:paraId="553749FE" w14:textId="77777777" w:rsidR="00F67F21" w:rsidRDefault="00F67F21" w:rsidP="00F67F21">
            <w:pPr>
              <w:spacing w:after="0"/>
              <w:rPr>
                <w:b/>
              </w:rPr>
            </w:pPr>
            <w:r>
              <w:rPr>
                <w:b/>
              </w:rPr>
              <w:t>Venue</w:t>
            </w:r>
          </w:p>
          <w:p w14:paraId="2DE15E5D" w14:textId="580A0068" w:rsidR="00B63F6B" w:rsidRDefault="00E54CEA" w:rsidP="00F67F21">
            <w:pPr>
              <w:spacing w:after="0"/>
              <w:rPr>
                <w:b/>
              </w:rPr>
            </w:pPr>
            <w:sdt>
              <w:sdtPr>
                <w:rPr>
                  <w:rStyle w:val="Style13"/>
                  <w:sz w:val="24"/>
                  <w:szCs w:val="24"/>
                </w:rPr>
                <w:id w:val="-1436588502"/>
                <w:placeholder>
                  <w:docPart w:val="31B61F05C2A4487D8BEA8478C71D9034"/>
                </w:placeholder>
                <w:showingPlcHdr/>
                <w:text/>
              </w:sdtPr>
              <w:sdtEndPr>
                <w:rPr>
                  <w:rStyle w:val="DefaultParagraphFont"/>
                  <w:b/>
                  <w:color w:val="002060"/>
                </w:rPr>
              </w:sdtEndPr>
              <w:sdtContent>
                <w:r w:rsidR="00B63F6B" w:rsidRPr="00B505E1">
                  <w:rPr>
                    <w:rStyle w:val="PlaceholderText"/>
                    <w:sz w:val="24"/>
                    <w:szCs w:val="24"/>
                  </w:rPr>
                  <w:t>Click here to enter text.</w:t>
                </w:r>
              </w:sdtContent>
            </w:sdt>
          </w:p>
          <w:p w14:paraId="2F8D06C7" w14:textId="3D883837" w:rsidR="00B63F6B" w:rsidRPr="004C6067" w:rsidRDefault="00B63F6B" w:rsidP="00F67F21">
            <w:pPr>
              <w:spacing w:after="0"/>
              <w:rPr>
                <w:b/>
              </w:rPr>
            </w:pPr>
          </w:p>
        </w:tc>
        <w:tc>
          <w:tcPr>
            <w:tcW w:w="721" w:type="pct"/>
            <w:shd w:val="clear" w:color="auto" w:fill="FFFFFF" w:themeFill="background1"/>
            <w:vAlign w:val="center"/>
          </w:tcPr>
          <w:p w14:paraId="5049BD5C" w14:textId="380B855F" w:rsidR="00F67F21" w:rsidRPr="00F67F21" w:rsidRDefault="00F67F21" w:rsidP="00F67F21">
            <w:pPr>
              <w:spacing w:before="120" w:after="120"/>
              <w:jc w:val="center"/>
            </w:pPr>
            <w:r w:rsidRPr="00C33B7C">
              <w:rPr>
                <w:b/>
                <w:color w:val="002060"/>
                <w:sz w:val="28"/>
              </w:rPr>
              <w:object w:dxaOrig="225" w:dyaOrig="225" w14:anchorId="69742CF0">
                <v:shape id="_x0000_i1058" type="#_x0000_t75" style="width:17.25pt;height:23.25pt" o:ole="">
                  <v:imagedata r:id="rId10" o:title=""/>
                </v:shape>
                <w:control r:id="rId12" w:name="CheckBox151" w:shapeid="_x0000_i1058"/>
              </w:object>
            </w:r>
          </w:p>
        </w:tc>
      </w:tr>
      <w:tr w:rsidR="00F67F21" w14:paraId="49A9259E" w14:textId="77777777" w:rsidTr="007D0892">
        <w:trPr>
          <w:trHeight w:val="1042"/>
        </w:trPr>
        <w:tc>
          <w:tcPr>
            <w:tcW w:w="1203" w:type="pct"/>
            <w:vAlign w:val="center"/>
          </w:tcPr>
          <w:p w14:paraId="5FDF5E63" w14:textId="0C5CF3FF" w:rsidR="00F67F21" w:rsidRPr="00E55EC0" w:rsidRDefault="00F67F21" w:rsidP="00391FC3">
            <w:pPr>
              <w:spacing w:before="60" w:after="60" w:line="240" w:lineRule="auto"/>
              <w:rPr>
                <w:b/>
              </w:rPr>
            </w:pPr>
            <w:r>
              <w:rPr>
                <w:b/>
              </w:rPr>
              <w:t>Service 2</w:t>
            </w:r>
          </w:p>
        </w:tc>
        <w:tc>
          <w:tcPr>
            <w:tcW w:w="1203" w:type="pct"/>
            <w:vAlign w:val="center"/>
          </w:tcPr>
          <w:p w14:paraId="7E2587DA" w14:textId="77777777" w:rsidR="00F67F21" w:rsidRDefault="00F67F21" w:rsidP="00391FC3">
            <w:pPr>
              <w:spacing w:after="0"/>
              <w:rPr>
                <w:b/>
              </w:rPr>
            </w:pPr>
            <w:r>
              <w:rPr>
                <w:b/>
              </w:rPr>
              <w:t xml:space="preserve">Date </w:t>
            </w:r>
          </w:p>
          <w:p w14:paraId="1734E085" w14:textId="4899BA83" w:rsidR="00B63F6B" w:rsidRPr="004C6067" w:rsidRDefault="00E54CEA" w:rsidP="00391FC3">
            <w:pPr>
              <w:spacing w:after="0"/>
              <w:rPr>
                <w:b/>
              </w:rPr>
            </w:pPr>
            <w:sdt>
              <w:sdtPr>
                <w:rPr>
                  <w:color w:val="808080" w:themeColor="background1" w:themeShade="80"/>
                  <w:sz w:val="24"/>
                  <w:szCs w:val="24"/>
                </w:rPr>
                <w:id w:val="-130785812"/>
                <w:placeholder>
                  <w:docPart w:val="51BD006155CF4754B7F81704BF47CDD1"/>
                </w:placeholder>
                <w:date>
                  <w:dateFormat w:val="dd/MM/yyyy"/>
                  <w:lid w:val="en-GB"/>
                  <w:storeMappedDataAs w:val="dateTime"/>
                  <w:calendar w:val="gregorian"/>
                </w:date>
              </w:sdtPr>
              <w:sdtEndPr/>
              <w:sdtContent>
                <w:r w:rsidR="00B63F6B" w:rsidRPr="00B505E1">
                  <w:rPr>
                    <w:color w:val="808080" w:themeColor="background1" w:themeShade="80"/>
                    <w:sz w:val="24"/>
                    <w:szCs w:val="24"/>
                  </w:rPr>
                  <w:t xml:space="preserve">Click here for calendar  </w:t>
                </w:r>
              </w:sdtContent>
            </w:sdt>
          </w:p>
        </w:tc>
        <w:tc>
          <w:tcPr>
            <w:tcW w:w="1873" w:type="pct"/>
            <w:vAlign w:val="center"/>
          </w:tcPr>
          <w:p w14:paraId="3C5CA56A" w14:textId="77777777" w:rsidR="00F67F21" w:rsidRDefault="00F67F21" w:rsidP="00391FC3">
            <w:pPr>
              <w:spacing w:after="0"/>
              <w:rPr>
                <w:b/>
              </w:rPr>
            </w:pPr>
            <w:r>
              <w:rPr>
                <w:b/>
              </w:rPr>
              <w:t>Venue</w:t>
            </w:r>
          </w:p>
          <w:p w14:paraId="7BE0C219" w14:textId="399D8D0E" w:rsidR="00B63F6B" w:rsidRDefault="00E54CEA" w:rsidP="00391FC3">
            <w:pPr>
              <w:spacing w:after="0"/>
              <w:rPr>
                <w:b/>
              </w:rPr>
            </w:pPr>
            <w:sdt>
              <w:sdtPr>
                <w:rPr>
                  <w:rStyle w:val="Style13"/>
                  <w:sz w:val="24"/>
                  <w:szCs w:val="24"/>
                </w:rPr>
                <w:id w:val="2024674650"/>
                <w:placeholder>
                  <w:docPart w:val="855E01527C9C4F23A6C62DDF7529882F"/>
                </w:placeholder>
                <w:showingPlcHdr/>
                <w:text/>
              </w:sdtPr>
              <w:sdtEndPr>
                <w:rPr>
                  <w:rStyle w:val="DefaultParagraphFont"/>
                  <w:b/>
                  <w:color w:val="002060"/>
                </w:rPr>
              </w:sdtEndPr>
              <w:sdtContent>
                <w:r w:rsidR="00B63F6B" w:rsidRPr="00B505E1">
                  <w:rPr>
                    <w:rStyle w:val="PlaceholderText"/>
                    <w:sz w:val="24"/>
                    <w:szCs w:val="24"/>
                  </w:rPr>
                  <w:t>Click here to enter text.</w:t>
                </w:r>
              </w:sdtContent>
            </w:sdt>
          </w:p>
          <w:p w14:paraId="62961F03" w14:textId="7221204B" w:rsidR="00B63F6B" w:rsidRPr="004C6067" w:rsidRDefault="00B63F6B" w:rsidP="00391FC3">
            <w:pPr>
              <w:spacing w:after="0"/>
              <w:rPr>
                <w:b/>
              </w:rPr>
            </w:pPr>
          </w:p>
        </w:tc>
        <w:tc>
          <w:tcPr>
            <w:tcW w:w="721" w:type="pct"/>
            <w:shd w:val="clear" w:color="auto" w:fill="FFFFFF" w:themeFill="background1"/>
            <w:vAlign w:val="center"/>
          </w:tcPr>
          <w:p w14:paraId="3430A7FB" w14:textId="4822AF97" w:rsidR="00F67F21" w:rsidRPr="00F67F21" w:rsidRDefault="00F67F21" w:rsidP="00391FC3">
            <w:pPr>
              <w:spacing w:before="120" w:after="120"/>
              <w:jc w:val="center"/>
            </w:pPr>
            <w:r w:rsidRPr="00C33B7C">
              <w:rPr>
                <w:b/>
                <w:color w:val="002060"/>
                <w:sz w:val="28"/>
              </w:rPr>
              <w:object w:dxaOrig="225" w:dyaOrig="225" w14:anchorId="1A3AE13B">
                <v:shape id="_x0000_i1060" type="#_x0000_t75" style="width:17.25pt;height:23.25pt" o:ole="">
                  <v:imagedata r:id="rId10" o:title=""/>
                </v:shape>
                <w:control r:id="rId13" w:name="CheckBox1511" w:shapeid="_x0000_i1060"/>
              </w:object>
            </w:r>
          </w:p>
        </w:tc>
      </w:tr>
      <w:tr w:rsidR="00F67F21" w14:paraId="38290236" w14:textId="77777777" w:rsidTr="007D0892">
        <w:trPr>
          <w:trHeight w:val="1042"/>
        </w:trPr>
        <w:tc>
          <w:tcPr>
            <w:tcW w:w="1203" w:type="pct"/>
            <w:vAlign w:val="center"/>
          </w:tcPr>
          <w:p w14:paraId="050ED907" w14:textId="627B1B56" w:rsidR="00F67F21" w:rsidRPr="00E55EC0" w:rsidRDefault="00F67F21" w:rsidP="00391FC3">
            <w:pPr>
              <w:spacing w:before="60" w:after="60" w:line="240" w:lineRule="auto"/>
              <w:rPr>
                <w:b/>
              </w:rPr>
            </w:pPr>
            <w:r>
              <w:rPr>
                <w:b/>
              </w:rPr>
              <w:t>Service 3</w:t>
            </w:r>
          </w:p>
        </w:tc>
        <w:tc>
          <w:tcPr>
            <w:tcW w:w="1203" w:type="pct"/>
            <w:vAlign w:val="center"/>
          </w:tcPr>
          <w:p w14:paraId="27B04073" w14:textId="77777777" w:rsidR="00F67F21" w:rsidRDefault="00F67F21" w:rsidP="00391FC3">
            <w:pPr>
              <w:spacing w:after="0"/>
              <w:rPr>
                <w:b/>
              </w:rPr>
            </w:pPr>
            <w:r>
              <w:rPr>
                <w:b/>
              </w:rPr>
              <w:t xml:space="preserve">Date </w:t>
            </w:r>
          </w:p>
          <w:p w14:paraId="25A8A2E2" w14:textId="774F3ABC" w:rsidR="00B63F6B" w:rsidRPr="004C6067" w:rsidRDefault="00E54CEA" w:rsidP="00391FC3">
            <w:pPr>
              <w:spacing w:after="0"/>
              <w:rPr>
                <w:b/>
              </w:rPr>
            </w:pPr>
            <w:sdt>
              <w:sdtPr>
                <w:rPr>
                  <w:color w:val="808080" w:themeColor="background1" w:themeShade="80"/>
                  <w:sz w:val="24"/>
                  <w:szCs w:val="24"/>
                </w:rPr>
                <w:id w:val="1321307114"/>
                <w:placeholder>
                  <w:docPart w:val="FA8D103247FC41C1B7D79A934F7AC82C"/>
                </w:placeholder>
                <w:date>
                  <w:dateFormat w:val="dd/MM/yyyy"/>
                  <w:lid w:val="en-GB"/>
                  <w:storeMappedDataAs w:val="dateTime"/>
                  <w:calendar w:val="gregorian"/>
                </w:date>
              </w:sdtPr>
              <w:sdtEndPr/>
              <w:sdtContent>
                <w:r w:rsidR="00B63F6B" w:rsidRPr="00B505E1">
                  <w:rPr>
                    <w:color w:val="808080" w:themeColor="background1" w:themeShade="80"/>
                    <w:sz w:val="24"/>
                    <w:szCs w:val="24"/>
                  </w:rPr>
                  <w:t xml:space="preserve">Click here for calendar  </w:t>
                </w:r>
              </w:sdtContent>
            </w:sdt>
          </w:p>
        </w:tc>
        <w:tc>
          <w:tcPr>
            <w:tcW w:w="1873" w:type="pct"/>
            <w:vAlign w:val="center"/>
          </w:tcPr>
          <w:p w14:paraId="4DDC4180" w14:textId="77777777" w:rsidR="00F67F21" w:rsidRDefault="00F67F21" w:rsidP="00391FC3">
            <w:pPr>
              <w:spacing w:after="0"/>
              <w:rPr>
                <w:b/>
              </w:rPr>
            </w:pPr>
            <w:r>
              <w:rPr>
                <w:b/>
              </w:rPr>
              <w:t>Venue</w:t>
            </w:r>
          </w:p>
          <w:p w14:paraId="2749123C" w14:textId="3B359EBB" w:rsidR="00B63F6B" w:rsidRDefault="00E54CEA" w:rsidP="00391FC3">
            <w:pPr>
              <w:spacing w:after="0"/>
              <w:rPr>
                <w:b/>
              </w:rPr>
            </w:pPr>
            <w:sdt>
              <w:sdtPr>
                <w:rPr>
                  <w:rStyle w:val="Style13"/>
                  <w:sz w:val="24"/>
                  <w:szCs w:val="24"/>
                </w:rPr>
                <w:id w:val="457611657"/>
                <w:placeholder>
                  <w:docPart w:val="31F898704E72484699CD755B73F5CE6B"/>
                </w:placeholder>
                <w:showingPlcHdr/>
                <w:text/>
              </w:sdtPr>
              <w:sdtEndPr>
                <w:rPr>
                  <w:rStyle w:val="DefaultParagraphFont"/>
                  <w:b/>
                  <w:color w:val="002060"/>
                </w:rPr>
              </w:sdtEndPr>
              <w:sdtContent>
                <w:r w:rsidR="00B63F6B" w:rsidRPr="00B505E1">
                  <w:rPr>
                    <w:rStyle w:val="PlaceholderText"/>
                    <w:sz w:val="24"/>
                    <w:szCs w:val="24"/>
                  </w:rPr>
                  <w:t>Click here to enter text.</w:t>
                </w:r>
              </w:sdtContent>
            </w:sdt>
          </w:p>
          <w:p w14:paraId="517D7A90" w14:textId="22D02C88" w:rsidR="00B63F6B" w:rsidRPr="004C6067" w:rsidRDefault="00B63F6B" w:rsidP="00391FC3">
            <w:pPr>
              <w:spacing w:after="0"/>
              <w:rPr>
                <w:b/>
              </w:rPr>
            </w:pPr>
          </w:p>
        </w:tc>
        <w:tc>
          <w:tcPr>
            <w:tcW w:w="721" w:type="pct"/>
            <w:shd w:val="clear" w:color="auto" w:fill="FFFFFF" w:themeFill="background1"/>
            <w:vAlign w:val="center"/>
          </w:tcPr>
          <w:p w14:paraId="55D3C492" w14:textId="68A9B148" w:rsidR="00F67F21" w:rsidRPr="00F67F21" w:rsidRDefault="00F67F21" w:rsidP="00391FC3">
            <w:pPr>
              <w:spacing w:before="120" w:after="120"/>
              <w:jc w:val="center"/>
            </w:pPr>
            <w:r w:rsidRPr="00C33B7C">
              <w:rPr>
                <w:b/>
                <w:color w:val="002060"/>
                <w:sz w:val="28"/>
              </w:rPr>
              <w:object w:dxaOrig="225" w:dyaOrig="225" w14:anchorId="14AE7D6F">
                <v:shape id="_x0000_i1062" type="#_x0000_t75" style="width:17.25pt;height:23.25pt" o:ole="">
                  <v:imagedata r:id="rId10" o:title=""/>
                </v:shape>
                <w:control r:id="rId14" w:name="CheckBox1512" w:shapeid="_x0000_i1062"/>
              </w:object>
            </w:r>
          </w:p>
        </w:tc>
      </w:tr>
      <w:tr w:rsidR="00F67F21" w14:paraId="2E685AF1" w14:textId="77777777" w:rsidTr="007D0892">
        <w:trPr>
          <w:trHeight w:val="1042"/>
        </w:trPr>
        <w:tc>
          <w:tcPr>
            <w:tcW w:w="1203" w:type="pct"/>
            <w:vAlign w:val="center"/>
          </w:tcPr>
          <w:p w14:paraId="5CE57E5A" w14:textId="7C529424" w:rsidR="00F67F21" w:rsidRPr="00E55EC0" w:rsidRDefault="00F67F21" w:rsidP="00391FC3">
            <w:pPr>
              <w:spacing w:before="60" w:after="60" w:line="240" w:lineRule="auto"/>
              <w:rPr>
                <w:b/>
              </w:rPr>
            </w:pPr>
            <w:r>
              <w:rPr>
                <w:b/>
              </w:rPr>
              <w:t>Service 4</w:t>
            </w:r>
          </w:p>
        </w:tc>
        <w:tc>
          <w:tcPr>
            <w:tcW w:w="1203" w:type="pct"/>
            <w:vAlign w:val="center"/>
          </w:tcPr>
          <w:p w14:paraId="59180912" w14:textId="77777777" w:rsidR="00F67F21" w:rsidRDefault="00F67F21" w:rsidP="00391FC3">
            <w:pPr>
              <w:spacing w:after="0"/>
              <w:rPr>
                <w:b/>
              </w:rPr>
            </w:pPr>
            <w:r>
              <w:rPr>
                <w:b/>
              </w:rPr>
              <w:t xml:space="preserve">Date </w:t>
            </w:r>
          </w:p>
          <w:p w14:paraId="6B2D1FD4" w14:textId="55B60704" w:rsidR="00B63F6B" w:rsidRPr="004C6067" w:rsidRDefault="00E54CEA" w:rsidP="00391FC3">
            <w:pPr>
              <w:spacing w:after="0"/>
              <w:rPr>
                <w:b/>
              </w:rPr>
            </w:pPr>
            <w:sdt>
              <w:sdtPr>
                <w:rPr>
                  <w:color w:val="808080" w:themeColor="background1" w:themeShade="80"/>
                  <w:sz w:val="24"/>
                  <w:szCs w:val="24"/>
                </w:rPr>
                <w:id w:val="-395517366"/>
                <w:placeholder>
                  <w:docPart w:val="F2535539493B40368375598149A20050"/>
                </w:placeholder>
                <w:date>
                  <w:dateFormat w:val="dd/MM/yyyy"/>
                  <w:lid w:val="en-GB"/>
                  <w:storeMappedDataAs w:val="dateTime"/>
                  <w:calendar w:val="gregorian"/>
                </w:date>
              </w:sdtPr>
              <w:sdtEndPr/>
              <w:sdtContent>
                <w:r w:rsidR="00B63F6B" w:rsidRPr="00B505E1">
                  <w:rPr>
                    <w:color w:val="808080" w:themeColor="background1" w:themeShade="80"/>
                    <w:sz w:val="24"/>
                    <w:szCs w:val="24"/>
                  </w:rPr>
                  <w:t xml:space="preserve">Click here for calendar  </w:t>
                </w:r>
              </w:sdtContent>
            </w:sdt>
          </w:p>
        </w:tc>
        <w:tc>
          <w:tcPr>
            <w:tcW w:w="1873" w:type="pct"/>
            <w:vAlign w:val="center"/>
          </w:tcPr>
          <w:p w14:paraId="2EF8406E" w14:textId="77777777" w:rsidR="00F67F21" w:rsidRDefault="00F67F21" w:rsidP="00391FC3">
            <w:pPr>
              <w:spacing w:after="0"/>
              <w:rPr>
                <w:b/>
              </w:rPr>
            </w:pPr>
            <w:r>
              <w:rPr>
                <w:b/>
              </w:rPr>
              <w:t>Venue</w:t>
            </w:r>
          </w:p>
          <w:p w14:paraId="5881C1DC" w14:textId="2E394DAD" w:rsidR="00B63F6B" w:rsidRDefault="00E54CEA" w:rsidP="00391FC3">
            <w:pPr>
              <w:spacing w:after="0"/>
              <w:rPr>
                <w:b/>
              </w:rPr>
            </w:pPr>
            <w:sdt>
              <w:sdtPr>
                <w:rPr>
                  <w:rStyle w:val="Style13"/>
                  <w:sz w:val="24"/>
                  <w:szCs w:val="24"/>
                </w:rPr>
                <w:id w:val="675163931"/>
                <w:placeholder>
                  <w:docPart w:val="C2CD7337C72443BA81267E148307D75F"/>
                </w:placeholder>
                <w:showingPlcHdr/>
                <w:text/>
              </w:sdtPr>
              <w:sdtEndPr>
                <w:rPr>
                  <w:rStyle w:val="DefaultParagraphFont"/>
                  <w:b/>
                  <w:color w:val="002060"/>
                </w:rPr>
              </w:sdtEndPr>
              <w:sdtContent>
                <w:r w:rsidR="00B63F6B" w:rsidRPr="00B505E1">
                  <w:rPr>
                    <w:rStyle w:val="PlaceholderText"/>
                    <w:sz w:val="24"/>
                    <w:szCs w:val="24"/>
                  </w:rPr>
                  <w:t>Click here to enter text.</w:t>
                </w:r>
              </w:sdtContent>
            </w:sdt>
          </w:p>
          <w:p w14:paraId="3D2AFFC0" w14:textId="05F30E8C" w:rsidR="00B63F6B" w:rsidRPr="004C6067" w:rsidRDefault="00B63F6B" w:rsidP="00391FC3">
            <w:pPr>
              <w:spacing w:after="0"/>
              <w:rPr>
                <w:b/>
              </w:rPr>
            </w:pPr>
          </w:p>
        </w:tc>
        <w:tc>
          <w:tcPr>
            <w:tcW w:w="721" w:type="pct"/>
            <w:shd w:val="clear" w:color="auto" w:fill="FFFFFF" w:themeFill="background1"/>
            <w:vAlign w:val="center"/>
          </w:tcPr>
          <w:p w14:paraId="35A24CC8" w14:textId="0199D5CD" w:rsidR="00F67F21" w:rsidRPr="00F67F21" w:rsidRDefault="00F67F21" w:rsidP="00391FC3">
            <w:pPr>
              <w:spacing w:before="120" w:after="120"/>
              <w:jc w:val="center"/>
            </w:pPr>
            <w:r w:rsidRPr="00C33B7C">
              <w:rPr>
                <w:b/>
                <w:color w:val="002060"/>
                <w:sz w:val="28"/>
              </w:rPr>
              <w:object w:dxaOrig="225" w:dyaOrig="225" w14:anchorId="7B649643">
                <v:shape id="_x0000_i1064" type="#_x0000_t75" style="width:17.25pt;height:23.25pt" o:ole="">
                  <v:imagedata r:id="rId10" o:title=""/>
                </v:shape>
                <w:control r:id="rId15" w:name="CheckBox1513" w:shapeid="_x0000_i1064"/>
              </w:object>
            </w:r>
          </w:p>
        </w:tc>
      </w:tr>
    </w:tbl>
    <w:p w14:paraId="6D6C8E74" w14:textId="09D6BD94" w:rsidR="00D26D8C" w:rsidRDefault="00D26D8C" w:rsidP="007D0892">
      <w:pPr>
        <w:spacing w:after="0" w:line="240" w:lineRule="auto"/>
      </w:pPr>
    </w:p>
    <w:p w14:paraId="0E339170" w14:textId="6184CC10" w:rsidR="006A29CB" w:rsidRDefault="006A29CB">
      <w:pPr>
        <w:spacing w:after="0" w:line="240" w:lineRule="auto"/>
      </w:pPr>
      <w:r>
        <w:br w:type="page"/>
      </w:r>
    </w:p>
    <w:tbl>
      <w:tblPr>
        <w:tblW w:w="5144" w:type="pct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2231"/>
        <w:gridCol w:w="2232"/>
        <w:gridCol w:w="3475"/>
        <w:gridCol w:w="1338"/>
      </w:tblGrid>
      <w:tr w:rsidR="00391FC3" w:rsidRPr="00F60712" w14:paraId="4FE82610" w14:textId="77777777" w:rsidTr="007D0892">
        <w:trPr>
          <w:tblHeader/>
        </w:trPr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96A599" w14:textId="12032777" w:rsidR="00391FC3" w:rsidRPr="00F60712" w:rsidRDefault="00391FC3" w:rsidP="00391FC3">
            <w:pPr>
              <w:spacing w:before="120" w:after="120" w:line="240" w:lineRule="auto"/>
              <w:rPr>
                <w:b/>
                <w:color w:val="002060"/>
                <w:sz w:val="24"/>
                <w:szCs w:val="24"/>
              </w:rPr>
            </w:pPr>
            <w:r w:rsidRPr="00F60712">
              <w:rPr>
                <w:b/>
                <w:color w:val="002060"/>
                <w:sz w:val="24"/>
                <w:szCs w:val="24"/>
              </w:rPr>
              <w:lastRenderedPageBreak/>
              <w:t xml:space="preserve">Folder </w:t>
            </w:r>
            <w:r>
              <w:rPr>
                <w:b/>
                <w:color w:val="002060"/>
                <w:sz w:val="24"/>
                <w:szCs w:val="24"/>
              </w:rPr>
              <w:t>3</w:t>
            </w:r>
          </w:p>
        </w:tc>
        <w:tc>
          <w:tcPr>
            <w:tcW w:w="307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5B9A00" w14:textId="20810CBB" w:rsidR="00391FC3" w:rsidRPr="00F60712" w:rsidRDefault="00391FC3" w:rsidP="00391FC3">
            <w:pPr>
              <w:spacing w:before="120" w:after="120" w:line="240" w:lineRule="auto"/>
              <w:rPr>
                <w:b/>
                <w:color w:val="002060"/>
                <w:sz w:val="24"/>
                <w:szCs w:val="24"/>
              </w:rPr>
            </w:pPr>
            <w:r>
              <w:rPr>
                <w:b/>
                <w:color w:val="002060"/>
                <w:sz w:val="24"/>
                <w:szCs w:val="24"/>
              </w:rPr>
              <w:t>Worship led by others</w:t>
            </w:r>
          </w:p>
        </w:tc>
        <w:tc>
          <w:tcPr>
            <w:tcW w:w="7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2FCD6B" w14:textId="77777777" w:rsidR="00391FC3" w:rsidRPr="00F60712" w:rsidRDefault="00391FC3" w:rsidP="00391FC3">
            <w:pPr>
              <w:spacing w:before="120" w:after="120" w:line="240" w:lineRule="auto"/>
              <w:jc w:val="center"/>
              <w:rPr>
                <w:b/>
                <w:color w:val="002060"/>
                <w:sz w:val="24"/>
                <w:szCs w:val="24"/>
              </w:rPr>
            </w:pPr>
            <w:r w:rsidRPr="00F60712">
              <w:rPr>
                <w:b/>
                <w:color w:val="002060"/>
                <w:sz w:val="24"/>
                <w:szCs w:val="24"/>
              </w:rPr>
              <w:t>Tick</w:t>
            </w:r>
            <w:r>
              <w:rPr>
                <w:b/>
                <w:color w:val="002060"/>
                <w:sz w:val="24"/>
                <w:szCs w:val="24"/>
              </w:rPr>
              <w:t xml:space="preserve"> when complete</w:t>
            </w:r>
          </w:p>
        </w:tc>
      </w:tr>
      <w:tr w:rsidR="00391FC3" w:rsidRPr="001829D9" w14:paraId="2D753865" w14:textId="77777777" w:rsidTr="00391FC3">
        <w:tc>
          <w:tcPr>
            <w:tcW w:w="1203" w:type="pct"/>
            <w:vAlign w:val="center"/>
          </w:tcPr>
          <w:p w14:paraId="18090364" w14:textId="77777777" w:rsidR="00391FC3" w:rsidRPr="00E55EC0" w:rsidRDefault="00391FC3" w:rsidP="00391FC3">
            <w:pPr>
              <w:spacing w:before="60" w:after="60" w:line="240" w:lineRule="auto"/>
              <w:rPr>
                <w:b/>
              </w:rPr>
            </w:pPr>
          </w:p>
        </w:tc>
        <w:tc>
          <w:tcPr>
            <w:tcW w:w="3076" w:type="pct"/>
            <w:gridSpan w:val="2"/>
            <w:vAlign w:val="center"/>
          </w:tcPr>
          <w:p w14:paraId="5DCD7942" w14:textId="77777777" w:rsidR="00391FC3" w:rsidRDefault="00391FC3" w:rsidP="006A0CF4">
            <w:pPr>
              <w:spacing w:before="60" w:after="60" w:line="240" w:lineRule="auto"/>
            </w:pPr>
            <w:r>
              <w:t xml:space="preserve">Two </w:t>
            </w:r>
            <w:r w:rsidRPr="006A7EAA">
              <w:t>services</w:t>
            </w:r>
            <w:r>
              <w:t xml:space="preserve"> you have attended, for each one </w:t>
            </w:r>
            <w:r w:rsidRPr="006A7EAA">
              <w:t>include</w:t>
            </w:r>
            <w:r w:rsidR="006A0CF4">
              <w:t xml:space="preserve"> a Reflection on Worship Attended form.</w:t>
            </w:r>
          </w:p>
          <w:p w14:paraId="0883637D" w14:textId="657C43B6" w:rsidR="00882478" w:rsidRPr="006A7EAA" w:rsidRDefault="00882478" w:rsidP="004B3932">
            <w:pPr>
              <w:spacing w:before="60" w:after="60" w:line="240" w:lineRule="auto"/>
            </w:pPr>
            <w:r>
              <w:t xml:space="preserve">Ensure you have discussed these </w:t>
            </w:r>
            <w:r w:rsidR="004B3932">
              <w:t xml:space="preserve">reflections </w:t>
            </w:r>
            <w:r>
              <w:t xml:space="preserve">with your tutor and </w:t>
            </w:r>
            <w:r w:rsidR="004B3932">
              <w:t>they have completed the “Tutor’s Comments” section</w:t>
            </w:r>
            <w:r>
              <w:t>.</w:t>
            </w:r>
          </w:p>
        </w:tc>
        <w:tc>
          <w:tcPr>
            <w:tcW w:w="721" w:type="pct"/>
            <w:shd w:val="clear" w:color="auto" w:fill="D9D9D9" w:themeFill="background1" w:themeFillShade="D9"/>
            <w:vAlign w:val="center"/>
          </w:tcPr>
          <w:p w14:paraId="338C6E6E" w14:textId="77777777" w:rsidR="00391FC3" w:rsidRPr="001829D9" w:rsidRDefault="00391FC3" w:rsidP="00391FC3">
            <w:pPr>
              <w:spacing w:before="120" w:after="120"/>
              <w:jc w:val="center"/>
              <w:rPr>
                <w:b/>
                <w:color w:val="002060"/>
                <w:sz w:val="28"/>
              </w:rPr>
            </w:pPr>
          </w:p>
        </w:tc>
      </w:tr>
      <w:tr w:rsidR="00391FC3" w14:paraId="040CEAB7" w14:textId="77777777" w:rsidTr="00391FC3">
        <w:trPr>
          <w:trHeight w:val="1042"/>
        </w:trPr>
        <w:tc>
          <w:tcPr>
            <w:tcW w:w="1203" w:type="pct"/>
            <w:vAlign w:val="center"/>
          </w:tcPr>
          <w:p w14:paraId="05014AA5" w14:textId="77777777" w:rsidR="00391FC3" w:rsidRPr="00E55EC0" w:rsidRDefault="00391FC3" w:rsidP="00391FC3">
            <w:pPr>
              <w:spacing w:before="60" w:after="60" w:line="240" w:lineRule="auto"/>
              <w:rPr>
                <w:b/>
              </w:rPr>
            </w:pPr>
            <w:r>
              <w:rPr>
                <w:b/>
              </w:rPr>
              <w:t>Service 1</w:t>
            </w:r>
          </w:p>
        </w:tc>
        <w:tc>
          <w:tcPr>
            <w:tcW w:w="1203" w:type="pct"/>
            <w:vAlign w:val="center"/>
          </w:tcPr>
          <w:p w14:paraId="1D994827" w14:textId="77777777" w:rsidR="00391FC3" w:rsidRDefault="00391FC3" w:rsidP="00391FC3">
            <w:pPr>
              <w:spacing w:after="0"/>
              <w:rPr>
                <w:b/>
              </w:rPr>
            </w:pPr>
            <w:r>
              <w:rPr>
                <w:b/>
              </w:rPr>
              <w:t xml:space="preserve">Date </w:t>
            </w:r>
          </w:p>
          <w:p w14:paraId="1C71BA17" w14:textId="77777777" w:rsidR="00391FC3" w:rsidRPr="004C6067" w:rsidRDefault="00E54CEA" w:rsidP="00391FC3">
            <w:pPr>
              <w:spacing w:after="0"/>
              <w:rPr>
                <w:b/>
              </w:rPr>
            </w:pPr>
            <w:sdt>
              <w:sdtPr>
                <w:rPr>
                  <w:color w:val="808080" w:themeColor="background1" w:themeShade="80"/>
                  <w:sz w:val="24"/>
                  <w:szCs w:val="24"/>
                </w:rPr>
                <w:id w:val="-325987021"/>
                <w:placeholder>
                  <w:docPart w:val="97D3DA71F9BA43B5BFD0E574B93DEA2C"/>
                </w:placeholder>
                <w:date>
                  <w:dateFormat w:val="dd/MM/yyyy"/>
                  <w:lid w:val="en-GB"/>
                  <w:storeMappedDataAs w:val="dateTime"/>
                  <w:calendar w:val="gregorian"/>
                </w:date>
              </w:sdtPr>
              <w:sdtEndPr/>
              <w:sdtContent>
                <w:r w:rsidR="00391FC3" w:rsidRPr="00B505E1">
                  <w:rPr>
                    <w:color w:val="808080" w:themeColor="background1" w:themeShade="80"/>
                    <w:sz w:val="24"/>
                    <w:szCs w:val="24"/>
                  </w:rPr>
                  <w:t xml:space="preserve">Click here for calendar  </w:t>
                </w:r>
              </w:sdtContent>
            </w:sdt>
          </w:p>
        </w:tc>
        <w:tc>
          <w:tcPr>
            <w:tcW w:w="1873" w:type="pct"/>
            <w:vAlign w:val="center"/>
          </w:tcPr>
          <w:p w14:paraId="51FCC77E" w14:textId="77777777" w:rsidR="00391FC3" w:rsidRDefault="00391FC3" w:rsidP="00391FC3">
            <w:pPr>
              <w:spacing w:after="0"/>
              <w:rPr>
                <w:b/>
              </w:rPr>
            </w:pPr>
            <w:r>
              <w:rPr>
                <w:b/>
              </w:rPr>
              <w:t>Venue</w:t>
            </w:r>
          </w:p>
          <w:p w14:paraId="697DFD05" w14:textId="77777777" w:rsidR="00391FC3" w:rsidRDefault="00E54CEA" w:rsidP="00391FC3">
            <w:pPr>
              <w:spacing w:after="0"/>
              <w:rPr>
                <w:b/>
              </w:rPr>
            </w:pPr>
            <w:sdt>
              <w:sdtPr>
                <w:rPr>
                  <w:rStyle w:val="Style13"/>
                  <w:sz w:val="24"/>
                  <w:szCs w:val="24"/>
                </w:rPr>
                <w:id w:val="1621488875"/>
                <w:placeholder>
                  <w:docPart w:val="B5E23B7D274C4E63B1CAEB28A4C38C1C"/>
                </w:placeholder>
                <w:showingPlcHdr/>
                <w:text/>
              </w:sdtPr>
              <w:sdtEndPr>
                <w:rPr>
                  <w:rStyle w:val="DefaultParagraphFont"/>
                  <w:b/>
                  <w:color w:val="002060"/>
                </w:rPr>
              </w:sdtEndPr>
              <w:sdtContent>
                <w:r w:rsidR="00391FC3" w:rsidRPr="00B505E1">
                  <w:rPr>
                    <w:rStyle w:val="PlaceholderText"/>
                    <w:sz w:val="24"/>
                    <w:szCs w:val="24"/>
                  </w:rPr>
                  <w:t>Click here to enter text.</w:t>
                </w:r>
              </w:sdtContent>
            </w:sdt>
          </w:p>
          <w:p w14:paraId="21609743" w14:textId="77777777" w:rsidR="00391FC3" w:rsidRPr="004C6067" w:rsidRDefault="00391FC3" w:rsidP="00391FC3">
            <w:pPr>
              <w:spacing w:after="0"/>
              <w:rPr>
                <w:b/>
              </w:rPr>
            </w:pPr>
          </w:p>
        </w:tc>
        <w:tc>
          <w:tcPr>
            <w:tcW w:w="721" w:type="pct"/>
            <w:shd w:val="clear" w:color="auto" w:fill="FFFFFF" w:themeFill="background1"/>
            <w:vAlign w:val="center"/>
          </w:tcPr>
          <w:p w14:paraId="1197B524" w14:textId="4ECBEABE" w:rsidR="00391FC3" w:rsidRPr="00F67F21" w:rsidRDefault="00391FC3" w:rsidP="00391FC3">
            <w:pPr>
              <w:spacing w:before="120" w:after="120"/>
              <w:jc w:val="center"/>
            </w:pPr>
            <w:r w:rsidRPr="00C33B7C">
              <w:rPr>
                <w:b/>
                <w:color w:val="002060"/>
                <w:sz w:val="28"/>
              </w:rPr>
              <w:object w:dxaOrig="225" w:dyaOrig="225" w14:anchorId="732F3D21">
                <v:shape id="_x0000_i1066" type="#_x0000_t75" style="width:17.25pt;height:23.25pt" o:ole="">
                  <v:imagedata r:id="rId10" o:title=""/>
                </v:shape>
                <w:control r:id="rId16" w:name="CheckBox1514" w:shapeid="_x0000_i1066"/>
              </w:object>
            </w:r>
          </w:p>
        </w:tc>
      </w:tr>
      <w:tr w:rsidR="007D0892" w:rsidRPr="007D0892" w14:paraId="4B3512A2" w14:textId="77777777" w:rsidTr="007D0892">
        <w:trPr>
          <w:trHeight w:val="1042"/>
        </w:trPr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A7E03A" w14:textId="062E5864" w:rsidR="007D0892" w:rsidRPr="007D0892" w:rsidRDefault="007D0892" w:rsidP="007D0892">
            <w:pPr>
              <w:spacing w:before="60" w:after="60" w:line="240" w:lineRule="auto"/>
              <w:rPr>
                <w:b/>
              </w:rPr>
            </w:pPr>
            <w:r w:rsidRPr="007D0892">
              <w:rPr>
                <w:b/>
              </w:rPr>
              <w:t>Service 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51D089" w14:textId="77777777" w:rsidR="007D0892" w:rsidRPr="007D0892" w:rsidRDefault="007D0892" w:rsidP="007D0892">
            <w:pPr>
              <w:spacing w:after="0"/>
              <w:rPr>
                <w:b/>
              </w:rPr>
            </w:pPr>
            <w:r w:rsidRPr="007D0892">
              <w:rPr>
                <w:b/>
              </w:rPr>
              <w:t xml:space="preserve">Date </w:t>
            </w:r>
          </w:p>
          <w:p w14:paraId="63B9EBD6" w14:textId="23A84BC1" w:rsidR="007D0892" w:rsidRPr="007D0892" w:rsidRDefault="00E54CEA" w:rsidP="007D0892">
            <w:pPr>
              <w:spacing w:after="0"/>
            </w:pPr>
            <w:sdt>
              <w:sdtPr>
                <w:rPr>
                  <w:color w:val="808080" w:themeColor="background1" w:themeShade="80"/>
                  <w:sz w:val="24"/>
                  <w:szCs w:val="24"/>
                </w:rPr>
                <w:id w:val="4265078"/>
                <w:placeholder>
                  <w:docPart w:val="C38BE47CDB274F049ADFDACBE7C13630"/>
                </w:placeholder>
                <w:date>
                  <w:dateFormat w:val="dd/MM/yyyy"/>
                  <w:lid w:val="en-GB"/>
                  <w:storeMappedDataAs w:val="dateTime"/>
                  <w:calendar w:val="gregorian"/>
                </w:date>
              </w:sdtPr>
              <w:sdtEndPr/>
              <w:sdtContent>
                <w:r w:rsidR="007D0892" w:rsidRPr="00B505E1">
                  <w:rPr>
                    <w:color w:val="808080" w:themeColor="background1" w:themeShade="80"/>
                    <w:sz w:val="24"/>
                    <w:szCs w:val="24"/>
                  </w:rPr>
                  <w:t xml:space="preserve">Click here for calendar  </w:t>
                </w:r>
              </w:sdtContent>
            </w:sdt>
          </w:p>
        </w:tc>
        <w:tc>
          <w:tcPr>
            <w:tcW w:w="18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786BDA" w14:textId="77777777" w:rsidR="007D0892" w:rsidRDefault="007D0892" w:rsidP="007D0892">
            <w:pPr>
              <w:spacing w:after="0"/>
              <w:rPr>
                <w:b/>
              </w:rPr>
            </w:pPr>
            <w:r>
              <w:rPr>
                <w:b/>
              </w:rPr>
              <w:t>Venue</w:t>
            </w:r>
          </w:p>
          <w:p w14:paraId="4DCE6B27" w14:textId="77777777" w:rsidR="007D0892" w:rsidRDefault="00E54CEA" w:rsidP="007D0892">
            <w:pPr>
              <w:spacing w:after="0"/>
              <w:rPr>
                <w:b/>
              </w:rPr>
            </w:pPr>
            <w:sdt>
              <w:sdtPr>
                <w:rPr>
                  <w:rStyle w:val="Style13"/>
                  <w:sz w:val="24"/>
                  <w:szCs w:val="24"/>
                </w:rPr>
                <w:id w:val="-258679326"/>
                <w:placeholder>
                  <w:docPart w:val="C652FEED41CF4FA9BB003E50BCB05A2F"/>
                </w:placeholder>
                <w:showingPlcHdr/>
                <w:text/>
              </w:sdtPr>
              <w:sdtEndPr>
                <w:rPr>
                  <w:rStyle w:val="DefaultParagraphFont"/>
                  <w:b/>
                  <w:color w:val="002060"/>
                </w:rPr>
              </w:sdtEndPr>
              <w:sdtContent>
                <w:r w:rsidR="007D0892" w:rsidRPr="00B505E1">
                  <w:rPr>
                    <w:rStyle w:val="PlaceholderText"/>
                    <w:sz w:val="24"/>
                    <w:szCs w:val="24"/>
                  </w:rPr>
                  <w:t>Click here to enter text.</w:t>
                </w:r>
              </w:sdtContent>
            </w:sdt>
          </w:p>
          <w:p w14:paraId="0330B40A" w14:textId="473CDF76" w:rsidR="007D0892" w:rsidRPr="007D0892" w:rsidRDefault="007D0892" w:rsidP="007D0892">
            <w:pPr>
              <w:spacing w:after="0"/>
              <w:rPr>
                <w:b/>
              </w:rPr>
            </w:pPr>
          </w:p>
        </w:tc>
        <w:tc>
          <w:tcPr>
            <w:tcW w:w="7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E778BA4" w14:textId="1A5DE807" w:rsidR="007D0892" w:rsidRPr="007D0892" w:rsidRDefault="007D0892" w:rsidP="007D0892">
            <w:pPr>
              <w:spacing w:before="120" w:after="120"/>
              <w:jc w:val="center"/>
              <w:rPr>
                <w:color w:val="002060"/>
                <w:sz w:val="28"/>
              </w:rPr>
            </w:pPr>
            <w:r w:rsidRPr="007D0892">
              <w:rPr>
                <w:color w:val="002060"/>
                <w:sz w:val="28"/>
              </w:rPr>
              <w:object w:dxaOrig="225" w:dyaOrig="225" w14:anchorId="15323D54">
                <v:shape id="_x0000_i1068" type="#_x0000_t75" style="width:17.25pt;height:23.25pt" o:ole="">
                  <v:imagedata r:id="rId10" o:title=""/>
                </v:shape>
                <w:control r:id="rId17" w:name="CheckBox15141" w:shapeid="_x0000_i1068"/>
              </w:object>
            </w:r>
          </w:p>
        </w:tc>
      </w:tr>
    </w:tbl>
    <w:p w14:paraId="12242237" w14:textId="0CFC1107" w:rsidR="00F67F21" w:rsidRDefault="00F67F21" w:rsidP="007D0892">
      <w:pPr>
        <w:spacing w:after="0" w:line="240" w:lineRule="auto"/>
      </w:pPr>
    </w:p>
    <w:p w14:paraId="3D25E3F4" w14:textId="77777777" w:rsidR="00165BC9" w:rsidRDefault="00165BC9" w:rsidP="007D0892">
      <w:pPr>
        <w:spacing w:after="0" w:line="240" w:lineRule="auto"/>
      </w:pPr>
    </w:p>
    <w:tbl>
      <w:tblPr>
        <w:tblW w:w="5111" w:type="pct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2232"/>
        <w:gridCol w:w="1314"/>
        <w:gridCol w:w="2979"/>
        <w:gridCol w:w="1417"/>
        <w:gridCol w:w="1274"/>
      </w:tblGrid>
      <w:tr w:rsidR="006A0CF4" w:rsidRPr="00F60712" w14:paraId="3C6D87F8" w14:textId="77777777" w:rsidTr="00165BC9">
        <w:trPr>
          <w:tblHeader/>
        </w:trPr>
        <w:tc>
          <w:tcPr>
            <w:tcW w:w="12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B10D27" w14:textId="40657983" w:rsidR="006A0CF4" w:rsidRPr="00F60712" w:rsidRDefault="006A0CF4" w:rsidP="007D0892">
            <w:pPr>
              <w:spacing w:before="120" w:after="120" w:line="240" w:lineRule="auto"/>
              <w:rPr>
                <w:b/>
                <w:color w:val="002060"/>
                <w:sz w:val="24"/>
                <w:szCs w:val="24"/>
              </w:rPr>
            </w:pPr>
            <w:r w:rsidRPr="00F60712">
              <w:rPr>
                <w:b/>
                <w:color w:val="002060"/>
                <w:sz w:val="24"/>
                <w:szCs w:val="24"/>
              </w:rPr>
              <w:t xml:space="preserve">Folder </w:t>
            </w:r>
            <w:r>
              <w:rPr>
                <w:b/>
                <w:color w:val="002060"/>
                <w:sz w:val="24"/>
                <w:szCs w:val="24"/>
              </w:rPr>
              <w:t>4</w:t>
            </w:r>
          </w:p>
        </w:tc>
        <w:tc>
          <w:tcPr>
            <w:tcW w:w="309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523D14" w14:textId="017ADD63" w:rsidR="006A0CF4" w:rsidRPr="00F60712" w:rsidRDefault="006A0CF4" w:rsidP="007D0892">
            <w:pPr>
              <w:spacing w:before="120" w:after="120" w:line="240" w:lineRule="auto"/>
              <w:rPr>
                <w:b/>
                <w:color w:val="002060"/>
                <w:sz w:val="24"/>
                <w:szCs w:val="24"/>
              </w:rPr>
            </w:pPr>
            <w:r>
              <w:rPr>
                <w:b/>
                <w:color w:val="002060"/>
                <w:sz w:val="24"/>
                <w:szCs w:val="24"/>
              </w:rPr>
              <w:t>Theological Themes</w:t>
            </w:r>
          </w:p>
        </w:tc>
        <w:tc>
          <w:tcPr>
            <w:tcW w:w="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FDECAE" w14:textId="77777777" w:rsidR="006A0CF4" w:rsidRPr="00F60712" w:rsidRDefault="006A0CF4" w:rsidP="007D0892">
            <w:pPr>
              <w:spacing w:before="120" w:after="120" w:line="240" w:lineRule="auto"/>
              <w:jc w:val="center"/>
              <w:rPr>
                <w:b/>
                <w:color w:val="002060"/>
                <w:sz w:val="24"/>
                <w:szCs w:val="24"/>
              </w:rPr>
            </w:pPr>
            <w:r w:rsidRPr="00F60712">
              <w:rPr>
                <w:b/>
                <w:color w:val="002060"/>
                <w:sz w:val="24"/>
                <w:szCs w:val="24"/>
              </w:rPr>
              <w:t>Tick</w:t>
            </w:r>
            <w:r>
              <w:rPr>
                <w:b/>
                <w:color w:val="002060"/>
                <w:sz w:val="24"/>
                <w:szCs w:val="24"/>
              </w:rPr>
              <w:t xml:space="preserve"> when complete</w:t>
            </w:r>
          </w:p>
        </w:tc>
      </w:tr>
      <w:tr w:rsidR="00165BC9" w:rsidRPr="001829D9" w14:paraId="3DBF54EC" w14:textId="77777777" w:rsidTr="00165BC9">
        <w:tc>
          <w:tcPr>
            <w:tcW w:w="4309" w:type="pct"/>
            <w:gridSpan w:val="4"/>
            <w:vAlign w:val="center"/>
          </w:tcPr>
          <w:p w14:paraId="392F1CC7" w14:textId="043E0724" w:rsidR="00165BC9" w:rsidRDefault="00165BC9" w:rsidP="007D0892">
            <w:pPr>
              <w:spacing w:before="60" w:after="60" w:line="240" w:lineRule="auto"/>
            </w:pPr>
            <w:r>
              <w:t>Six items, each based on a different theological theme.  At least on</w:t>
            </w:r>
            <w:r w:rsidR="00E54CEA">
              <w:t>e must be from each of modules 5 to 8</w:t>
            </w:r>
            <w:r>
              <w:t>, and no more than two from any module.</w:t>
            </w:r>
          </w:p>
          <w:p w14:paraId="6A2A1AF0" w14:textId="77777777" w:rsidR="00165BC9" w:rsidRDefault="00165BC9" w:rsidP="006A0CF4">
            <w:pPr>
              <w:spacing w:before="60" w:after="60" w:line="240" w:lineRule="auto"/>
            </w:pPr>
            <w:r>
              <w:t>Each theme must be explored using a different media type.</w:t>
            </w:r>
          </w:p>
          <w:p w14:paraId="71004263" w14:textId="052EAB24" w:rsidR="00165BC9" w:rsidRPr="006A7EAA" w:rsidRDefault="00165BC9" w:rsidP="004B3932">
            <w:pPr>
              <w:spacing w:before="60" w:after="60" w:line="240" w:lineRule="auto"/>
            </w:pPr>
            <w:r>
              <w:t>Include the correct Media Cover Sheet for each item, an</w:t>
            </w:r>
            <w:bookmarkStart w:id="0" w:name="_GoBack"/>
            <w:bookmarkEnd w:id="0"/>
            <w:r>
              <w:t>d ensure that your tutor has assessed each item and added their comments.</w:t>
            </w:r>
          </w:p>
        </w:tc>
        <w:tc>
          <w:tcPr>
            <w:tcW w:w="691" w:type="pct"/>
            <w:shd w:val="clear" w:color="auto" w:fill="D9D9D9" w:themeFill="background1" w:themeFillShade="D9"/>
            <w:vAlign w:val="center"/>
          </w:tcPr>
          <w:p w14:paraId="31FFCF45" w14:textId="77777777" w:rsidR="00165BC9" w:rsidRPr="001829D9" w:rsidRDefault="00165BC9" w:rsidP="007D0892">
            <w:pPr>
              <w:spacing w:before="120" w:after="120"/>
              <w:jc w:val="center"/>
              <w:rPr>
                <w:b/>
                <w:color w:val="002060"/>
                <w:sz w:val="28"/>
              </w:rPr>
            </w:pPr>
          </w:p>
        </w:tc>
      </w:tr>
      <w:tr w:rsidR="007D0892" w14:paraId="7174A95F" w14:textId="77777777" w:rsidTr="00165BC9">
        <w:trPr>
          <w:trHeight w:val="848"/>
        </w:trPr>
        <w:tc>
          <w:tcPr>
            <w:tcW w:w="1211" w:type="pct"/>
            <w:vAlign w:val="center"/>
          </w:tcPr>
          <w:p w14:paraId="3F0B7831" w14:textId="69CBE60D" w:rsidR="007D0892" w:rsidRPr="00E55EC0" w:rsidRDefault="007D0892" w:rsidP="007D0892">
            <w:pPr>
              <w:spacing w:before="60" w:after="60" w:line="240" w:lineRule="auto"/>
              <w:rPr>
                <w:b/>
              </w:rPr>
            </w:pPr>
            <w:r>
              <w:rPr>
                <w:b/>
              </w:rPr>
              <w:t>Theme 1</w:t>
            </w:r>
          </w:p>
        </w:tc>
        <w:tc>
          <w:tcPr>
            <w:tcW w:w="713" w:type="pct"/>
          </w:tcPr>
          <w:p w14:paraId="0A45BEA9" w14:textId="77777777" w:rsidR="007D0892" w:rsidRDefault="007D0892" w:rsidP="007D0892">
            <w:pPr>
              <w:spacing w:after="0"/>
              <w:rPr>
                <w:b/>
              </w:rPr>
            </w:pPr>
            <w:r>
              <w:rPr>
                <w:b/>
              </w:rPr>
              <w:t>Module</w:t>
            </w:r>
          </w:p>
          <w:sdt>
            <w:sdtPr>
              <w:rPr>
                <w:b/>
              </w:rPr>
              <w:id w:val="1767499032"/>
              <w:placeholder>
                <w:docPart w:val="5A193259AC7D44CB9CCEF716A7DE0F36"/>
              </w:placeholder>
              <w:showingPlcHdr/>
              <w:dropDownList>
                <w:listItem w:value="Choose an item."/>
                <w:listItem w:displayText="5" w:value="5"/>
                <w:listItem w:displayText="6" w:value="6"/>
                <w:listItem w:displayText="7" w:value="7"/>
                <w:listItem w:displayText="8" w:value="8"/>
              </w:dropDownList>
            </w:sdtPr>
            <w:sdtEndPr/>
            <w:sdtContent>
              <w:p w14:paraId="6FC2111A" w14:textId="733D276B" w:rsidR="007D0892" w:rsidRPr="004C6067" w:rsidRDefault="007326A6" w:rsidP="007D0892">
                <w:pPr>
                  <w:spacing w:after="0"/>
                  <w:rPr>
                    <w:b/>
                  </w:rPr>
                </w:pPr>
                <w:r w:rsidRPr="003D4DFE">
                  <w:rPr>
                    <w:rStyle w:val="PlaceholderText"/>
                  </w:rPr>
                  <w:t>Choose an item.</w:t>
                </w:r>
              </w:p>
            </w:sdtContent>
          </w:sdt>
        </w:tc>
        <w:tc>
          <w:tcPr>
            <w:tcW w:w="1616" w:type="pct"/>
          </w:tcPr>
          <w:p w14:paraId="03170670" w14:textId="53397321" w:rsidR="007D0892" w:rsidRDefault="007D0892" w:rsidP="007326A6">
            <w:pPr>
              <w:spacing w:after="0"/>
              <w:rPr>
                <w:b/>
              </w:rPr>
            </w:pPr>
            <w:r>
              <w:rPr>
                <w:b/>
              </w:rPr>
              <w:t>Theme</w:t>
            </w:r>
          </w:p>
          <w:sdt>
            <w:sdtPr>
              <w:id w:val="-936676838"/>
              <w:placeholder>
                <w:docPart w:val="B28A5DF0BB754E79A4577B5C46A3F15E"/>
              </w:placeholder>
              <w:showingPlcHdr/>
              <w:comboBox>
                <w:listItem w:value="Choose an item."/>
                <w:listItem w:displayText="How the Bible developed" w:value="How the Bible developed"/>
                <w:listItem w:displayText="Different critical approaches to interpreting the Bible" w:value="Different critical approaches to interpreting the Bible"/>
                <w:listItem w:displayText="Major theological themes within the story of salvation" w:value="Major theological themes within the story of salvation"/>
                <w:listItem w:displayText="Introducing one of the writings of St Paul or the Fourth Gospel" w:value="Introducing one of the writings of St Paul or the Fourth Gospel"/>
                <w:listItem w:displayText="The nature and purpose of preaching" w:value="The nature and purpose of preaching"/>
                <w:listItem w:displayText="The Kingdom of God – origins, development and contemporary significance" w:value="The Kingdom of God – origins, development and contemporary significance"/>
                <w:listItem w:displayText="Introducing one of the Wisdom writings or one of the Synoptic Gospels " w:value="Introducing one of the Wisdom writings or one of the Synoptic Gospels "/>
                <w:listItem w:displayText="How to live ethically, as a Christian" w:value="How to live ethically, as a Christian"/>
                <w:listItem w:displayText="Engaging with a significant contemporary ethical issue, as a Christian" w:value="Engaging with a significant contemporary ethical issue, as a Christian"/>
                <w:listItem w:displayText="Exploring different models of preaching OR exploring different styles of worship" w:value="Exploring different models of preaching OR exploring different styles of worship"/>
                <w:listItem w:displayText="Understanding salvation in the light of Methodist perspectives" w:value="Understanding salvation in the light of Methodist perspectives"/>
                <w:listItem w:displayText="Understanding who Jesus Christ is and what has he done for us" w:value="Understanding who Jesus Christ is and what has he done for us"/>
                <w:listItem w:displayText="Introducing one of the books of the Torah or Luke-Acts *" w:value="Introducing one of the books of the Torah or Luke-Acts *"/>
                <w:listItem w:displayText="Key milestones in the history of the Church" w:value="Key milestones in the history of the Church"/>
                <w:listItem w:displayText="Key aspects of Methodist history and contemporary identity" w:value="Key aspects of Methodist history and contemporary identity"/>
                <w:listItem w:displayText="How a changing world impacts preaching and worship" w:value="How a changing world impacts preaching and worship"/>
                <w:listItem w:displayText="The nature and role of prophecy" w:value="The nature and role of prophecy"/>
                <w:listItem w:displayText="The nature and activity of the Holy Spirit" w:value="The nature and activity of the Holy Spirit"/>
                <w:listItem w:displayText="Introducing one biblical prophetic writing or one apocalyptic writing *" w:value="Introducing one biblical prophetic writing or one apocalyptic writing *"/>
                <w:listItem w:displayText="Listening for God in voices from the margins" w:value="Listening for God in voices from the margins"/>
                <w:listItem w:displayText="The church’s call to be a prophetic community" w:value="The church’s call to be a prophetic community"/>
              </w:comboBox>
            </w:sdtPr>
            <w:sdtEndPr/>
            <w:sdtContent>
              <w:p w14:paraId="3CBB5309" w14:textId="2AAF49E8" w:rsidR="007D0892" w:rsidRPr="00C10785" w:rsidRDefault="00F26806" w:rsidP="007326A6">
                <w:pPr>
                  <w:spacing w:after="0"/>
                </w:pPr>
                <w:r w:rsidRPr="003D4DFE">
                  <w:rPr>
                    <w:rStyle w:val="PlaceholderText"/>
                  </w:rPr>
                  <w:t>Choose an item.</w:t>
                </w:r>
              </w:p>
            </w:sdtContent>
          </w:sdt>
        </w:tc>
        <w:tc>
          <w:tcPr>
            <w:tcW w:w="769" w:type="pct"/>
            <w:shd w:val="clear" w:color="auto" w:fill="FFFFFF" w:themeFill="background1"/>
          </w:tcPr>
          <w:p w14:paraId="6C0EEF68" w14:textId="77777777" w:rsidR="007D0892" w:rsidRDefault="007D0892" w:rsidP="007D0892">
            <w:pPr>
              <w:spacing w:after="0"/>
              <w:rPr>
                <w:b/>
              </w:rPr>
            </w:pPr>
            <w:r w:rsidRPr="007D0892">
              <w:rPr>
                <w:b/>
              </w:rPr>
              <w:t>Media Type</w:t>
            </w:r>
          </w:p>
          <w:sdt>
            <w:sdtPr>
              <w:id w:val="596289394"/>
              <w:placeholder>
                <w:docPart w:val="3FA1AD7FD024439AA51B8DF9E57366B7"/>
              </w:placeholder>
              <w:showingPlcHdr/>
              <w:dropDownList>
                <w:listItem w:value="Choose an item."/>
                <w:listItem w:displayText="A" w:value="A"/>
                <w:listItem w:displayText="B" w:value="B"/>
                <w:listItem w:displayText="C" w:value="C"/>
                <w:listItem w:displayText="D" w:value="D"/>
                <w:listItem w:displayText="E" w:value="E"/>
                <w:listItem w:displayText="F" w:value="F"/>
                <w:listItem w:displayText="G" w:value="G"/>
                <w:listItem w:displayText="H" w:value="H"/>
                <w:listItem w:displayText="I" w:value="I"/>
                <w:listItem w:displayText="J" w:value="J"/>
                <w:listItem w:displayText="K" w:value="K"/>
                <w:listItem w:displayText="L" w:value="L"/>
                <w:listItem w:displayText="M" w:value="M"/>
              </w:dropDownList>
            </w:sdtPr>
            <w:sdtEndPr/>
            <w:sdtContent>
              <w:p w14:paraId="171ED57E" w14:textId="0DB06F26" w:rsidR="007D0892" w:rsidRPr="007D0892" w:rsidRDefault="007C6533" w:rsidP="007D0892">
                <w:pPr>
                  <w:spacing w:after="0"/>
                </w:pPr>
                <w:r w:rsidRPr="003D4DFE">
                  <w:rPr>
                    <w:rStyle w:val="PlaceholderText"/>
                  </w:rPr>
                  <w:t>Choose an item.</w:t>
                </w:r>
              </w:p>
            </w:sdtContent>
          </w:sdt>
        </w:tc>
        <w:tc>
          <w:tcPr>
            <w:tcW w:w="691" w:type="pct"/>
            <w:shd w:val="clear" w:color="auto" w:fill="FFFFFF" w:themeFill="background1"/>
            <w:vAlign w:val="center"/>
          </w:tcPr>
          <w:p w14:paraId="796D4ECB" w14:textId="29DED69E" w:rsidR="007D0892" w:rsidRPr="00F67F21" w:rsidRDefault="007D0892" w:rsidP="007D0892">
            <w:pPr>
              <w:spacing w:before="120" w:after="120"/>
              <w:jc w:val="center"/>
            </w:pPr>
            <w:r w:rsidRPr="00C33B7C">
              <w:rPr>
                <w:b/>
                <w:color w:val="002060"/>
                <w:sz w:val="28"/>
              </w:rPr>
              <w:object w:dxaOrig="225" w:dyaOrig="225" w14:anchorId="1999F22F">
                <v:shape id="_x0000_i1070" type="#_x0000_t75" style="width:17.25pt;height:23.25pt" o:ole="">
                  <v:imagedata r:id="rId10" o:title=""/>
                </v:shape>
                <w:control r:id="rId18" w:name="CheckBox15142" w:shapeid="_x0000_i1070"/>
              </w:object>
            </w:r>
          </w:p>
        </w:tc>
      </w:tr>
      <w:tr w:rsidR="007C6533" w14:paraId="5E16A10D" w14:textId="77777777" w:rsidTr="00165BC9">
        <w:trPr>
          <w:trHeight w:val="848"/>
        </w:trPr>
        <w:tc>
          <w:tcPr>
            <w:tcW w:w="12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05376D" w14:textId="41DFD75F" w:rsidR="007C6533" w:rsidRPr="00E55EC0" w:rsidRDefault="007C6533" w:rsidP="007C6533">
            <w:pPr>
              <w:spacing w:before="60" w:after="60" w:line="240" w:lineRule="auto"/>
              <w:rPr>
                <w:b/>
              </w:rPr>
            </w:pPr>
            <w:r>
              <w:rPr>
                <w:b/>
              </w:rPr>
              <w:t>Theme 2</w:t>
            </w:r>
          </w:p>
        </w:tc>
        <w:tc>
          <w:tcPr>
            <w:tcW w:w="7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59BD7C" w14:textId="77777777" w:rsidR="007C6533" w:rsidRDefault="007C6533" w:rsidP="007C6533">
            <w:pPr>
              <w:spacing w:after="0"/>
              <w:rPr>
                <w:b/>
              </w:rPr>
            </w:pPr>
            <w:r>
              <w:rPr>
                <w:b/>
              </w:rPr>
              <w:t>Module</w:t>
            </w:r>
          </w:p>
          <w:sdt>
            <w:sdtPr>
              <w:rPr>
                <w:b/>
              </w:rPr>
              <w:id w:val="46740225"/>
              <w:placeholder>
                <w:docPart w:val="65B93BB7D7434644A1002FC41ABE943D"/>
              </w:placeholder>
              <w:showingPlcHdr/>
              <w:dropDownList>
                <w:listItem w:value="Choose an item."/>
                <w:listItem w:displayText="5" w:value="5"/>
                <w:listItem w:displayText="6" w:value="6"/>
                <w:listItem w:displayText="7" w:value="7"/>
                <w:listItem w:displayText="8" w:value="8"/>
              </w:dropDownList>
            </w:sdtPr>
            <w:sdtEndPr/>
            <w:sdtContent>
              <w:p w14:paraId="05461756" w14:textId="01C15A48" w:rsidR="007C6533" w:rsidRPr="004C6067" w:rsidRDefault="00F26806" w:rsidP="007C6533">
                <w:pPr>
                  <w:spacing w:after="0"/>
                  <w:rPr>
                    <w:b/>
                  </w:rPr>
                </w:pPr>
                <w:r w:rsidRPr="003D4DFE">
                  <w:rPr>
                    <w:rStyle w:val="PlaceholderText"/>
                  </w:rPr>
                  <w:t>Choose an item.</w:t>
                </w:r>
              </w:p>
            </w:sdtContent>
          </w:sdt>
        </w:tc>
        <w:tc>
          <w:tcPr>
            <w:tcW w:w="16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FB6F04" w14:textId="77777777" w:rsidR="007C6533" w:rsidRDefault="007C6533" w:rsidP="007C6533">
            <w:pPr>
              <w:spacing w:after="0"/>
              <w:rPr>
                <w:b/>
              </w:rPr>
            </w:pPr>
            <w:r>
              <w:rPr>
                <w:b/>
              </w:rPr>
              <w:t>Theme</w:t>
            </w:r>
          </w:p>
          <w:sdt>
            <w:sdtPr>
              <w:id w:val="2007234762"/>
              <w:placeholder>
                <w:docPart w:val="5D937D7C69574929937159B89AD46F68"/>
              </w:placeholder>
              <w:showingPlcHdr/>
              <w:comboBox>
                <w:listItem w:value="Choose an item."/>
                <w:listItem w:displayText="How the Bible developed" w:value="How the Bible developed"/>
                <w:listItem w:displayText="Different critical approaches to interpreting the Bible" w:value="Different critical approaches to interpreting the Bible"/>
                <w:listItem w:displayText="Major theological themes within the story of salvation" w:value="Major theological themes within the story of salvation"/>
                <w:listItem w:displayText="Introducing one of the writings of St Paul or the Fourth Gospel" w:value="Introducing one of the writings of St Paul or the Fourth Gospel"/>
                <w:listItem w:displayText="The nature and purpose of preaching" w:value="The nature and purpose of preaching"/>
                <w:listItem w:displayText="The Kingdom of God – origins, development and contemporary significance" w:value="The Kingdom of God – origins, development and contemporary significance"/>
                <w:listItem w:displayText="Introducing one of the Wisdom writings or one of the Synoptic Gospels " w:value="Introducing one of the Wisdom writings or one of the Synoptic Gospels "/>
                <w:listItem w:displayText="How to live ethically, as a Christian" w:value="How to live ethically, as a Christian"/>
                <w:listItem w:displayText="Engaging with a significant contemporary ethical issue, as a Christian" w:value="Engaging with a significant contemporary ethical issue, as a Christian"/>
                <w:listItem w:displayText="Exploring different models of preaching OR exploring different styles of worship" w:value="Exploring different models of preaching OR exploring different styles of worship"/>
                <w:listItem w:displayText="Understanding salvation in the light of Methodist perspectives" w:value="Understanding salvation in the light of Methodist perspectives"/>
                <w:listItem w:displayText="Understanding who Jesus Christ is and what has he done for us" w:value="Understanding who Jesus Christ is and what has he done for us"/>
                <w:listItem w:displayText="Introducing one of the books of the Torah or Luke-Acts *" w:value="Introducing one of the books of the Torah or Luke-Acts *"/>
                <w:listItem w:displayText="Key milestones in the history of the Church" w:value="Key milestones in the history of the Church"/>
                <w:listItem w:displayText="Key aspects of Methodist history and contemporary identity" w:value="Key aspects of Methodist history and contemporary identity"/>
                <w:listItem w:displayText="How a changing world impacts preaching and worship" w:value="How a changing world impacts preaching and worship"/>
                <w:listItem w:displayText="The nature and role of prophecy" w:value="The nature and role of prophecy"/>
                <w:listItem w:displayText="The nature and activity of the Holy Spirit" w:value="The nature and activity of the Holy Spirit"/>
                <w:listItem w:displayText="Introducing one biblical prophetic writing or one apocalyptic writing *" w:value="Introducing one biblical prophetic writing or one apocalyptic writing *"/>
                <w:listItem w:displayText="Listening for God in voices from the margins" w:value="Listening for God in voices from the margins"/>
                <w:listItem w:displayText="The church’s call to be a prophetic community" w:value="The church’s call to be a prophetic community"/>
              </w:comboBox>
            </w:sdtPr>
            <w:sdtEndPr/>
            <w:sdtContent>
              <w:p w14:paraId="55F663DF" w14:textId="160D1355" w:rsidR="007C6533" w:rsidRPr="006B24EE" w:rsidRDefault="006B24EE" w:rsidP="007C6533">
                <w:pPr>
                  <w:spacing w:after="0"/>
                </w:pPr>
                <w:r w:rsidRPr="003D4DFE">
                  <w:rPr>
                    <w:rStyle w:val="PlaceholderText"/>
                  </w:rPr>
                  <w:t>Choose an item.</w:t>
                </w:r>
              </w:p>
            </w:sdtContent>
          </w:sdt>
        </w:tc>
        <w:tc>
          <w:tcPr>
            <w:tcW w:w="7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42AEB80" w14:textId="77777777" w:rsidR="007C6533" w:rsidRDefault="007C6533" w:rsidP="007C6533">
            <w:pPr>
              <w:spacing w:after="0"/>
              <w:rPr>
                <w:b/>
              </w:rPr>
            </w:pPr>
            <w:r w:rsidRPr="007D0892">
              <w:rPr>
                <w:b/>
              </w:rPr>
              <w:t>Media Type</w:t>
            </w:r>
          </w:p>
          <w:sdt>
            <w:sdtPr>
              <w:id w:val="926460308"/>
              <w:placeholder>
                <w:docPart w:val="16542ECB556F4430A60129B89603E186"/>
              </w:placeholder>
              <w:showingPlcHdr/>
              <w:dropDownList>
                <w:listItem w:value="Choose an item."/>
                <w:listItem w:displayText="A" w:value="A"/>
                <w:listItem w:displayText="B" w:value="B"/>
                <w:listItem w:displayText="C" w:value="C"/>
                <w:listItem w:displayText="D" w:value="D"/>
                <w:listItem w:displayText="E" w:value="E"/>
                <w:listItem w:displayText="F" w:value="F"/>
                <w:listItem w:displayText="G" w:value="G"/>
                <w:listItem w:displayText="H" w:value="H"/>
                <w:listItem w:displayText="I" w:value="I"/>
                <w:listItem w:displayText="J" w:value="J"/>
                <w:listItem w:displayText="K" w:value="K"/>
                <w:listItem w:displayText="L" w:value="L"/>
                <w:listItem w:displayText="M" w:value="M"/>
              </w:dropDownList>
            </w:sdtPr>
            <w:sdtEndPr/>
            <w:sdtContent>
              <w:p w14:paraId="1ED7E6C1" w14:textId="0D9981A4" w:rsidR="007C6533" w:rsidRPr="007D0892" w:rsidRDefault="007C6533" w:rsidP="007C6533">
                <w:pPr>
                  <w:spacing w:after="0"/>
                  <w:rPr>
                    <w:b/>
                  </w:rPr>
                </w:pPr>
                <w:r w:rsidRPr="003D4DFE">
                  <w:rPr>
                    <w:rStyle w:val="PlaceholderText"/>
                  </w:rPr>
                  <w:t>Choose an item.</w:t>
                </w:r>
              </w:p>
            </w:sdtContent>
          </w:sdt>
        </w:tc>
        <w:tc>
          <w:tcPr>
            <w:tcW w:w="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BBC33A8" w14:textId="36D7C9F1" w:rsidR="007C6533" w:rsidRPr="007D0892" w:rsidRDefault="007C6533" w:rsidP="007C6533">
            <w:pPr>
              <w:spacing w:before="120" w:after="120"/>
              <w:jc w:val="center"/>
              <w:rPr>
                <w:b/>
                <w:color w:val="002060"/>
                <w:sz w:val="28"/>
              </w:rPr>
            </w:pPr>
            <w:r w:rsidRPr="00C33B7C">
              <w:rPr>
                <w:b/>
                <w:color w:val="002060"/>
                <w:sz w:val="28"/>
              </w:rPr>
              <w:object w:dxaOrig="225" w:dyaOrig="225" w14:anchorId="500AC6F3">
                <v:shape id="_x0000_i1072" type="#_x0000_t75" style="width:17.25pt;height:23.25pt" o:ole="">
                  <v:imagedata r:id="rId10" o:title=""/>
                </v:shape>
                <w:control r:id="rId19" w:name="CheckBox151422" w:shapeid="_x0000_i1072"/>
              </w:object>
            </w:r>
          </w:p>
        </w:tc>
      </w:tr>
      <w:tr w:rsidR="007C6533" w14:paraId="676F60D4" w14:textId="77777777" w:rsidTr="00165BC9">
        <w:trPr>
          <w:trHeight w:val="848"/>
        </w:trPr>
        <w:tc>
          <w:tcPr>
            <w:tcW w:w="12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135F82" w14:textId="4D2F520C" w:rsidR="007C6533" w:rsidRPr="00E55EC0" w:rsidRDefault="007C6533" w:rsidP="007C6533">
            <w:pPr>
              <w:spacing w:before="60" w:after="60" w:line="240" w:lineRule="auto"/>
              <w:rPr>
                <w:b/>
              </w:rPr>
            </w:pPr>
            <w:r>
              <w:rPr>
                <w:b/>
              </w:rPr>
              <w:t>Theme 3</w:t>
            </w:r>
          </w:p>
        </w:tc>
        <w:tc>
          <w:tcPr>
            <w:tcW w:w="7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8DAC34" w14:textId="77777777" w:rsidR="007C6533" w:rsidRDefault="007C6533" w:rsidP="007C6533">
            <w:pPr>
              <w:spacing w:after="0"/>
              <w:rPr>
                <w:b/>
              </w:rPr>
            </w:pPr>
            <w:r>
              <w:rPr>
                <w:b/>
              </w:rPr>
              <w:t>Module</w:t>
            </w:r>
          </w:p>
          <w:sdt>
            <w:sdtPr>
              <w:rPr>
                <w:b/>
              </w:rPr>
              <w:id w:val="-399448834"/>
              <w:placeholder>
                <w:docPart w:val="299291FE7B0A4B498A396F3A63175471"/>
              </w:placeholder>
              <w:showingPlcHdr/>
              <w:dropDownList>
                <w:listItem w:value="Choose an item."/>
                <w:listItem w:displayText="5" w:value="5"/>
                <w:listItem w:displayText="6" w:value="6"/>
                <w:listItem w:displayText="7" w:value="7"/>
                <w:listItem w:displayText="8" w:value="8"/>
              </w:dropDownList>
            </w:sdtPr>
            <w:sdtEndPr/>
            <w:sdtContent>
              <w:p w14:paraId="187FAD72" w14:textId="0206EC58" w:rsidR="007C6533" w:rsidRPr="004C6067" w:rsidRDefault="00F26806" w:rsidP="007C6533">
                <w:pPr>
                  <w:spacing w:after="0"/>
                  <w:rPr>
                    <w:b/>
                  </w:rPr>
                </w:pPr>
                <w:r w:rsidRPr="003D4DFE">
                  <w:rPr>
                    <w:rStyle w:val="PlaceholderText"/>
                  </w:rPr>
                  <w:t>Choose an item.</w:t>
                </w:r>
              </w:p>
            </w:sdtContent>
          </w:sdt>
        </w:tc>
        <w:tc>
          <w:tcPr>
            <w:tcW w:w="16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E3E058" w14:textId="77777777" w:rsidR="007C6533" w:rsidRDefault="007C6533" w:rsidP="007C6533">
            <w:pPr>
              <w:spacing w:after="0"/>
              <w:rPr>
                <w:b/>
              </w:rPr>
            </w:pPr>
            <w:r>
              <w:rPr>
                <w:b/>
              </w:rPr>
              <w:t>Theme</w:t>
            </w:r>
          </w:p>
          <w:sdt>
            <w:sdtPr>
              <w:id w:val="1780675772"/>
              <w:placeholder>
                <w:docPart w:val="D915E48628B4449F92F94CDF595AFABD"/>
              </w:placeholder>
              <w:showingPlcHdr/>
              <w:comboBox>
                <w:listItem w:value="Choose an item."/>
                <w:listItem w:displayText="How the Bible developed" w:value="How the Bible developed"/>
                <w:listItem w:displayText="Different critical approaches to interpreting the Bible" w:value="Different critical approaches to interpreting the Bible"/>
                <w:listItem w:displayText="Major theological themes within the story of salvation" w:value="Major theological themes within the story of salvation"/>
                <w:listItem w:displayText="Introducing one of the writings of St Paul or the Fourth Gospel" w:value="Introducing one of the writings of St Paul or the Fourth Gospel"/>
                <w:listItem w:displayText="The nature and purpose of preaching" w:value="The nature and purpose of preaching"/>
                <w:listItem w:displayText="The Kingdom of God – origins, development and contemporary significance" w:value="The Kingdom of God – origins, development and contemporary significance"/>
                <w:listItem w:displayText="Introducing one of the Wisdom writings or one of the Synoptic Gospels " w:value="Introducing one of the Wisdom writings or one of the Synoptic Gospels "/>
                <w:listItem w:displayText="How to live ethically, as a Christian" w:value="How to live ethically, as a Christian"/>
                <w:listItem w:displayText="Engaging with a significant contemporary ethical issue, as a Christian" w:value="Engaging with a significant contemporary ethical issue, as a Christian"/>
                <w:listItem w:displayText="Exploring different models of preaching OR exploring different styles of worship" w:value="Exploring different models of preaching OR exploring different styles of worship"/>
                <w:listItem w:displayText="Understanding salvation in the light of Methodist perspectives" w:value="Understanding salvation in the light of Methodist perspectives"/>
                <w:listItem w:displayText="Understanding who Jesus Christ is and what has he done for us" w:value="Understanding who Jesus Christ is and what has he done for us"/>
                <w:listItem w:displayText="Introducing one of the books of the Torah or Luke-Acts *" w:value="Introducing one of the books of the Torah or Luke-Acts *"/>
                <w:listItem w:displayText="Key milestones in the history of the Church" w:value="Key milestones in the history of the Church"/>
                <w:listItem w:displayText="Key aspects of Methodist history and contemporary identity" w:value="Key aspects of Methodist history and contemporary identity"/>
                <w:listItem w:displayText="How a changing world impacts preaching and worship" w:value="How a changing world impacts preaching and worship"/>
                <w:listItem w:displayText="The nature and role of prophecy" w:value="The nature and role of prophecy"/>
                <w:listItem w:displayText="The nature and activity of the Holy Spirit" w:value="The nature and activity of the Holy Spirit"/>
                <w:listItem w:displayText="Introducing one biblical prophetic writing or one apocalyptic writing *" w:value="Introducing one biblical prophetic writing or one apocalyptic writing *"/>
                <w:listItem w:displayText="Listening for God in voices from the margins" w:value="Listening for God in voices from the margins"/>
                <w:listItem w:displayText="The church’s call to be a prophetic community" w:value="The church’s call to be a prophetic community"/>
              </w:comboBox>
            </w:sdtPr>
            <w:sdtEndPr/>
            <w:sdtContent>
              <w:p w14:paraId="7D63A499" w14:textId="0D32344B" w:rsidR="007C6533" w:rsidRPr="006B24EE" w:rsidRDefault="006B24EE" w:rsidP="007C6533">
                <w:pPr>
                  <w:spacing w:after="0"/>
                </w:pPr>
                <w:r w:rsidRPr="003D4DFE">
                  <w:rPr>
                    <w:rStyle w:val="PlaceholderText"/>
                  </w:rPr>
                  <w:t>Choose an item.</w:t>
                </w:r>
              </w:p>
            </w:sdtContent>
          </w:sdt>
        </w:tc>
        <w:tc>
          <w:tcPr>
            <w:tcW w:w="7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F55ED68" w14:textId="77777777" w:rsidR="007C6533" w:rsidRDefault="007C6533" w:rsidP="007C6533">
            <w:pPr>
              <w:spacing w:after="0"/>
              <w:rPr>
                <w:b/>
              </w:rPr>
            </w:pPr>
            <w:r w:rsidRPr="007D0892">
              <w:rPr>
                <w:b/>
              </w:rPr>
              <w:t>Media Type</w:t>
            </w:r>
          </w:p>
          <w:sdt>
            <w:sdtPr>
              <w:id w:val="-1377686810"/>
              <w:placeholder>
                <w:docPart w:val="BD657A283BB0436484458AD363703F7F"/>
              </w:placeholder>
              <w:showingPlcHdr/>
              <w:dropDownList>
                <w:listItem w:value="Choose an item."/>
                <w:listItem w:displayText="A" w:value="A"/>
                <w:listItem w:displayText="B" w:value="B"/>
                <w:listItem w:displayText="C" w:value="C"/>
                <w:listItem w:displayText="D" w:value="D"/>
                <w:listItem w:displayText="E" w:value="E"/>
                <w:listItem w:displayText="F" w:value="F"/>
                <w:listItem w:displayText="G" w:value="G"/>
                <w:listItem w:displayText="H" w:value="H"/>
                <w:listItem w:displayText="I" w:value="I"/>
                <w:listItem w:displayText="J" w:value="J"/>
                <w:listItem w:displayText="K" w:value="K"/>
                <w:listItem w:displayText="L" w:value="L"/>
                <w:listItem w:displayText="M" w:value="M"/>
              </w:dropDownList>
            </w:sdtPr>
            <w:sdtEndPr/>
            <w:sdtContent>
              <w:p w14:paraId="2C4B470B" w14:textId="0E817A16" w:rsidR="007C6533" w:rsidRPr="007D0892" w:rsidRDefault="007C6533" w:rsidP="007C6533">
                <w:pPr>
                  <w:spacing w:after="0"/>
                  <w:rPr>
                    <w:b/>
                  </w:rPr>
                </w:pPr>
                <w:r w:rsidRPr="003D4DFE">
                  <w:rPr>
                    <w:rStyle w:val="PlaceholderText"/>
                  </w:rPr>
                  <w:t>Choose an item.</w:t>
                </w:r>
              </w:p>
            </w:sdtContent>
          </w:sdt>
        </w:tc>
        <w:tc>
          <w:tcPr>
            <w:tcW w:w="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EF13AF3" w14:textId="46A6066A" w:rsidR="007C6533" w:rsidRPr="007D0892" w:rsidRDefault="007C6533" w:rsidP="007C6533">
            <w:pPr>
              <w:spacing w:before="120" w:after="120"/>
              <w:jc w:val="center"/>
              <w:rPr>
                <w:b/>
                <w:color w:val="002060"/>
                <w:sz w:val="28"/>
              </w:rPr>
            </w:pPr>
            <w:r w:rsidRPr="00C33B7C">
              <w:rPr>
                <w:b/>
                <w:color w:val="002060"/>
                <w:sz w:val="28"/>
              </w:rPr>
              <w:object w:dxaOrig="225" w:dyaOrig="225" w14:anchorId="2B06E087">
                <v:shape id="_x0000_i1074" type="#_x0000_t75" style="width:17.25pt;height:23.25pt" o:ole="">
                  <v:imagedata r:id="rId10" o:title=""/>
                </v:shape>
                <w:control r:id="rId20" w:name="CheckBox151423" w:shapeid="_x0000_i1074"/>
              </w:object>
            </w:r>
          </w:p>
        </w:tc>
      </w:tr>
      <w:tr w:rsidR="007C6533" w14:paraId="16554477" w14:textId="77777777" w:rsidTr="00165BC9">
        <w:trPr>
          <w:trHeight w:val="848"/>
        </w:trPr>
        <w:tc>
          <w:tcPr>
            <w:tcW w:w="12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8ECA97" w14:textId="14DCDD04" w:rsidR="007C6533" w:rsidRPr="00E55EC0" w:rsidRDefault="007C6533" w:rsidP="007C6533">
            <w:pPr>
              <w:spacing w:before="60" w:after="60" w:line="240" w:lineRule="auto"/>
              <w:rPr>
                <w:b/>
              </w:rPr>
            </w:pPr>
            <w:r>
              <w:rPr>
                <w:b/>
              </w:rPr>
              <w:t>Theme 4</w:t>
            </w:r>
          </w:p>
        </w:tc>
        <w:tc>
          <w:tcPr>
            <w:tcW w:w="7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4B9136" w14:textId="77777777" w:rsidR="007C6533" w:rsidRDefault="007C6533" w:rsidP="007C6533">
            <w:pPr>
              <w:spacing w:after="0"/>
              <w:rPr>
                <w:b/>
              </w:rPr>
            </w:pPr>
            <w:r>
              <w:rPr>
                <w:b/>
              </w:rPr>
              <w:t>Module</w:t>
            </w:r>
          </w:p>
          <w:sdt>
            <w:sdtPr>
              <w:rPr>
                <w:b/>
              </w:rPr>
              <w:id w:val="-1300916884"/>
              <w:placeholder>
                <w:docPart w:val="CF4AB77A9CD2444692C341A67FCE9EBB"/>
              </w:placeholder>
              <w:showingPlcHdr/>
              <w:dropDownList>
                <w:listItem w:value="Choose an item."/>
                <w:listItem w:displayText="5" w:value="5"/>
                <w:listItem w:displayText="6" w:value="6"/>
                <w:listItem w:displayText="7" w:value="7"/>
                <w:listItem w:displayText="8" w:value="8"/>
              </w:dropDownList>
            </w:sdtPr>
            <w:sdtEndPr/>
            <w:sdtContent>
              <w:p w14:paraId="2C628A77" w14:textId="1424C162" w:rsidR="007C6533" w:rsidRPr="004C6067" w:rsidRDefault="00F26806" w:rsidP="007C6533">
                <w:pPr>
                  <w:spacing w:after="0"/>
                  <w:rPr>
                    <w:b/>
                  </w:rPr>
                </w:pPr>
                <w:r w:rsidRPr="003D4DFE">
                  <w:rPr>
                    <w:rStyle w:val="PlaceholderText"/>
                  </w:rPr>
                  <w:t>Choose an item.</w:t>
                </w:r>
              </w:p>
            </w:sdtContent>
          </w:sdt>
        </w:tc>
        <w:tc>
          <w:tcPr>
            <w:tcW w:w="16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19FC33" w14:textId="77777777" w:rsidR="007C6533" w:rsidRDefault="007C6533" w:rsidP="007C6533">
            <w:pPr>
              <w:spacing w:after="0"/>
              <w:rPr>
                <w:b/>
              </w:rPr>
            </w:pPr>
            <w:r>
              <w:rPr>
                <w:b/>
              </w:rPr>
              <w:t>Theme</w:t>
            </w:r>
          </w:p>
          <w:sdt>
            <w:sdtPr>
              <w:id w:val="1487592011"/>
              <w:placeholder>
                <w:docPart w:val="53F4E6E99C0440A492DA0AA1682A19D8"/>
              </w:placeholder>
              <w:showingPlcHdr/>
              <w:comboBox>
                <w:listItem w:value="Choose an item."/>
                <w:listItem w:displayText="How the Bible developed" w:value="How the Bible developed"/>
                <w:listItem w:displayText="Different critical approaches to interpreting the Bible" w:value="Different critical approaches to interpreting the Bible"/>
                <w:listItem w:displayText="Major theological themes within the story of salvation" w:value="Major theological themes within the story of salvation"/>
                <w:listItem w:displayText="Introducing one of the writings of St Paul or the Fourth Gospel" w:value="Introducing one of the writings of St Paul or the Fourth Gospel"/>
                <w:listItem w:displayText="The nature and purpose of preaching" w:value="The nature and purpose of preaching"/>
                <w:listItem w:displayText="The Kingdom of God – origins, development and contemporary significance" w:value="The Kingdom of God – origins, development and contemporary significance"/>
                <w:listItem w:displayText="Introducing one of the Wisdom writings or one of the Synoptic Gospels " w:value="Introducing one of the Wisdom writings or one of the Synoptic Gospels "/>
                <w:listItem w:displayText="How to live ethically, as a Christian" w:value="How to live ethically, as a Christian"/>
                <w:listItem w:displayText="Engaging with a significant contemporary ethical issue, as a Christian" w:value="Engaging with a significant contemporary ethical issue, as a Christian"/>
                <w:listItem w:displayText="Exploring different models of preaching OR exploring different styles of worship" w:value="Exploring different models of preaching OR exploring different styles of worship"/>
                <w:listItem w:displayText="Understanding salvation in the light of Methodist perspectives" w:value="Understanding salvation in the light of Methodist perspectives"/>
                <w:listItem w:displayText="Understanding who Jesus Christ is and what has he done for us" w:value="Understanding who Jesus Christ is and what has he done for us"/>
                <w:listItem w:displayText="Introducing one of the books of the Torah or Luke-Acts *" w:value="Introducing one of the books of the Torah or Luke-Acts *"/>
                <w:listItem w:displayText="Key milestones in the history of the Church" w:value="Key milestones in the history of the Church"/>
                <w:listItem w:displayText="Key aspects of Methodist history and contemporary identity" w:value="Key aspects of Methodist history and contemporary identity"/>
                <w:listItem w:displayText="How a changing world impacts preaching and worship" w:value="How a changing world impacts preaching and worship"/>
                <w:listItem w:displayText="The nature and role of prophecy" w:value="The nature and role of prophecy"/>
                <w:listItem w:displayText="The nature and activity of the Holy Spirit" w:value="The nature and activity of the Holy Spirit"/>
                <w:listItem w:displayText="Introducing one biblical prophetic writing or one apocalyptic writing *" w:value="Introducing one biblical prophetic writing or one apocalyptic writing *"/>
                <w:listItem w:displayText="Listening for God in voices from the margins" w:value="Listening for God in voices from the margins"/>
                <w:listItem w:displayText="The church’s call to be a prophetic community" w:value="The church’s call to be a prophetic community"/>
              </w:comboBox>
            </w:sdtPr>
            <w:sdtEndPr/>
            <w:sdtContent>
              <w:p w14:paraId="73D142A5" w14:textId="3D84452A" w:rsidR="007C6533" w:rsidRPr="006B24EE" w:rsidRDefault="006B24EE" w:rsidP="007C6533">
                <w:pPr>
                  <w:spacing w:after="0"/>
                </w:pPr>
                <w:r w:rsidRPr="003D4DFE">
                  <w:rPr>
                    <w:rStyle w:val="PlaceholderText"/>
                  </w:rPr>
                  <w:t>Choose an item.</w:t>
                </w:r>
              </w:p>
            </w:sdtContent>
          </w:sdt>
        </w:tc>
        <w:tc>
          <w:tcPr>
            <w:tcW w:w="7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D0256D4" w14:textId="77777777" w:rsidR="007C6533" w:rsidRDefault="007C6533" w:rsidP="007C6533">
            <w:pPr>
              <w:spacing w:after="0"/>
              <w:rPr>
                <w:b/>
              </w:rPr>
            </w:pPr>
            <w:r w:rsidRPr="007D0892">
              <w:rPr>
                <w:b/>
              </w:rPr>
              <w:t>Media Type</w:t>
            </w:r>
          </w:p>
          <w:sdt>
            <w:sdtPr>
              <w:id w:val="-641885672"/>
              <w:placeholder>
                <w:docPart w:val="50ECA8E4EAD24652859163D2AD69C70B"/>
              </w:placeholder>
              <w:showingPlcHdr/>
              <w:dropDownList>
                <w:listItem w:value="Choose an item."/>
                <w:listItem w:displayText="A" w:value="A"/>
                <w:listItem w:displayText="B" w:value="B"/>
                <w:listItem w:displayText="C" w:value="C"/>
                <w:listItem w:displayText="D" w:value="D"/>
                <w:listItem w:displayText="E" w:value="E"/>
                <w:listItem w:displayText="F" w:value="F"/>
                <w:listItem w:displayText="G" w:value="G"/>
                <w:listItem w:displayText="H" w:value="H"/>
                <w:listItem w:displayText="I" w:value="I"/>
                <w:listItem w:displayText="J" w:value="J"/>
                <w:listItem w:displayText="K" w:value="K"/>
                <w:listItem w:displayText="L" w:value="L"/>
                <w:listItem w:displayText="M" w:value="M"/>
              </w:dropDownList>
            </w:sdtPr>
            <w:sdtEndPr/>
            <w:sdtContent>
              <w:p w14:paraId="3D6C758D" w14:textId="3DC9D8A9" w:rsidR="007C6533" w:rsidRPr="00C10785" w:rsidRDefault="007C6533" w:rsidP="007C6533">
                <w:pPr>
                  <w:spacing w:after="0"/>
                  <w:rPr>
                    <w:b/>
                  </w:rPr>
                </w:pPr>
                <w:r w:rsidRPr="003D4DFE">
                  <w:rPr>
                    <w:rStyle w:val="PlaceholderText"/>
                  </w:rPr>
                  <w:t>Choose an item.</w:t>
                </w:r>
              </w:p>
            </w:sdtContent>
          </w:sdt>
        </w:tc>
        <w:tc>
          <w:tcPr>
            <w:tcW w:w="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4E668F5" w14:textId="43AC98FD" w:rsidR="007C6533" w:rsidRPr="00C10785" w:rsidRDefault="007C6533" w:rsidP="007C6533">
            <w:pPr>
              <w:spacing w:before="120" w:after="120"/>
              <w:jc w:val="center"/>
              <w:rPr>
                <w:b/>
                <w:color w:val="002060"/>
                <w:sz w:val="28"/>
              </w:rPr>
            </w:pPr>
            <w:r w:rsidRPr="00C33B7C">
              <w:rPr>
                <w:b/>
                <w:color w:val="002060"/>
                <w:sz w:val="28"/>
              </w:rPr>
              <w:object w:dxaOrig="225" w:dyaOrig="225" w14:anchorId="38C839FA">
                <v:shape id="_x0000_i1076" type="#_x0000_t75" style="width:17.25pt;height:23.25pt" o:ole="">
                  <v:imagedata r:id="rId10" o:title=""/>
                </v:shape>
                <w:control r:id="rId21" w:name="CheckBox151421" w:shapeid="_x0000_i1076"/>
              </w:object>
            </w:r>
          </w:p>
        </w:tc>
      </w:tr>
      <w:tr w:rsidR="007C6533" w14:paraId="50DCB5F0" w14:textId="77777777" w:rsidTr="00165BC9">
        <w:trPr>
          <w:trHeight w:val="848"/>
        </w:trPr>
        <w:tc>
          <w:tcPr>
            <w:tcW w:w="12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3A9FE8" w14:textId="30F9B695" w:rsidR="007C6533" w:rsidRPr="00E55EC0" w:rsidRDefault="007C6533" w:rsidP="00673964">
            <w:pPr>
              <w:spacing w:before="60" w:after="60" w:line="240" w:lineRule="auto"/>
              <w:rPr>
                <w:b/>
              </w:rPr>
            </w:pPr>
            <w:r>
              <w:rPr>
                <w:b/>
              </w:rPr>
              <w:t>Theme 5</w:t>
            </w:r>
            <w:r w:rsidR="00673964">
              <w:rPr>
                <w:b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C5441A" w14:textId="77777777" w:rsidR="007C6533" w:rsidRDefault="007C6533" w:rsidP="007C6533">
            <w:pPr>
              <w:spacing w:after="0"/>
              <w:rPr>
                <w:b/>
              </w:rPr>
            </w:pPr>
            <w:r>
              <w:rPr>
                <w:b/>
              </w:rPr>
              <w:t>Module</w:t>
            </w:r>
          </w:p>
          <w:sdt>
            <w:sdtPr>
              <w:rPr>
                <w:b/>
              </w:rPr>
              <w:id w:val="59769923"/>
              <w:placeholder>
                <w:docPart w:val="3CFBFFFD87144E2989339E882914F82A"/>
              </w:placeholder>
              <w:showingPlcHdr/>
              <w:dropDownList>
                <w:listItem w:value="Choose an item."/>
                <w:listItem w:displayText="5" w:value="5"/>
                <w:listItem w:displayText="6" w:value="6"/>
                <w:listItem w:displayText="7" w:value="7"/>
                <w:listItem w:displayText="8" w:value="8"/>
              </w:dropDownList>
            </w:sdtPr>
            <w:sdtEndPr/>
            <w:sdtContent>
              <w:p w14:paraId="1B28F0EC" w14:textId="6B643212" w:rsidR="007C6533" w:rsidRPr="004C6067" w:rsidRDefault="00F26806" w:rsidP="007C6533">
                <w:pPr>
                  <w:spacing w:after="0"/>
                  <w:rPr>
                    <w:b/>
                  </w:rPr>
                </w:pPr>
                <w:r w:rsidRPr="003D4DFE">
                  <w:rPr>
                    <w:rStyle w:val="PlaceholderText"/>
                  </w:rPr>
                  <w:t>Choose an item.</w:t>
                </w:r>
              </w:p>
            </w:sdtContent>
          </w:sdt>
        </w:tc>
        <w:tc>
          <w:tcPr>
            <w:tcW w:w="16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117C2" w14:textId="77777777" w:rsidR="007C6533" w:rsidRDefault="007C6533" w:rsidP="007C6533">
            <w:pPr>
              <w:spacing w:after="0"/>
              <w:rPr>
                <w:b/>
              </w:rPr>
            </w:pPr>
            <w:r>
              <w:rPr>
                <w:b/>
              </w:rPr>
              <w:t>Theme</w:t>
            </w:r>
          </w:p>
          <w:sdt>
            <w:sdtPr>
              <w:id w:val="1130131926"/>
              <w:placeholder>
                <w:docPart w:val="AE439DE49EB141299802F92DD9E4BDCD"/>
              </w:placeholder>
              <w:showingPlcHdr/>
              <w:comboBox>
                <w:listItem w:value="Choose an item."/>
                <w:listItem w:displayText="How the Bible developed" w:value="How the Bible developed"/>
                <w:listItem w:displayText="Different critical approaches to interpreting the Bible" w:value="Different critical approaches to interpreting the Bible"/>
                <w:listItem w:displayText="Major theological themes within the story of salvation" w:value="Major theological themes within the story of salvation"/>
                <w:listItem w:displayText="Introducing one of the writings of St Paul or the Fourth Gospel" w:value="Introducing one of the writings of St Paul or the Fourth Gospel"/>
                <w:listItem w:displayText="The nature and purpose of preaching" w:value="The nature and purpose of preaching"/>
                <w:listItem w:displayText="The Kingdom of God – origins, development and contemporary significance" w:value="The Kingdom of God – origins, development and contemporary significance"/>
                <w:listItem w:displayText="Introducing one of the Wisdom writings or one of the Synoptic Gospels " w:value="Introducing one of the Wisdom writings or one of the Synoptic Gospels "/>
                <w:listItem w:displayText="How to live ethically, as a Christian" w:value="How to live ethically, as a Christian"/>
                <w:listItem w:displayText="Engaging with a significant contemporary ethical issue, as a Christian" w:value="Engaging with a significant contemporary ethical issue, as a Christian"/>
                <w:listItem w:displayText="Exploring different models of preaching OR exploring different styles of worship" w:value="Exploring different models of preaching OR exploring different styles of worship"/>
                <w:listItem w:displayText="Understanding salvation in the light of Methodist perspectives" w:value="Understanding salvation in the light of Methodist perspectives"/>
                <w:listItem w:displayText="Understanding who Jesus Christ is and what has he done for us" w:value="Understanding who Jesus Christ is and what has he done for us"/>
                <w:listItem w:displayText="Introducing one of the books of the Torah or Luke-Acts *" w:value="Introducing one of the books of the Torah or Luke-Acts *"/>
                <w:listItem w:displayText="Key milestones in the history of the Church" w:value="Key milestones in the history of the Church"/>
                <w:listItem w:displayText="Key aspects of Methodist history and contemporary identity" w:value="Key aspects of Methodist history and contemporary identity"/>
                <w:listItem w:displayText="How a changing world impacts preaching and worship" w:value="How a changing world impacts preaching and worship"/>
                <w:listItem w:displayText="The nature and role of prophecy" w:value="The nature and role of prophecy"/>
                <w:listItem w:displayText="The nature and activity of the Holy Spirit" w:value="The nature and activity of the Holy Spirit"/>
                <w:listItem w:displayText="Introducing one biblical prophetic writing or one apocalyptic writing *" w:value="Introducing one biblical prophetic writing or one apocalyptic writing *"/>
                <w:listItem w:displayText="Listening for God in voices from the margins" w:value="Listening for God in voices from the margins"/>
                <w:listItem w:displayText="The church’s call to be a prophetic community" w:value="The church’s call to be a prophetic community"/>
              </w:comboBox>
            </w:sdtPr>
            <w:sdtEndPr/>
            <w:sdtContent>
              <w:p w14:paraId="224E9AB5" w14:textId="7BD6E19C" w:rsidR="007C6533" w:rsidRPr="006B24EE" w:rsidRDefault="006B24EE" w:rsidP="007C6533">
                <w:pPr>
                  <w:spacing w:after="0"/>
                </w:pPr>
                <w:r w:rsidRPr="003D4DFE">
                  <w:rPr>
                    <w:rStyle w:val="PlaceholderText"/>
                  </w:rPr>
                  <w:t>Choose an item.</w:t>
                </w:r>
              </w:p>
            </w:sdtContent>
          </w:sdt>
        </w:tc>
        <w:tc>
          <w:tcPr>
            <w:tcW w:w="7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9B61CBD" w14:textId="77777777" w:rsidR="007C6533" w:rsidRDefault="007C6533" w:rsidP="007C6533">
            <w:pPr>
              <w:spacing w:after="0"/>
              <w:rPr>
                <w:b/>
              </w:rPr>
            </w:pPr>
            <w:r w:rsidRPr="007D0892">
              <w:rPr>
                <w:b/>
              </w:rPr>
              <w:t>Media Type</w:t>
            </w:r>
          </w:p>
          <w:sdt>
            <w:sdtPr>
              <w:id w:val="-2111272005"/>
              <w:placeholder>
                <w:docPart w:val="9D984963437140ADAD35BA3541C84036"/>
              </w:placeholder>
              <w:showingPlcHdr/>
              <w:dropDownList>
                <w:listItem w:value="Choose an item."/>
                <w:listItem w:displayText="A" w:value="A"/>
                <w:listItem w:displayText="B" w:value="B"/>
                <w:listItem w:displayText="C" w:value="C"/>
                <w:listItem w:displayText="D" w:value="D"/>
                <w:listItem w:displayText="E" w:value="E"/>
                <w:listItem w:displayText="F" w:value="F"/>
                <w:listItem w:displayText="G" w:value="G"/>
                <w:listItem w:displayText="H" w:value="H"/>
                <w:listItem w:displayText="I" w:value="I"/>
                <w:listItem w:displayText="J" w:value="J"/>
                <w:listItem w:displayText="K" w:value="K"/>
                <w:listItem w:displayText="L" w:value="L"/>
                <w:listItem w:displayText="M" w:value="M"/>
              </w:dropDownList>
            </w:sdtPr>
            <w:sdtEndPr/>
            <w:sdtContent>
              <w:p w14:paraId="43478C11" w14:textId="1A7960F8" w:rsidR="007C6533" w:rsidRPr="00C10785" w:rsidRDefault="007C6533" w:rsidP="007C6533">
                <w:pPr>
                  <w:spacing w:after="0"/>
                  <w:rPr>
                    <w:b/>
                  </w:rPr>
                </w:pPr>
                <w:r w:rsidRPr="003D4DFE">
                  <w:rPr>
                    <w:rStyle w:val="PlaceholderText"/>
                  </w:rPr>
                  <w:t>Choose an item.</w:t>
                </w:r>
              </w:p>
            </w:sdtContent>
          </w:sdt>
        </w:tc>
        <w:tc>
          <w:tcPr>
            <w:tcW w:w="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AD53847" w14:textId="31C15C44" w:rsidR="007C6533" w:rsidRPr="00C10785" w:rsidRDefault="007C6533" w:rsidP="007C6533">
            <w:pPr>
              <w:spacing w:before="120" w:after="120"/>
              <w:jc w:val="center"/>
              <w:rPr>
                <w:b/>
                <w:color w:val="002060"/>
                <w:sz w:val="28"/>
              </w:rPr>
            </w:pPr>
            <w:r w:rsidRPr="00C33B7C">
              <w:rPr>
                <w:b/>
                <w:color w:val="002060"/>
                <w:sz w:val="28"/>
              </w:rPr>
              <w:object w:dxaOrig="225" w:dyaOrig="225" w14:anchorId="20014766">
                <v:shape id="_x0000_i1078" type="#_x0000_t75" style="width:17.25pt;height:23.25pt" o:ole="">
                  <v:imagedata r:id="rId10" o:title=""/>
                </v:shape>
                <w:control r:id="rId22" w:name="CheckBox151424" w:shapeid="_x0000_i1078"/>
              </w:object>
            </w:r>
          </w:p>
        </w:tc>
      </w:tr>
      <w:tr w:rsidR="007C6533" w14:paraId="34BB76BA" w14:textId="77777777" w:rsidTr="00165BC9">
        <w:trPr>
          <w:trHeight w:val="848"/>
        </w:trPr>
        <w:tc>
          <w:tcPr>
            <w:tcW w:w="12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B7F8A9" w14:textId="47AD60DD" w:rsidR="007C6533" w:rsidRPr="00E55EC0" w:rsidRDefault="007C6533" w:rsidP="00673964">
            <w:pPr>
              <w:spacing w:before="60" w:after="60" w:line="240" w:lineRule="auto"/>
              <w:rPr>
                <w:b/>
              </w:rPr>
            </w:pPr>
            <w:r>
              <w:rPr>
                <w:b/>
              </w:rPr>
              <w:t>Theme 6</w:t>
            </w:r>
          </w:p>
        </w:tc>
        <w:tc>
          <w:tcPr>
            <w:tcW w:w="7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650EB7" w14:textId="77777777" w:rsidR="007C6533" w:rsidRDefault="007C6533" w:rsidP="007C6533">
            <w:pPr>
              <w:spacing w:after="0"/>
              <w:rPr>
                <w:b/>
              </w:rPr>
            </w:pPr>
            <w:r>
              <w:rPr>
                <w:b/>
              </w:rPr>
              <w:t>Module</w:t>
            </w:r>
          </w:p>
          <w:sdt>
            <w:sdtPr>
              <w:rPr>
                <w:b/>
              </w:rPr>
              <w:id w:val="-921332133"/>
              <w:placeholder>
                <w:docPart w:val="0BF2C3FDC5B640C8AF8EA4BC4C81B493"/>
              </w:placeholder>
              <w:showingPlcHdr/>
              <w:dropDownList>
                <w:listItem w:value="Choose an item."/>
                <w:listItem w:displayText="5" w:value="5"/>
                <w:listItem w:displayText="6" w:value="6"/>
                <w:listItem w:displayText="7" w:value="7"/>
                <w:listItem w:displayText="8" w:value="8"/>
              </w:dropDownList>
            </w:sdtPr>
            <w:sdtEndPr/>
            <w:sdtContent>
              <w:p w14:paraId="616AC69A" w14:textId="32798D3A" w:rsidR="007C6533" w:rsidRPr="004C6067" w:rsidRDefault="00F26806" w:rsidP="007C6533">
                <w:pPr>
                  <w:spacing w:after="0"/>
                  <w:rPr>
                    <w:b/>
                  </w:rPr>
                </w:pPr>
                <w:r w:rsidRPr="003D4DFE">
                  <w:rPr>
                    <w:rStyle w:val="PlaceholderText"/>
                  </w:rPr>
                  <w:t>Choose an item.</w:t>
                </w:r>
              </w:p>
            </w:sdtContent>
          </w:sdt>
        </w:tc>
        <w:tc>
          <w:tcPr>
            <w:tcW w:w="16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ADDE7F" w14:textId="77777777" w:rsidR="007C6533" w:rsidRDefault="007C6533" w:rsidP="007C6533">
            <w:pPr>
              <w:spacing w:after="0"/>
              <w:rPr>
                <w:b/>
              </w:rPr>
            </w:pPr>
            <w:r>
              <w:rPr>
                <w:b/>
              </w:rPr>
              <w:t>Theme</w:t>
            </w:r>
          </w:p>
          <w:sdt>
            <w:sdtPr>
              <w:id w:val="955440480"/>
              <w:placeholder>
                <w:docPart w:val="5FE4AA38B5954CE49D397D8AB28EE2D4"/>
              </w:placeholder>
              <w:showingPlcHdr/>
              <w:comboBox>
                <w:listItem w:value="Choose an item."/>
                <w:listItem w:displayText="How the Bible developed" w:value="How the Bible developed"/>
                <w:listItem w:displayText="Different critical approaches to interpreting the Bible" w:value="Different critical approaches to interpreting the Bible"/>
                <w:listItem w:displayText="Major theological themes within the story of salvation" w:value="Major theological themes within the story of salvation"/>
                <w:listItem w:displayText="Introducing one of the writings of St Paul or the Fourth Gospel" w:value="Introducing one of the writings of St Paul or the Fourth Gospel"/>
                <w:listItem w:displayText="The nature and purpose of preaching" w:value="The nature and purpose of preaching"/>
                <w:listItem w:displayText="The Kingdom of God – origins, development and contemporary significance" w:value="The Kingdom of God – origins, development and contemporary significance"/>
                <w:listItem w:displayText="Introducing one of the Wisdom writings or one of the Synoptic Gospels " w:value="Introducing one of the Wisdom writings or one of the Synoptic Gospels "/>
                <w:listItem w:displayText="How to live ethically, as a Christian" w:value="How to live ethically, as a Christian"/>
                <w:listItem w:displayText="Engaging with a significant contemporary ethical issue, as a Christian" w:value="Engaging with a significant contemporary ethical issue, as a Christian"/>
                <w:listItem w:displayText="Exploring different models of preaching OR exploring different styles of worship" w:value="Exploring different models of preaching OR exploring different styles of worship"/>
                <w:listItem w:displayText="Understanding salvation in the light of Methodist perspectives" w:value="Understanding salvation in the light of Methodist perspectives"/>
                <w:listItem w:displayText="Understanding who Jesus Christ is and what has he done for us" w:value="Understanding who Jesus Christ is and what has he done for us"/>
                <w:listItem w:displayText="Introducing one of the books of the Torah or Luke-Acts *" w:value="Introducing one of the books of the Torah or Luke-Acts *"/>
                <w:listItem w:displayText="Key milestones in the history of the Church" w:value="Key milestones in the history of the Church"/>
                <w:listItem w:displayText="Key aspects of Methodist history and contemporary identity" w:value="Key aspects of Methodist history and contemporary identity"/>
                <w:listItem w:displayText="How a changing world impacts preaching and worship" w:value="How a changing world impacts preaching and worship"/>
                <w:listItem w:displayText="The nature and role of prophecy" w:value="The nature and role of prophecy"/>
                <w:listItem w:displayText="The nature and activity of the Holy Spirit" w:value="The nature and activity of the Holy Spirit"/>
                <w:listItem w:displayText="Introducing one biblical prophetic writing or one apocalyptic writing *" w:value="Introducing one biblical prophetic writing or one apocalyptic writing *"/>
                <w:listItem w:displayText="Listening for God in voices from the margins" w:value="Listening for God in voices from the margins"/>
                <w:listItem w:displayText="The church’s call to be a prophetic community" w:value="The church’s call to be a prophetic community"/>
              </w:comboBox>
            </w:sdtPr>
            <w:sdtEndPr/>
            <w:sdtContent>
              <w:p w14:paraId="284B3A7C" w14:textId="3F6BEDF5" w:rsidR="007C6533" w:rsidRPr="006B24EE" w:rsidRDefault="006B24EE" w:rsidP="007C6533">
                <w:pPr>
                  <w:spacing w:after="0"/>
                </w:pPr>
                <w:r w:rsidRPr="003D4DFE">
                  <w:rPr>
                    <w:rStyle w:val="PlaceholderText"/>
                  </w:rPr>
                  <w:t>Choose an item.</w:t>
                </w:r>
              </w:p>
            </w:sdtContent>
          </w:sdt>
        </w:tc>
        <w:tc>
          <w:tcPr>
            <w:tcW w:w="7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7131D7D" w14:textId="77777777" w:rsidR="007C6533" w:rsidRDefault="007C6533" w:rsidP="007C6533">
            <w:pPr>
              <w:spacing w:after="0"/>
              <w:rPr>
                <w:b/>
              </w:rPr>
            </w:pPr>
            <w:r w:rsidRPr="007D0892">
              <w:rPr>
                <w:b/>
              </w:rPr>
              <w:t>Media Type</w:t>
            </w:r>
          </w:p>
          <w:sdt>
            <w:sdtPr>
              <w:id w:val="-1477909527"/>
              <w:placeholder>
                <w:docPart w:val="DD362C7B725A49988793DDDCD04AA55A"/>
              </w:placeholder>
              <w:showingPlcHdr/>
              <w:dropDownList>
                <w:listItem w:value="Choose an item."/>
                <w:listItem w:displayText="A" w:value="A"/>
                <w:listItem w:displayText="B" w:value="B"/>
                <w:listItem w:displayText="C" w:value="C"/>
                <w:listItem w:displayText="D" w:value="D"/>
                <w:listItem w:displayText="E" w:value="E"/>
                <w:listItem w:displayText="F" w:value="F"/>
                <w:listItem w:displayText="G" w:value="G"/>
                <w:listItem w:displayText="H" w:value="H"/>
                <w:listItem w:displayText="I" w:value="I"/>
                <w:listItem w:displayText="J" w:value="J"/>
                <w:listItem w:displayText="K" w:value="K"/>
                <w:listItem w:displayText="L" w:value="L"/>
                <w:listItem w:displayText="M" w:value="M"/>
              </w:dropDownList>
            </w:sdtPr>
            <w:sdtEndPr/>
            <w:sdtContent>
              <w:p w14:paraId="0E4FAA00" w14:textId="635F1FD2" w:rsidR="007C6533" w:rsidRPr="00C10785" w:rsidRDefault="007C6533" w:rsidP="007C6533">
                <w:pPr>
                  <w:spacing w:after="0"/>
                  <w:rPr>
                    <w:b/>
                  </w:rPr>
                </w:pPr>
                <w:r w:rsidRPr="003D4DFE">
                  <w:rPr>
                    <w:rStyle w:val="PlaceholderText"/>
                  </w:rPr>
                  <w:t>Choose an item.</w:t>
                </w:r>
              </w:p>
            </w:sdtContent>
          </w:sdt>
        </w:tc>
        <w:tc>
          <w:tcPr>
            <w:tcW w:w="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13977F3" w14:textId="47867D51" w:rsidR="007C6533" w:rsidRPr="00C10785" w:rsidRDefault="007C6533" w:rsidP="007C6533">
            <w:pPr>
              <w:spacing w:before="120" w:after="120"/>
              <w:jc w:val="center"/>
              <w:rPr>
                <w:b/>
                <w:color w:val="002060"/>
                <w:sz w:val="28"/>
              </w:rPr>
            </w:pPr>
            <w:r w:rsidRPr="00C33B7C">
              <w:rPr>
                <w:b/>
                <w:color w:val="002060"/>
                <w:sz w:val="28"/>
              </w:rPr>
              <w:object w:dxaOrig="225" w:dyaOrig="225" w14:anchorId="6591B826">
                <v:shape id="_x0000_i1080" type="#_x0000_t75" style="width:17.25pt;height:23.25pt" o:ole="">
                  <v:imagedata r:id="rId10" o:title=""/>
                </v:shape>
                <w:control r:id="rId23" w:name="CheckBox151425" w:shapeid="_x0000_i1080"/>
              </w:object>
            </w:r>
          </w:p>
        </w:tc>
      </w:tr>
    </w:tbl>
    <w:p w14:paraId="3C5B66AA" w14:textId="7794160C" w:rsidR="00CB4531" w:rsidRDefault="00CB4531"/>
    <w:p w14:paraId="24922EE1" w14:textId="77777777" w:rsidR="00CB4531" w:rsidRDefault="00CB4531">
      <w:pPr>
        <w:spacing w:after="0" w:line="240" w:lineRule="auto"/>
        <w:rPr>
          <w:b/>
          <w:color w:val="002060"/>
          <w:sz w:val="28"/>
          <w:szCs w:val="28"/>
        </w:rPr>
      </w:pPr>
      <w:r>
        <w:rPr>
          <w:b/>
          <w:color w:val="002060"/>
          <w:sz w:val="28"/>
          <w:szCs w:val="28"/>
        </w:rPr>
        <w:br w:type="page"/>
      </w:r>
    </w:p>
    <w:p w14:paraId="3A34D67B" w14:textId="43B57D3C" w:rsidR="009738C2" w:rsidRDefault="00165BC9" w:rsidP="009738C2">
      <w:pPr>
        <w:spacing w:before="120" w:after="120" w:line="240" w:lineRule="auto"/>
        <w:rPr>
          <w:b/>
          <w:color w:val="002060"/>
          <w:sz w:val="28"/>
          <w:szCs w:val="28"/>
        </w:rPr>
      </w:pPr>
      <w:r>
        <w:rPr>
          <w:b/>
          <w:color w:val="002060"/>
          <w:sz w:val="28"/>
          <w:szCs w:val="28"/>
        </w:rPr>
        <w:lastRenderedPageBreak/>
        <w:t>M</w:t>
      </w:r>
      <w:r w:rsidR="009738C2">
        <w:rPr>
          <w:b/>
          <w:color w:val="002060"/>
          <w:sz w:val="28"/>
          <w:szCs w:val="28"/>
        </w:rPr>
        <w:t>y Journey So Far</w:t>
      </w:r>
    </w:p>
    <w:p w14:paraId="18150999" w14:textId="7EBFBB04" w:rsidR="009738C2" w:rsidRPr="00761764" w:rsidRDefault="009738C2" w:rsidP="009738C2">
      <w:pPr>
        <w:spacing w:before="120" w:after="12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A </w:t>
      </w:r>
      <w:r w:rsidR="00882478" w:rsidRPr="00882478">
        <w:rPr>
          <w:sz w:val="24"/>
          <w:szCs w:val="24"/>
        </w:rPr>
        <w:t>theological reflection based on the question: ‘How have my understanding, skills and sense of call developed during my engagement with these modules?’</w:t>
      </w:r>
      <w:r w:rsidR="00882478">
        <w:rPr>
          <w:sz w:val="24"/>
          <w:szCs w:val="24"/>
        </w:rPr>
        <w:t xml:space="preserve">  </w:t>
      </w:r>
      <w:r w:rsidR="00882478" w:rsidRPr="00882478">
        <w:rPr>
          <w:sz w:val="24"/>
          <w:szCs w:val="24"/>
        </w:rPr>
        <w:t xml:space="preserve">This is your opportunity to step back and review your experience of being a trainee worship leader or local preacher and how this course has encouraged and challenged you.  </w:t>
      </w:r>
    </w:p>
    <w:p w14:paraId="7A1DEF0C" w14:textId="45E5DF9F" w:rsidR="009738C2" w:rsidRPr="00761764" w:rsidRDefault="009738C2" w:rsidP="009738C2">
      <w:pPr>
        <w:spacing w:before="120" w:after="120" w:line="240" w:lineRule="auto"/>
        <w:rPr>
          <w:sz w:val="24"/>
          <w:szCs w:val="24"/>
        </w:rPr>
      </w:pPr>
      <w:r w:rsidRPr="00761764">
        <w:rPr>
          <w:sz w:val="24"/>
          <w:szCs w:val="24"/>
        </w:rPr>
        <w:t xml:space="preserve">[suggested length </w:t>
      </w:r>
      <w:r>
        <w:rPr>
          <w:sz w:val="24"/>
          <w:szCs w:val="24"/>
        </w:rPr>
        <w:t>1,000 – 1,500</w:t>
      </w:r>
      <w:r w:rsidRPr="00761764">
        <w:rPr>
          <w:sz w:val="24"/>
          <w:szCs w:val="24"/>
        </w:rPr>
        <w:t xml:space="preserve"> words]</w:t>
      </w:r>
    </w:p>
    <w:sdt>
      <w:sdtPr>
        <w:rPr>
          <w:rStyle w:val="Style7"/>
        </w:rPr>
        <w:id w:val="1510953514"/>
        <w:placeholder>
          <w:docPart w:val="34A96FEC251D4D088AA03925D2A96565"/>
        </w:placeholder>
        <w:showingPlcHdr/>
        <w:text w:multiLine="1"/>
      </w:sdtPr>
      <w:sdtEndPr>
        <w:rPr>
          <w:rStyle w:val="DefaultParagraphFont"/>
          <w:sz w:val="22"/>
        </w:rPr>
      </w:sdtEndPr>
      <w:sdtContent>
        <w:p w14:paraId="6B59E4AE" w14:textId="77777777" w:rsidR="009738C2" w:rsidRDefault="009738C2" w:rsidP="009738C2">
          <w:pPr>
            <w:pBdr>
              <w:top w:val="single" w:sz="4" w:space="1" w:color="auto"/>
              <w:left w:val="single" w:sz="4" w:space="4" w:color="auto"/>
              <w:bottom w:val="single" w:sz="4" w:space="31" w:color="auto"/>
              <w:right w:val="single" w:sz="4" w:space="4" w:color="auto"/>
            </w:pBdr>
          </w:pPr>
          <w:r>
            <w:rPr>
              <w:rStyle w:val="PlaceholderText"/>
            </w:rPr>
            <w:t>Click here and type.  The box will expand as required.</w:t>
          </w:r>
        </w:p>
      </w:sdtContent>
    </w:sdt>
    <w:p w14:paraId="72A6C9F7" w14:textId="110C69E4" w:rsidR="009738C2" w:rsidRDefault="009738C2" w:rsidP="009738C2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spacing w:before="120" w:after="120" w:line="240" w:lineRule="auto"/>
        <w:rPr>
          <w:b/>
          <w:color w:val="002060"/>
          <w:sz w:val="28"/>
          <w:szCs w:val="28"/>
        </w:rPr>
      </w:pPr>
    </w:p>
    <w:p w14:paraId="2446FFEF" w14:textId="6174973E" w:rsidR="00882478" w:rsidRDefault="00882478" w:rsidP="009738C2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spacing w:before="120" w:after="120" w:line="240" w:lineRule="auto"/>
        <w:rPr>
          <w:b/>
          <w:color w:val="002060"/>
          <w:sz w:val="28"/>
          <w:szCs w:val="28"/>
        </w:rPr>
      </w:pPr>
    </w:p>
    <w:p w14:paraId="50DB067B" w14:textId="18FAD1CC" w:rsidR="00882478" w:rsidRDefault="00882478" w:rsidP="009738C2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spacing w:before="120" w:after="120" w:line="240" w:lineRule="auto"/>
        <w:rPr>
          <w:b/>
          <w:color w:val="002060"/>
          <w:sz w:val="28"/>
          <w:szCs w:val="28"/>
        </w:rPr>
      </w:pPr>
    </w:p>
    <w:p w14:paraId="694F3578" w14:textId="77777777" w:rsidR="00882478" w:rsidRDefault="00882478" w:rsidP="009738C2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spacing w:before="120" w:after="120" w:line="240" w:lineRule="auto"/>
        <w:rPr>
          <w:b/>
          <w:color w:val="002060"/>
          <w:sz w:val="28"/>
          <w:szCs w:val="28"/>
        </w:rPr>
      </w:pPr>
    </w:p>
    <w:p w14:paraId="039EF229" w14:textId="77777777" w:rsidR="009738C2" w:rsidRDefault="009738C2" w:rsidP="009738C2">
      <w:pPr>
        <w:spacing w:before="120" w:after="120" w:line="240" w:lineRule="auto"/>
        <w:rPr>
          <w:b/>
          <w:color w:val="002060"/>
          <w:sz w:val="28"/>
          <w:szCs w:val="28"/>
        </w:rPr>
      </w:pPr>
    </w:p>
    <w:p w14:paraId="2BC7BB0B" w14:textId="09E5685C" w:rsidR="00882478" w:rsidRDefault="00882478" w:rsidP="00882478">
      <w:pPr>
        <w:spacing w:before="120" w:after="120" w:line="240" w:lineRule="auto"/>
        <w:rPr>
          <w:b/>
          <w:color w:val="002060"/>
          <w:sz w:val="28"/>
          <w:szCs w:val="28"/>
        </w:rPr>
      </w:pPr>
      <w:r>
        <w:rPr>
          <w:b/>
          <w:color w:val="002060"/>
          <w:sz w:val="28"/>
          <w:szCs w:val="28"/>
        </w:rPr>
        <w:t>My Sense of Call</w:t>
      </w:r>
    </w:p>
    <w:p w14:paraId="285F726F" w14:textId="487F6DAF" w:rsidR="00882478" w:rsidRPr="00761764" w:rsidRDefault="00882478" w:rsidP="00882478">
      <w:pPr>
        <w:spacing w:before="120" w:after="12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A short account of your </w:t>
      </w:r>
      <w:r w:rsidRPr="00882478">
        <w:rPr>
          <w:sz w:val="24"/>
          <w:szCs w:val="24"/>
        </w:rPr>
        <w:t>understanding of the role of a Worship Leaders or Local Preacher (as appropriate) and your developing sense of call to th</w:t>
      </w:r>
      <w:r>
        <w:rPr>
          <w:sz w:val="24"/>
          <w:szCs w:val="24"/>
        </w:rPr>
        <w:t xml:space="preserve">at ministry.  </w:t>
      </w:r>
    </w:p>
    <w:p w14:paraId="70B5D334" w14:textId="5A2E7848" w:rsidR="00882478" w:rsidRPr="00761764" w:rsidRDefault="00882478" w:rsidP="00882478">
      <w:pPr>
        <w:spacing w:before="120" w:after="120" w:line="240" w:lineRule="auto"/>
        <w:rPr>
          <w:sz w:val="24"/>
          <w:szCs w:val="24"/>
        </w:rPr>
      </w:pPr>
      <w:r w:rsidRPr="00761764">
        <w:rPr>
          <w:sz w:val="24"/>
          <w:szCs w:val="24"/>
        </w:rPr>
        <w:t xml:space="preserve">[suggested length </w:t>
      </w:r>
      <w:r>
        <w:rPr>
          <w:sz w:val="24"/>
          <w:szCs w:val="24"/>
        </w:rPr>
        <w:t>300 - 500</w:t>
      </w:r>
      <w:r w:rsidRPr="00761764">
        <w:rPr>
          <w:sz w:val="24"/>
          <w:szCs w:val="24"/>
        </w:rPr>
        <w:t xml:space="preserve"> words]</w:t>
      </w:r>
    </w:p>
    <w:sdt>
      <w:sdtPr>
        <w:rPr>
          <w:rStyle w:val="Style7"/>
        </w:rPr>
        <w:id w:val="605083831"/>
        <w:placeholder>
          <w:docPart w:val="08B6FA54B4BA479784EEB48EB37E051F"/>
        </w:placeholder>
        <w:showingPlcHdr/>
        <w:text w:multiLine="1"/>
      </w:sdtPr>
      <w:sdtEndPr>
        <w:rPr>
          <w:rStyle w:val="DefaultParagraphFont"/>
          <w:sz w:val="22"/>
        </w:rPr>
      </w:sdtEndPr>
      <w:sdtContent>
        <w:p w14:paraId="0A746BA7" w14:textId="77777777" w:rsidR="00882478" w:rsidRDefault="00882478" w:rsidP="00882478">
          <w:pPr>
            <w:pBdr>
              <w:top w:val="single" w:sz="4" w:space="1" w:color="auto"/>
              <w:left w:val="single" w:sz="4" w:space="4" w:color="auto"/>
              <w:bottom w:val="single" w:sz="4" w:space="31" w:color="auto"/>
              <w:right w:val="single" w:sz="4" w:space="4" w:color="auto"/>
            </w:pBdr>
          </w:pPr>
          <w:r>
            <w:rPr>
              <w:rStyle w:val="PlaceholderText"/>
            </w:rPr>
            <w:t>Click here and type.  The box will expand as required.</w:t>
          </w:r>
        </w:p>
      </w:sdtContent>
    </w:sdt>
    <w:p w14:paraId="2F529F97" w14:textId="77777777" w:rsidR="00882478" w:rsidRDefault="00882478" w:rsidP="00882478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spacing w:before="120" w:after="120" w:line="240" w:lineRule="auto"/>
        <w:rPr>
          <w:b/>
          <w:color w:val="002060"/>
          <w:sz w:val="28"/>
          <w:szCs w:val="28"/>
        </w:rPr>
      </w:pPr>
    </w:p>
    <w:p w14:paraId="0FC126FF" w14:textId="77777777" w:rsidR="00882478" w:rsidRDefault="00882478" w:rsidP="00882478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spacing w:before="120" w:after="120" w:line="240" w:lineRule="auto"/>
        <w:rPr>
          <w:b/>
          <w:color w:val="002060"/>
          <w:sz w:val="28"/>
          <w:szCs w:val="28"/>
        </w:rPr>
      </w:pPr>
    </w:p>
    <w:p w14:paraId="0001AE87" w14:textId="77777777" w:rsidR="00882478" w:rsidRDefault="00882478" w:rsidP="00882478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spacing w:before="120" w:after="120" w:line="240" w:lineRule="auto"/>
        <w:rPr>
          <w:b/>
          <w:color w:val="002060"/>
          <w:sz w:val="28"/>
          <w:szCs w:val="28"/>
        </w:rPr>
      </w:pPr>
    </w:p>
    <w:p w14:paraId="5B9112C2" w14:textId="77777777" w:rsidR="00882478" w:rsidRDefault="00882478" w:rsidP="00882478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spacing w:before="120" w:after="120" w:line="240" w:lineRule="auto"/>
        <w:rPr>
          <w:b/>
          <w:color w:val="002060"/>
          <w:sz w:val="28"/>
          <w:szCs w:val="28"/>
        </w:rPr>
      </w:pPr>
    </w:p>
    <w:p w14:paraId="6CB28C17" w14:textId="77777777" w:rsidR="00E55EC0" w:rsidRDefault="00E55EC0" w:rsidP="00C81DFC">
      <w:pPr>
        <w:spacing w:before="240" w:after="0"/>
        <w:rPr>
          <w:b/>
        </w:rPr>
      </w:pPr>
    </w:p>
    <w:p w14:paraId="077C9F86" w14:textId="156271D1" w:rsidR="00C81DFC" w:rsidRPr="004366E9" w:rsidRDefault="004366E9" w:rsidP="003B090D">
      <w:pPr>
        <w:spacing w:before="120" w:after="120" w:line="240" w:lineRule="auto"/>
        <w:rPr>
          <w:b/>
          <w:color w:val="002060"/>
          <w:sz w:val="28"/>
          <w:szCs w:val="28"/>
        </w:rPr>
      </w:pPr>
      <w:r>
        <w:rPr>
          <w:b/>
          <w:color w:val="002060"/>
          <w:sz w:val="28"/>
          <w:szCs w:val="28"/>
        </w:rPr>
        <w:t>Own work declaration</w:t>
      </w:r>
    </w:p>
    <w:p w14:paraId="5300963E" w14:textId="3146E24E" w:rsidR="00C81DFC" w:rsidRDefault="00C81DFC" w:rsidP="003B090D">
      <w:pPr>
        <w:spacing w:before="120" w:after="120" w:line="240" w:lineRule="auto"/>
        <w:rPr>
          <w:sz w:val="24"/>
          <w:szCs w:val="24"/>
        </w:rPr>
      </w:pPr>
      <w:r w:rsidRPr="003B090D">
        <w:rPr>
          <w:sz w:val="24"/>
          <w:szCs w:val="24"/>
        </w:rPr>
        <w:t xml:space="preserve">This portfolio comprises my own work and feedback evidence from others. Material from the work of others has been properly acknowledged and any quotations or paraphrases </w:t>
      </w:r>
      <w:r w:rsidR="003B090D">
        <w:rPr>
          <w:sz w:val="24"/>
          <w:szCs w:val="24"/>
        </w:rPr>
        <w:t xml:space="preserve">from the work of others </w:t>
      </w:r>
      <w:r w:rsidRPr="003B090D">
        <w:rPr>
          <w:sz w:val="24"/>
          <w:szCs w:val="24"/>
        </w:rPr>
        <w:t>clearly identified.</w:t>
      </w:r>
    </w:p>
    <w:p w14:paraId="677FDA6E" w14:textId="77777777" w:rsidR="003B090D" w:rsidRPr="003B090D" w:rsidRDefault="003B090D" w:rsidP="003B090D">
      <w:pPr>
        <w:spacing w:before="120" w:after="120" w:line="240" w:lineRule="auto"/>
        <w:rPr>
          <w:sz w:val="24"/>
          <w:szCs w:val="24"/>
        </w:rPr>
      </w:pPr>
    </w:p>
    <w:p w14:paraId="5890BC10" w14:textId="77777777" w:rsidR="00C81DFC" w:rsidRDefault="00C81DFC" w:rsidP="00C81DFC">
      <w:r w:rsidRPr="003B090D">
        <w:rPr>
          <w:b/>
        </w:rPr>
        <w:lastRenderedPageBreak/>
        <w:t>Signed</w:t>
      </w:r>
      <w:r w:rsidR="00713F90">
        <w:t>:</w:t>
      </w:r>
      <w:r w:rsidR="003D3221">
        <w:t xml:space="preserve">  </w:t>
      </w:r>
      <w:sdt>
        <w:sdtPr>
          <w:rPr>
            <w:rStyle w:val="Style12"/>
          </w:rPr>
          <w:id w:val="2162293"/>
          <w:placeholder>
            <w:docPart w:val="9B603708193A41B4863D47575A669FB6"/>
          </w:placeholder>
          <w:showingPlcHdr/>
          <w:text/>
        </w:sdtPr>
        <w:sdtEndPr>
          <w:rPr>
            <w:rStyle w:val="DefaultParagraphFont"/>
            <w:sz w:val="22"/>
          </w:rPr>
        </w:sdtEndPr>
        <w:sdtContent>
          <w:r w:rsidR="000E39CF" w:rsidRPr="00941CE6">
            <w:rPr>
              <w:rStyle w:val="PlaceholderText"/>
            </w:rPr>
            <w:t>Click here to enter text.</w:t>
          </w:r>
        </w:sdtContent>
      </w:sdt>
      <w:r w:rsidR="003D3221">
        <w:tab/>
      </w:r>
      <w:r w:rsidR="003D3221">
        <w:tab/>
      </w:r>
      <w:r w:rsidR="003D3221">
        <w:tab/>
      </w:r>
      <w:r w:rsidRPr="003B090D">
        <w:rPr>
          <w:b/>
        </w:rPr>
        <w:t>Date</w:t>
      </w:r>
      <w:r w:rsidR="00713F90">
        <w:t>:</w:t>
      </w:r>
      <w:r w:rsidR="003D3221">
        <w:t xml:space="preserve">  </w:t>
      </w:r>
      <w:sdt>
        <w:sdtPr>
          <w:rPr>
            <w:rStyle w:val="Style14"/>
          </w:rPr>
          <w:id w:val="2162292"/>
          <w:placeholder>
            <w:docPart w:val="E4972E30AD3D47BB9536371E2BAAFB34"/>
          </w:placeholder>
          <w:showingPlcHdr/>
          <w:date w:fullDate="2014-08-15T00:00:00Z">
            <w:dateFormat w:val="dd/MM/yyyy"/>
            <w:lid w:val="en-GB"/>
            <w:storeMappedDataAs w:val="dateTime"/>
            <w:calendar w:val="gregorian"/>
          </w:date>
        </w:sdtPr>
        <w:sdtEndPr>
          <w:rPr>
            <w:rStyle w:val="DefaultParagraphFont"/>
            <w:sz w:val="22"/>
          </w:rPr>
        </w:sdtEndPr>
        <w:sdtContent>
          <w:r w:rsidR="00361964">
            <w:rPr>
              <w:rStyle w:val="PlaceholderText"/>
            </w:rPr>
            <w:t xml:space="preserve">Click here to enter </w:t>
          </w:r>
          <w:r w:rsidR="00361964" w:rsidRPr="00C40778">
            <w:rPr>
              <w:rStyle w:val="PlaceholderText"/>
            </w:rPr>
            <w:t>date.</w:t>
          </w:r>
        </w:sdtContent>
      </w:sdt>
      <w:r>
        <w:t xml:space="preserve"> </w:t>
      </w:r>
      <w:r w:rsidR="003D3221">
        <w:t xml:space="preserve"> </w:t>
      </w:r>
    </w:p>
    <w:p w14:paraId="438B8F19" w14:textId="77777777" w:rsidR="002064B8" w:rsidRDefault="002064B8" w:rsidP="002064B8">
      <w:pPr>
        <w:spacing w:before="240" w:after="0"/>
      </w:pPr>
    </w:p>
    <w:p w14:paraId="5BFD9164" w14:textId="5C78F040" w:rsidR="002064B8" w:rsidRPr="00363F38" w:rsidRDefault="002064B8" w:rsidP="007A266A">
      <w:pPr>
        <w:spacing w:after="120" w:line="240" w:lineRule="auto"/>
      </w:pPr>
    </w:p>
    <w:sectPr w:rsidR="002064B8" w:rsidRPr="00363F38" w:rsidSect="0050798C">
      <w:headerReference w:type="default" r:id="rId24"/>
      <w:footerReference w:type="default" r:id="rId2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0F73778" w14:textId="77777777" w:rsidR="003E792F" w:rsidRDefault="003E792F" w:rsidP="00B505E1">
      <w:pPr>
        <w:spacing w:after="0" w:line="240" w:lineRule="auto"/>
      </w:pPr>
      <w:r>
        <w:separator/>
      </w:r>
    </w:p>
  </w:endnote>
  <w:endnote w:type="continuationSeparator" w:id="0">
    <w:p w14:paraId="4D491D4A" w14:textId="77777777" w:rsidR="003E792F" w:rsidRDefault="003E792F" w:rsidP="00B505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442C9" w14:textId="171E3624" w:rsidR="003E792F" w:rsidRPr="00B505E1" w:rsidRDefault="0041574B" w:rsidP="00B505E1">
    <w:pPr>
      <w:pStyle w:val="Footer"/>
      <w:tabs>
        <w:tab w:val="clear" w:pos="4513"/>
        <w:tab w:val="center" w:pos="6663"/>
      </w:tabs>
    </w:pPr>
    <w:fldSimple w:instr=" FILENAME   \* MERGEFORMAT ">
      <w:r>
        <w:rPr>
          <w:noProof/>
        </w:rPr>
        <w:t>Folder_1_Portfolio_Cover_Sheet_LPB_March_2018</w:t>
      </w:r>
    </w:fldSimple>
    <w:r w:rsidR="003E792F">
      <w:tab/>
    </w:r>
    <w:r w:rsidR="003E792F">
      <w:tab/>
      <w:t xml:space="preserve">Page </w:t>
    </w:r>
    <w:r w:rsidR="003E792F">
      <w:fldChar w:fldCharType="begin"/>
    </w:r>
    <w:r w:rsidR="003E792F">
      <w:instrText xml:space="preserve"> PAGE   \* MERGEFORMAT </w:instrText>
    </w:r>
    <w:r w:rsidR="003E792F">
      <w:fldChar w:fldCharType="separate"/>
    </w:r>
    <w:r w:rsidR="00E54CEA">
      <w:rPr>
        <w:noProof/>
      </w:rPr>
      <w:t>3</w:t>
    </w:r>
    <w:r w:rsidR="003E792F">
      <w:fldChar w:fldCharType="end"/>
    </w:r>
    <w:r w:rsidR="003E792F">
      <w:t xml:space="preserve"> of </w:t>
    </w:r>
    <w:fldSimple w:instr=" NUMPAGES   \* MERGEFORMAT ">
      <w:r w:rsidR="00E54CEA">
        <w:rPr>
          <w:noProof/>
        </w:rPr>
        <w:t>4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952E4C3" w14:textId="77777777" w:rsidR="003E792F" w:rsidRDefault="003E792F" w:rsidP="00B505E1">
      <w:pPr>
        <w:spacing w:after="0" w:line="240" w:lineRule="auto"/>
      </w:pPr>
      <w:r>
        <w:separator/>
      </w:r>
    </w:p>
  </w:footnote>
  <w:footnote w:type="continuationSeparator" w:id="0">
    <w:p w14:paraId="780A79FE" w14:textId="77777777" w:rsidR="003E792F" w:rsidRDefault="003E792F" w:rsidP="00B505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81D32F" w14:textId="7A349B2D" w:rsidR="003E792F" w:rsidRDefault="00C50462">
    <w:pPr>
      <w:pStyle w:val="Header"/>
    </w:pPr>
    <w:r>
      <w:t>Portfolio Cover Shee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1.25pt;height:11.25pt" o:bullet="t">
        <v:imagedata r:id="rId1" o:title="mso9B7D"/>
      </v:shape>
    </w:pict>
  </w:numPicBullet>
  <w:abstractNum w:abstractNumId="0" w15:restartNumberingAfterBreak="0">
    <w:nsid w:val="032F3FF6"/>
    <w:multiLevelType w:val="hybridMultilevel"/>
    <w:tmpl w:val="CD8E785C"/>
    <w:lvl w:ilvl="0" w:tplc="7BD28814">
      <w:start w:val="6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871EC7"/>
    <w:multiLevelType w:val="hybridMultilevel"/>
    <w:tmpl w:val="E8C8F1A6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AB4469B"/>
    <w:multiLevelType w:val="hybridMultilevel"/>
    <w:tmpl w:val="A6467A6A"/>
    <w:lvl w:ilvl="0" w:tplc="C1C08C08">
      <w:start w:val="2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C1647A"/>
    <w:multiLevelType w:val="multilevel"/>
    <w:tmpl w:val="C17059F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15581284"/>
    <w:multiLevelType w:val="multilevel"/>
    <w:tmpl w:val="1A6E75C0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23A11CAA"/>
    <w:multiLevelType w:val="hybridMultilevel"/>
    <w:tmpl w:val="7524717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232C51"/>
    <w:multiLevelType w:val="hybridMultilevel"/>
    <w:tmpl w:val="C22218EE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9005F8"/>
    <w:multiLevelType w:val="hybridMultilevel"/>
    <w:tmpl w:val="38D6B92E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764089"/>
    <w:multiLevelType w:val="hybridMultilevel"/>
    <w:tmpl w:val="6B5C12CC"/>
    <w:lvl w:ilvl="0" w:tplc="9E7468E4">
      <w:start w:val="1"/>
      <w:numFmt w:val="decimal"/>
      <w:lvlText w:val="%1)"/>
      <w:lvlJc w:val="left"/>
      <w:pPr>
        <w:ind w:left="720" w:hanging="360"/>
      </w:pPr>
      <w:rPr>
        <w:rFonts w:hint="default"/>
        <w:color w:val="auto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3E81271"/>
    <w:multiLevelType w:val="hybridMultilevel"/>
    <w:tmpl w:val="43684DFA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7CC5D07"/>
    <w:multiLevelType w:val="multilevel"/>
    <w:tmpl w:val="1A6E75C0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3B212A2C"/>
    <w:multiLevelType w:val="multilevel"/>
    <w:tmpl w:val="1A6E75C0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3B2251B7"/>
    <w:multiLevelType w:val="hybridMultilevel"/>
    <w:tmpl w:val="8AC055A6"/>
    <w:lvl w:ilvl="0" w:tplc="9CF84DF2">
      <w:start w:val="6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741337"/>
    <w:multiLevelType w:val="hybridMultilevel"/>
    <w:tmpl w:val="FA064D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D23A73"/>
    <w:multiLevelType w:val="hybridMultilevel"/>
    <w:tmpl w:val="1F02E80E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9E350D5"/>
    <w:multiLevelType w:val="hybridMultilevel"/>
    <w:tmpl w:val="A6EC2AB8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FD26AA2"/>
    <w:multiLevelType w:val="hybridMultilevel"/>
    <w:tmpl w:val="1A3CE232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41D13B1"/>
    <w:multiLevelType w:val="hybridMultilevel"/>
    <w:tmpl w:val="67687A16"/>
    <w:lvl w:ilvl="0" w:tplc="08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72905A5"/>
    <w:multiLevelType w:val="hybridMultilevel"/>
    <w:tmpl w:val="8ACC2172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B725E30"/>
    <w:multiLevelType w:val="hybridMultilevel"/>
    <w:tmpl w:val="98EC3AB6"/>
    <w:lvl w:ilvl="0" w:tplc="4774806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CC12C99"/>
    <w:multiLevelType w:val="multilevel"/>
    <w:tmpl w:val="47C6F1E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1" w15:restartNumberingAfterBreak="0">
    <w:nsid w:val="64BC5545"/>
    <w:multiLevelType w:val="multilevel"/>
    <w:tmpl w:val="09D21EA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2" w15:restartNumberingAfterBreak="0">
    <w:nsid w:val="65BB0765"/>
    <w:multiLevelType w:val="hybridMultilevel"/>
    <w:tmpl w:val="B5BEEDCC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8B0D61"/>
    <w:multiLevelType w:val="hybridMultilevel"/>
    <w:tmpl w:val="14E2A7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8043EF0"/>
    <w:multiLevelType w:val="multilevel"/>
    <w:tmpl w:val="61DEE7A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5" w15:restartNumberingAfterBreak="0">
    <w:nsid w:val="7561636F"/>
    <w:multiLevelType w:val="hybridMultilevel"/>
    <w:tmpl w:val="A94C6C2C"/>
    <w:lvl w:ilvl="0" w:tplc="08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7095B0A"/>
    <w:multiLevelType w:val="hybridMultilevel"/>
    <w:tmpl w:val="B98819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7181E94"/>
    <w:multiLevelType w:val="hybridMultilevel"/>
    <w:tmpl w:val="B1244A36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93E0C6B"/>
    <w:multiLevelType w:val="multilevel"/>
    <w:tmpl w:val="1A6E75C0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0"/>
  </w:num>
  <w:num w:numId="2">
    <w:abstractNumId w:val="12"/>
  </w:num>
  <w:num w:numId="3">
    <w:abstractNumId w:val="17"/>
  </w:num>
  <w:num w:numId="4">
    <w:abstractNumId w:val="13"/>
  </w:num>
  <w:num w:numId="5">
    <w:abstractNumId w:val="23"/>
  </w:num>
  <w:num w:numId="6">
    <w:abstractNumId w:val="20"/>
  </w:num>
  <w:num w:numId="7">
    <w:abstractNumId w:val="9"/>
  </w:num>
  <w:num w:numId="8">
    <w:abstractNumId w:val="24"/>
  </w:num>
  <w:num w:numId="9">
    <w:abstractNumId w:val="6"/>
  </w:num>
  <w:num w:numId="10">
    <w:abstractNumId w:val="21"/>
  </w:num>
  <w:num w:numId="11">
    <w:abstractNumId w:val="14"/>
  </w:num>
  <w:num w:numId="12">
    <w:abstractNumId w:val="3"/>
  </w:num>
  <w:num w:numId="13">
    <w:abstractNumId w:val="16"/>
  </w:num>
  <w:num w:numId="14">
    <w:abstractNumId w:val="28"/>
  </w:num>
  <w:num w:numId="15">
    <w:abstractNumId w:val="7"/>
  </w:num>
  <w:num w:numId="16">
    <w:abstractNumId w:val="4"/>
  </w:num>
  <w:num w:numId="17">
    <w:abstractNumId w:val="22"/>
  </w:num>
  <w:num w:numId="18">
    <w:abstractNumId w:val="11"/>
  </w:num>
  <w:num w:numId="19">
    <w:abstractNumId w:val="18"/>
  </w:num>
  <w:num w:numId="20">
    <w:abstractNumId w:val="10"/>
  </w:num>
  <w:num w:numId="21">
    <w:abstractNumId w:val="27"/>
  </w:num>
  <w:num w:numId="22">
    <w:abstractNumId w:val="25"/>
  </w:num>
  <w:num w:numId="23">
    <w:abstractNumId w:val="15"/>
  </w:num>
  <w:num w:numId="24">
    <w:abstractNumId w:val="8"/>
  </w:num>
  <w:num w:numId="25">
    <w:abstractNumId w:val="26"/>
  </w:num>
  <w:num w:numId="26">
    <w:abstractNumId w:val="19"/>
  </w:num>
  <w:num w:numId="27">
    <w:abstractNumId w:val="5"/>
  </w:num>
  <w:num w:numId="28">
    <w:abstractNumId w:val="2"/>
  </w:num>
  <w:num w:numId="2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forms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UwNLQwMDUxszAzMDZR0lEKTi0uzszPAykwrAUA0+dyLSwAAAA="/>
  </w:docVars>
  <w:rsids>
    <w:rsidRoot w:val="0088082E"/>
    <w:rsid w:val="0000144C"/>
    <w:rsid w:val="00001B6D"/>
    <w:rsid w:val="00002A3E"/>
    <w:rsid w:val="000059FF"/>
    <w:rsid w:val="00006E8A"/>
    <w:rsid w:val="00007719"/>
    <w:rsid w:val="00010C08"/>
    <w:rsid w:val="00014B16"/>
    <w:rsid w:val="00022C97"/>
    <w:rsid w:val="00023C70"/>
    <w:rsid w:val="00031BA8"/>
    <w:rsid w:val="0003409D"/>
    <w:rsid w:val="00037738"/>
    <w:rsid w:val="00045C50"/>
    <w:rsid w:val="00047C0B"/>
    <w:rsid w:val="000504B2"/>
    <w:rsid w:val="00055DA2"/>
    <w:rsid w:val="000563FA"/>
    <w:rsid w:val="0006001A"/>
    <w:rsid w:val="000629DC"/>
    <w:rsid w:val="0006560A"/>
    <w:rsid w:val="00081934"/>
    <w:rsid w:val="000835C9"/>
    <w:rsid w:val="00085C43"/>
    <w:rsid w:val="00090644"/>
    <w:rsid w:val="00091C80"/>
    <w:rsid w:val="00093042"/>
    <w:rsid w:val="000940E8"/>
    <w:rsid w:val="000965BC"/>
    <w:rsid w:val="000A1F50"/>
    <w:rsid w:val="000B4DC5"/>
    <w:rsid w:val="000B67F2"/>
    <w:rsid w:val="000C1DC7"/>
    <w:rsid w:val="000C285A"/>
    <w:rsid w:val="000C614C"/>
    <w:rsid w:val="000D114D"/>
    <w:rsid w:val="000D23D0"/>
    <w:rsid w:val="000D2AD3"/>
    <w:rsid w:val="000E16FE"/>
    <w:rsid w:val="000E39CF"/>
    <w:rsid w:val="000E684A"/>
    <w:rsid w:val="000E758B"/>
    <w:rsid w:val="000F0D31"/>
    <w:rsid w:val="001118C5"/>
    <w:rsid w:val="001151DE"/>
    <w:rsid w:val="00120C57"/>
    <w:rsid w:val="00123989"/>
    <w:rsid w:val="00123D8B"/>
    <w:rsid w:val="00124B7D"/>
    <w:rsid w:val="00124BA7"/>
    <w:rsid w:val="00126140"/>
    <w:rsid w:val="001274CF"/>
    <w:rsid w:val="001300B6"/>
    <w:rsid w:val="00144BF8"/>
    <w:rsid w:val="00150399"/>
    <w:rsid w:val="00153567"/>
    <w:rsid w:val="00154322"/>
    <w:rsid w:val="00160A6E"/>
    <w:rsid w:val="001657BF"/>
    <w:rsid w:val="00165BC9"/>
    <w:rsid w:val="00166B0B"/>
    <w:rsid w:val="00176CFB"/>
    <w:rsid w:val="001829D9"/>
    <w:rsid w:val="0018468F"/>
    <w:rsid w:val="001853E2"/>
    <w:rsid w:val="00186568"/>
    <w:rsid w:val="00191117"/>
    <w:rsid w:val="001913EE"/>
    <w:rsid w:val="00194A43"/>
    <w:rsid w:val="00196F1D"/>
    <w:rsid w:val="001A018E"/>
    <w:rsid w:val="001A04E0"/>
    <w:rsid w:val="001A11DA"/>
    <w:rsid w:val="001A6697"/>
    <w:rsid w:val="001B0427"/>
    <w:rsid w:val="001B6D3F"/>
    <w:rsid w:val="001C03FC"/>
    <w:rsid w:val="001D4A42"/>
    <w:rsid w:val="001D5737"/>
    <w:rsid w:val="001E2B56"/>
    <w:rsid w:val="001F1BF2"/>
    <w:rsid w:val="001F5572"/>
    <w:rsid w:val="001F75B0"/>
    <w:rsid w:val="002025C0"/>
    <w:rsid w:val="0020267C"/>
    <w:rsid w:val="00202DD6"/>
    <w:rsid w:val="00203F78"/>
    <w:rsid w:val="002064B8"/>
    <w:rsid w:val="002069BE"/>
    <w:rsid w:val="00215109"/>
    <w:rsid w:val="00215C76"/>
    <w:rsid w:val="0021681A"/>
    <w:rsid w:val="00217978"/>
    <w:rsid w:val="00217E5E"/>
    <w:rsid w:val="00225600"/>
    <w:rsid w:val="00230EE1"/>
    <w:rsid w:val="0023143B"/>
    <w:rsid w:val="00234F5A"/>
    <w:rsid w:val="002362CE"/>
    <w:rsid w:val="0023778C"/>
    <w:rsid w:val="00237F48"/>
    <w:rsid w:val="0024349A"/>
    <w:rsid w:val="002444D6"/>
    <w:rsid w:val="00246CFD"/>
    <w:rsid w:val="002507CE"/>
    <w:rsid w:val="00252CDB"/>
    <w:rsid w:val="00255DC8"/>
    <w:rsid w:val="00263C7D"/>
    <w:rsid w:val="00263FCA"/>
    <w:rsid w:val="00265970"/>
    <w:rsid w:val="0027380B"/>
    <w:rsid w:val="002744D9"/>
    <w:rsid w:val="00277FE1"/>
    <w:rsid w:val="00284A56"/>
    <w:rsid w:val="00285A38"/>
    <w:rsid w:val="00285EC9"/>
    <w:rsid w:val="0029439B"/>
    <w:rsid w:val="002A7E79"/>
    <w:rsid w:val="002B3E29"/>
    <w:rsid w:val="002B56CC"/>
    <w:rsid w:val="002B72A0"/>
    <w:rsid w:val="002C2665"/>
    <w:rsid w:val="002C5373"/>
    <w:rsid w:val="002C5A83"/>
    <w:rsid w:val="002C605C"/>
    <w:rsid w:val="002C60B8"/>
    <w:rsid w:val="002C7FB7"/>
    <w:rsid w:val="002D049E"/>
    <w:rsid w:val="002D1923"/>
    <w:rsid w:val="002D6628"/>
    <w:rsid w:val="002D66A2"/>
    <w:rsid w:val="002E3B67"/>
    <w:rsid w:val="002E4F7C"/>
    <w:rsid w:val="002E5748"/>
    <w:rsid w:val="002E5E3B"/>
    <w:rsid w:val="002F273C"/>
    <w:rsid w:val="00300865"/>
    <w:rsid w:val="00306698"/>
    <w:rsid w:val="00306C1F"/>
    <w:rsid w:val="003101A2"/>
    <w:rsid w:val="00311EE1"/>
    <w:rsid w:val="00313DFE"/>
    <w:rsid w:val="00317165"/>
    <w:rsid w:val="003177FB"/>
    <w:rsid w:val="0032123D"/>
    <w:rsid w:val="00324A2F"/>
    <w:rsid w:val="003348A8"/>
    <w:rsid w:val="00335F0B"/>
    <w:rsid w:val="00337A29"/>
    <w:rsid w:val="00354B6D"/>
    <w:rsid w:val="00357139"/>
    <w:rsid w:val="00361964"/>
    <w:rsid w:val="00363F38"/>
    <w:rsid w:val="0036667C"/>
    <w:rsid w:val="00367D58"/>
    <w:rsid w:val="00381000"/>
    <w:rsid w:val="0038654A"/>
    <w:rsid w:val="0039034E"/>
    <w:rsid w:val="00391FC3"/>
    <w:rsid w:val="00393496"/>
    <w:rsid w:val="0039488B"/>
    <w:rsid w:val="00394DCA"/>
    <w:rsid w:val="00394F96"/>
    <w:rsid w:val="003A1B07"/>
    <w:rsid w:val="003A4DA4"/>
    <w:rsid w:val="003A71DE"/>
    <w:rsid w:val="003A77E4"/>
    <w:rsid w:val="003B090D"/>
    <w:rsid w:val="003B1F13"/>
    <w:rsid w:val="003B4A38"/>
    <w:rsid w:val="003C074F"/>
    <w:rsid w:val="003C4833"/>
    <w:rsid w:val="003C500B"/>
    <w:rsid w:val="003C5515"/>
    <w:rsid w:val="003C628F"/>
    <w:rsid w:val="003C6CB0"/>
    <w:rsid w:val="003D3221"/>
    <w:rsid w:val="003D3A48"/>
    <w:rsid w:val="003D3C05"/>
    <w:rsid w:val="003D7FC2"/>
    <w:rsid w:val="003E16E5"/>
    <w:rsid w:val="003E182F"/>
    <w:rsid w:val="003E1D26"/>
    <w:rsid w:val="003E5913"/>
    <w:rsid w:val="003E792F"/>
    <w:rsid w:val="003F077E"/>
    <w:rsid w:val="003F1F4D"/>
    <w:rsid w:val="003F37B4"/>
    <w:rsid w:val="003F64CC"/>
    <w:rsid w:val="00400F5E"/>
    <w:rsid w:val="00413ED0"/>
    <w:rsid w:val="0041574B"/>
    <w:rsid w:val="004167E7"/>
    <w:rsid w:val="00427C07"/>
    <w:rsid w:val="00430242"/>
    <w:rsid w:val="00431FE8"/>
    <w:rsid w:val="004320A2"/>
    <w:rsid w:val="004366E9"/>
    <w:rsid w:val="004427FA"/>
    <w:rsid w:val="004445F7"/>
    <w:rsid w:val="00445A5D"/>
    <w:rsid w:val="00446BBE"/>
    <w:rsid w:val="00452AAA"/>
    <w:rsid w:val="00453544"/>
    <w:rsid w:val="00453CCA"/>
    <w:rsid w:val="00454A88"/>
    <w:rsid w:val="00455A16"/>
    <w:rsid w:val="004617CE"/>
    <w:rsid w:val="00462425"/>
    <w:rsid w:val="00463025"/>
    <w:rsid w:val="00467D5E"/>
    <w:rsid w:val="00467EAA"/>
    <w:rsid w:val="00472218"/>
    <w:rsid w:val="004730AF"/>
    <w:rsid w:val="00475AC7"/>
    <w:rsid w:val="00477D4E"/>
    <w:rsid w:val="0048455E"/>
    <w:rsid w:val="0048493C"/>
    <w:rsid w:val="00484C9B"/>
    <w:rsid w:val="004862C3"/>
    <w:rsid w:val="00487B3C"/>
    <w:rsid w:val="004932F5"/>
    <w:rsid w:val="004A2A89"/>
    <w:rsid w:val="004A5042"/>
    <w:rsid w:val="004B070F"/>
    <w:rsid w:val="004B2CB2"/>
    <w:rsid w:val="004B3932"/>
    <w:rsid w:val="004C1593"/>
    <w:rsid w:val="004C6067"/>
    <w:rsid w:val="004D05AA"/>
    <w:rsid w:val="004D1BC5"/>
    <w:rsid w:val="004E3A3F"/>
    <w:rsid w:val="004E41A1"/>
    <w:rsid w:val="004E4EB0"/>
    <w:rsid w:val="004E631D"/>
    <w:rsid w:val="004E7955"/>
    <w:rsid w:val="004E798D"/>
    <w:rsid w:val="004F0B1F"/>
    <w:rsid w:val="004F22C7"/>
    <w:rsid w:val="004F3E20"/>
    <w:rsid w:val="004F500A"/>
    <w:rsid w:val="004F52B1"/>
    <w:rsid w:val="004F6E0A"/>
    <w:rsid w:val="004F7A8B"/>
    <w:rsid w:val="0050047C"/>
    <w:rsid w:val="0050625E"/>
    <w:rsid w:val="00506CF2"/>
    <w:rsid w:val="00507953"/>
    <w:rsid w:val="0050798C"/>
    <w:rsid w:val="00510F8D"/>
    <w:rsid w:val="005138F5"/>
    <w:rsid w:val="00514FC2"/>
    <w:rsid w:val="00516584"/>
    <w:rsid w:val="00516DEF"/>
    <w:rsid w:val="00523D2C"/>
    <w:rsid w:val="00526583"/>
    <w:rsid w:val="00530AE0"/>
    <w:rsid w:val="00534BAB"/>
    <w:rsid w:val="00537B6D"/>
    <w:rsid w:val="00543965"/>
    <w:rsid w:val="005442D3"/>
    <w:rsid w:val="00547D8D"/>
    <w:rsid w:val="005505E8"/>
    <w:rsid w:val="005553A6"/>
    <w:rsid w:val="00556A63"/>
    <w:rsid w:val="00560CE2"/>
    <w:rsid w:val="00560F29"/>
    <w:rsid w:val="005612D5"/>
    <w:rsid w:val="00564795"/>
    <w:rsid w:val="00564E77"/>
    <w:rsid w:val="005708AD"/>
    <w:rsid w:val="005801DC"/>
    <w:rsid w:val="0058728A"/>
    <w:rsid w:val="00587B3E"/>
    <w:rsid w:val="00593CEE"/>
    <w:rsid w:val="00594020"/>
    <w:rsid w:val="00596F06"/>
    <w:rsid w:val="005979A1"/>
    <w:rsid w:val="005A3F45"/>
    <w:rsid w:val="005A4A5B"/>
    <w:rsid w:val="005A52BF"/>
    <w:rsid w:val="005B0492"/>
    <w:rsid w:val="005B351E"/>
    <w:rsid w:val="005C7384"/>
    <w:rsid w:val="005D27BC"/>
    <w:rsid w:val="005E09B5"/>
    <w:rsid w:val="005E11DC"/>
    <w:rsid w:val="005E5D3E"/>
    <w:rsid w:val="005F070B"/>
    <w:rsid w:val="005F1663"/>
    <w:rsid w:val="005F28B9"/>
    <w:rsid w:val="00601889"/>
    <w:rsid w:val="00602C68"/>
    <w:rsid w:val="006037A8"/>
    <w:rsid w:val="00607CC9"/>
    <w:rsid w:val="00611FA0"/>
    <w:rsid w:val="00613C23"/>
    <w:rsid w:val="00614611"/>
    <w:rsid w:val="00615B7F"/>
    <w:rsid w:val="00617048"/>
    <w:rsid w:val="00631027"/>
    <w:rsid w:val="006311E2"/>
    <w:rsid w:val="00633222"/>
    <w:rsid w:val="006353D1"/>
    <w:rsid w:val="00644462"/>
    <w:rsid w:val="00645C89"/>
    <w:rsid w:val="006462DF"/>
    <w:rsid w:val="006531EA"/>
    <w:rsid w:val="00653D4E"/>
    <w:rsid w:val="00655470"/>
    <w:rsid w:val="0065785B"/>
    <w:rsid w:val="00660EFB"/>
    <w:rsid w:val="00661204"/>
    <w:rsid w:val="006641A4"/>
    <w:rsid w:val="00664360"/>
    <w:rsid w:val="00664869"/>
    <w:rsid w:val="00666C0B"/>
    <w:rsid w:val="00673964"/>
    <w:rsid w:val="00674820"/>
    <w:rsid w:val="006766DC"/>
    <w:rsid w:val="00677D44"/>
    <w:rsid w:val="00682AA0"/>
    <w:rsid w:val="00690465"/>
    <w:rsid w:val="00692A32"/>
    <w:rsid w:val="00694567"/>
    <w:rsid w:val="0069473F"/>
    <w:rsid w:val="006954EA"/>
    <w:rsid w:val="00695AEA"/>
    <w:rsid w:val="006962DC"/>
    <w:rsid w:val="006A0CF4"/>
    <w:rsid w:val="006A173A"/>
    <w:rsid w:val="006A29CB"/>
    <w:rsid w:val="006A7EAA"/>
    <w:rsid w:val="006B0C0A"/>
    <w:rsid w:val="006B24EE"/>
    <w:rsid w:val="006B441F"/>
    <w:rsid w:val="006B6219"/>
    <w:rsid w:val="006B754B"/>
    <w:rsid w:val="006B7A8A"/>
    <w:rsid w:val="006C006E"/>
    <w:rsid w:val="006C51C7"/>
    <w:rsid w:val="006C55A7"/>
    <w:rsid w:val="006D365F"/>
    <w:rsid w:val="006D7687"/>
    <w:rsid w:val="006E0E11"/>
    <w:rsid w:val="006E3ECE"/>
    <w:rsid w:val="006E54CB"/>
    <w:rsid w:val="006E64CA"/>
    <w:rsid w:val="006E75BC"/>
    <w:rsid w:val="006E7EEA"/>
    <w:rsid w:val="006F51EC"/>
    <w:rsid w:val="006F5351"/>
    <w:rsid w:val="006F7BE8"/>
    <w:rsid w:val="006F7E35"/>
    <w:rsid w:val="00700D25"/>
    <w:rsid w:val="00701EAC"/>
    <w:rsid w:val="007106AB"/>
    <w:rsid w:val="00710F51"/>
    <w:rsid w:val="00712EEE"/>
    <w:rsid w:val="00713F90"/>
    <w:rsid w:val="0071650A"/>
    <w:rsid w:val="00716EBE"/>
    <w:rsid w:val="00723E53"/>
    <w:rsid w:val="00724F3E"/>
    <w:rsid w:val="00727B71"/>
    <w:rsid w:val="007326A6"/>
    <w:rsid w:val="00734BB4"/>
    <w:rsid w:val="007350E9"/>
    <w:rsid w:val="00742DD0"/>
    <w:rsid w:val="00743E7A"/>
    <w:rsid w:val="007445C4"/>
    <w:rsid w:val="00754AAF"/>
    <w:rsid w:val="0076067D"/>
    <w:rsid w:val="00760EE1"/>
    <w:rsid w:val="00761764"/>
    <w:rsid w:val="007704C3"/>
    <w:rsid w:val="00776608"/>
    <w:rsid w:val="007827A9"/>
    <w:rsid w:val="00782A07"/>
    <w:rsid w:val="007834E6"/>
    <w:rsid w:val="00783D69"/>
    <w:rsid w:val="00790749"/>
    <w:rsid w:val="007910F0"/>
    <w:rsid w:val="007A266A"/>
    <w:rsid w:val="007A4984"/>
    <w:rsid w:val="007B110B"/>
    <w:rsid w:val="007B284D"/>
    <w:rsid w:val="007B6900"/>
    <w:rsid w:val="007B7762"/>
    <w:rsid w:val="007C163E"/>
    <w:rsid w:val="007C282F"/>
    <w:rsid w:val="007C2BDC"/>
    <w:rsid w:val="007C33A0"/>
    <w:rsid w:val="007C6533"/>
    <w:rsid w:val="007D0584"/>
    <w:rsid w:val="007D0892"/>
    <w:rsid w:val="007D1621"/>
    <w:rsid w:val="007D2956"/>
    <w:rsid w:val="007D387D"/>
    <w:rsid w:val="007D3FBB"/>
    <w:rsid w:val="007D5F66"/>
    <w:rsid w:val="007D6E29"/>
    <w:rsid w:val="007E0FAF"/>
    <w:rsid w:val="007E1F8B"/>
    <w:rsid w:val="007E2BB6"/>
    <w:rsid w:val="007E7666"/>
    <w:rsid w:val="00800825"/>
    <w:rsid w:val="00801200"/>
    <w:rsid w:val="008043F6"/>
    <w:rsid w:val="008048BE"/>
    <w:rsid w:val="00804CF7"/>
    <w:rsid w:val="0081047F"/>
    <w:rsid w:val="0081308C"/>
    <w:rsid w:val="008136D1"/>
    <w:rsid w:val="008174B7"/>
    <w:rsid w:val="008203F5"/>
    <w:rsid w:val="0082138E"/>
    <w:rsid w:val="0082594B"/>
    <w:rsid w:val="0084107C"/>
    <w:rsid w:val="00844685"/>
    <w:rsid w:val="00851007"/>
    <w:rsid w:val="00853CA0"/>
    <w:rsid w:val="00854E8D"/>
    <w:rsid w:val="0086139D"/>
    <w:rsid w:val="00866B54"/>
    <w:rsid w:val="0087035C"/>
    <w:rsid w:val="008708AB"/>
    <w:rsid w:val="008716FA"/>
    <w:rsid w:val="008731E2"/>
    <w:rsid w:val="00877B3D"/>
    <w:rsid w:val="0088082E"/>
    <w:rsid w:val="00880A10"/>
    <w:rsid w:val="00882478"/>
    <w:rsid w:val="00883944"/>
    <w:rsid w:val="00891999"/>
    <w:rsid w:val="00891E1F"/>
    <w:rsid w:val="008920D6"/>
    <w:rsid w:val="00894CA0"/>
    <w:rsid w:val="008962EB"/>
    <w:rsid w:val="008A05C6"/>
    <w:rsid w:val="008A143C"/>
    <w:rsid w:val="008A2C17"/>
    <w:rsid w:val="008A3C20"/>
    <w:rsid w:val="008A5DBE"/>
    <w:rsid w:val="008A7D33"/>
    <w:rsid w:val="008A7E1F"/>
    <w:rsid w:val="008B0CB1"/>
    <w:rsid w:val="008B3A9F"/>
    <w:rsid w:val="008B422C"/>
    <w:rsid w:val="008B4B09"/>
    <w:rsid w:val="008C4161"/>
    <w:rsid w:val="008C4805"/>
    <w:rsid w:val="008C65FD"/>
    <w:rsid w:val="008D197B"/>
    <w:rsid w:val="008D19B4"/>
    <w:rsid w:val="008D58E7"/>
    <w:rsid w:val="008E24BE"/>
    <w:rsid w:val="008E3825"/>
    <w:rsid w:val="008E52CD"/>
    <w:rsid w:val="008E5441"/>
    <w:rsid w:val="008F4061"/>
    <w:rsid w:val="008F473B"/>
    <w:rsid w:val="008F58EF"/>
    <w:rsid w:val="009057B1"/>
    <w:rsid w:val="00905E3F"/>
    <w:rsid w:val="009076D0"/>
    <w:rsid w:val="00911D4C"/>
    <w:rsid w:val="00914074"/>
    <w:rsid w:val="009151AC"/>
    <w:rsid w:val="00915382"/>
    <w:rsid w:val="00916207"/>
    <w:rsid w:val="00916401"/>
    <w:rsid w:val="0092448B"/>
    <w:rsid w:val="0092515B"/>
    <w:rsid w:val="00927B71"/>
    <w:rsid w:val="00931B11"/>
    <w:rsid w:val="00932DEC"/>
    <w:rsid w:val="00935777"/>
    <w:rsid w:val="00943805"/>
    <w:rsid w:val="00943823"/>
    <w:rsid w:val="009460DE"/>
    <w:rsid w:val="00947CEA"/>
    <w:rsid w:val="00952616"/>
    <w:rsid w:val="00952B3A"/>
    <w:rsid w:val="00957DF2"/>
    <w:rsid w:val="00967CEC"/>
    <w:rsid w:val="009738C2"/>
    <w:rsid w:val="00973F61"/>
    <w:rsid w:val="0097655D"/>
    <w:rsid w:val="00976B1B"/>
    <w:rsid w:val="009819D7"/>
    <w:rsid w:val="00982CDF"/>
    <w:rsid w:val="009843B1"/>
    <w:rsid w:val="00991C43"/>
    <w:rsid w:val="009A09F7"/>
    <w:rsid w:val="009A0DC6"/>
    <w:rsid w:val="009A1801"/>
    <w:rsid w:val="009A51A3"/>
    <w:rsid w:val="009B11A6"/>
    <w:rsid w:val="009B34E9"/>
    <w:rsid w:val="009B52BE"/>
    <w:rsid w:val="009C0C45"/>
    <w:rsid w:val="009C57AA"/>
    <w:rsid w:val="009D02EA"/>
    <w:rsid w:val="009D0F18"/>
    <w:rsid w:val="009D13A0"/>
    <w:rsid w:val="009D7466"/>
    <w:rsid w:val="009E0412"/>
    <w:rsid w:val="009E1FAF"/>
    <w:rsid w:val="009E2727"/>
    <w:rsid w:val="009E34D5"/>
    <w:rsid w:val="009E6D2C"/>
    <w:rsid w:val="009E7E40"/>
    <w:rsid w:val="009F6126"/>
    <w:rsid w:val="00A0015C"/>
    <w:rsid w:val="00A009E4"/>
    <w:rsid w:val="00A01920"/>
    <w:rsid w:val="00A1132C"/>
    <w:rsid w:val="00A12993"/>
    <w:rsid w:val="00A16035"/>
    <w:rsid w:val="00A16A2B"/>
    <w:rsid w:val="00A16A61"/>
    <w:rsid w:val="00A217E5"/>
    <w:rsid w:val="00A2314A"/>
    <w:rsid w:val="00A24BE3"/>
    <w:rsid w:val="00A3039E"/>
    <w:rsid w:val="00A30CB1"/>
    <w:rsid w:val="00A32D0F"/>
    <w:rsid w:val="00A3608A"/>
    <w:rsid w:val="00A401CE"/>
    <w:rsid w:val="00A40E2D"/>
    <w:rsid w:val="00A43531"/>
    <w:rsid w:val="00A455F4"/>
    <w:rsid w:val="00A45B23"/>
    <w:rsid w:val="00A477A7"/>
    <w:rsid w:val="00A50CBA"/>
    <w:rsid w:val="00A517F3"/>
    <w:rsid w:val="00A523FC"/>
    <w:rsid w:val="00A53D44"/>
    <w:rsid w:val="00A637DE"/>
    <w:rsid w:val="00A64195"/>
    <w:rsid w:val="00A64737"/>
    <w:rsid w:val="00A718C2"/>
    <w:rsid w:val="00A73FC1"/>
    <w:rsid w:val="00A818CB"/>
    <w:rsid w:val="00A82A5C"/>
    <w:rsid w:val="00A857F7"/>
    <w:rsid w:val="00A900E4"/>
    <w:rsid w:val="00A906E7"/>
    <w:rsid w:val="00A9199D"/>
    <w:rsid w:val="00A95A94"/>
    <w:rsid w:val="00A9734C"/>
    <w:rsid w:val="00AA05CC"/>
    <w:rsid w:val="00AA3613"/>
    <w:rsid w:val="00AA6117"/>
    <w:rsid w:val="00AA6FE2"/>
    <w:rsid w:val="00AB1195"/>
    <w:rsid w:val="00AB4488"/>
    <w:rsid w:val="00AC1D0A"/>
    <w:rsid w:val="00AC5709"/>
    <w:rsid w:val="00AC6003"/>
    <w:rsid w:val="00AD0CCE"/>
    <w:rsid w:val="00AD4C61"/>
    <w:rsid w:val="00AD53E2"/>
    <w:rsid w:val="00AD55C3"/>
    <w:rsid w:val="00AD6B40"/>
    <w:rsid w:val="00AE3DE4"/>
    <w:rsid w:val="00AF4BBF"/>
    <w:rsid w:val="00AF633F"/>
    <w:rsid w:val="00B02767"/>
    <w:rsid w:val="00B03614"/>
    <w:rsid w:val="00B0436D"/>
    <w:rsid w:val="00B05043"/>
    <w:rsid w:val="00B059CA"/>
    <w:rsid w:val="00B113DC"/>
    <w:rsid w:val="00B167B9"/>
    <w:rsid w:val="00B26C30"/>
    <w:rsid w:val="00B27CCF"/>
    <w:rsid w:val="00B319D6"/>
    <w:rsid w:val="00B36335"/>
    <w:rsid w:val="00B3672F"/>
    <w:rsid w:val="00B36E99"/>
    <w:rsid w:val="00B442F1"/>
    <w:rsid w:val="00B505E1"/>
    <w:rsid w:val="00B51856"/>
    <w:rsid w:val="00B54011"/>
    <w:rsid w:val="00B6018A"/>
    <w:rsid w:val="00B6302E"/>
    <w:rsid w:val="00B6304B"/>
    <w:rsid w:val="00B63F6B"/>
    <w:rsid w:val="00B704F6"/>
    <w:rsid w:val="00B7167E"/>
    <w:rsid w:val="00B7266B"/>
    <w:rsid w:val="00B7308D"/>
    <w:rsid w:val="00B74CD0"/>
    <w:rsid w:val="00B75AC9"/>
    <w:rsid w:val="00B82105"/>
    <w:rsid w:val="00B82B87"/>
    <w:rsid w:val="00B8347D"/>
    <w:rsid w:val="00B91807"/>
    <w:rsid w:val="00B92BFB"/>
    <w:rsid w:val="00B92D06"/>
    <w:rsid w:val="00B94585"/>
    <w:rsid w:val="00B9482A"/>
    <w:rsid w:val="00BA25F1"/>
    <w:rsid w:val="00BA2FA0"/>
    <w:rsid w:val="00BA7D0B"/>
    <w:rsid w:val="00BB13EA"/>
    <w:rsid w:val="00BC4836"/>
    <w:rsid w:val="00BC5FEC"/>
    <w:rsid w:val="00BC7015"/>
    <w:rsid w:val="00BD00F1"/>
    <w:rsid w:val="00BD48EF"/>
    <w:rsid w:val="00BE0030"/>
    <w:rsid w:val="00BF02F5"/>
    <w:rsid w:val="00C035AF"/>
    <w:rsid w:val="00C10047"/>
    <w:rsid w:val="00C10299"/>
    <w:rsid w:val="00C10785"/>
    <w:rsid w:val="00C12173"/>
    <w:rsid w:val="00C16B02"/>
    <w:rsid w:val="00C20FC9"/>
    <w:rsid w:val="00C238FA"/>
    <w:rsid w:val="00C274C3"/>
    <w:rsid w:val="00C32F72"/>
    <w:rsid w:val="00C33B7C"/>
    <w:rsid w:val="00C35568"/>
    <w:rsid w:val="00C3570C"/>
    <w:rsid w:val="00C40098"/>
    <w:rsid w:val="00C403C7"/>
    <w:rsid w:val="00C42EAD"/>
    <w:rsid w:val="00C43267"/>
    <w:rsid w:val="00C458C1"/>
    <w:rsid w:val="00C50462"/>
    <w:rsid w:val="00C52485"/>
    <w:rsid w:val="00C60938"/>
    <w:rsid w:val="00C6247B"/>
    <w:rsid w:val="00C62A45"/>
    <w:rsid w:val="00C62AE0"/>
    <w:rsid w:val="00C63678"/>
    <w:rsid w:val="00C648F0"/>
    <w:rsid w:val="00C64926"/>
    <w:rsid w:val="00C80B18"/>
    <w:rsid w:val="00C81DFC"/>
    <w:rsid w:val="00C87709"/>
    <w:rsid w:val="00C8785D"/>
    <w:rsid w:val="00C9030C"/>
    <w:rsid w:val="00C920ED"/>
    <w:rsid w:val="00C967D4"/>
    <w:rsid w:val="00C96AAD"/>
    <w:rsid w:val="00CA02EF"/>
    <w:rsid w:val="00CA2937"/>
    <w:rsid w:val="00CA354B"/>
    <w:rsid w:val="00CA7A49"/>
    <w:rsid w:val="00CB31DA"/>
    <w:rsid w:val="00CB4531"/>
    <w:rsid w:val="00CB4719"/>
    <w:rsid w:val="00CD1900"/>
    <w:rsid w:val="00CD1AB8"/>
    <w:rsid w:val="00CD33D5"/>
    <w:rsid w:val="00CD3FB5"/>
    <w:rsid w:val="00CE089D"/>
    <w:rsid w:val="00CE143B"/>
    <w:rsid w:val="00CE6E80"/>
    <w:rsid w:val="00CE7F19"/>
    <w:rsid w:val="00CF15F4"/>
    <w:rsid w:val="00CF17D2"/>
    <w:rsid w:val="00CF2304"/>
    <w:rsid w:val="00CF33B4"/>
    <w:rsid w:val="00CF5299"/>
    <w:rsid w:val="00D00B02"/>
    <w:rsid w:val="00D050E6"/>
    <w:rsid w:val="00D07915"/>
    <w:rsid w:val="00D10AE1"/>
    <w:rsid w:val="00D117FE"/>
    <w:rsid w:val="00D13210"/>
    <w:rsid w:val="00D137B3"/>
    <w:rsid w:val="00D13D42"/>
    <w:rsid w:val="00D178B9"/>
    <w:rsid w:val="00D26581"/>
    <w:rsid w:val="00D26D8C"/>
    <w:rsid w:val="00D40596"/>
    <w:rsid w:val="00D422E9"/>
    <w:rsid w:val="00D44553"/>
    <w:rsid w:val="00D44B67"/>
    <w:rsid w:val="00D44F07"/>
    <w:rsid w:val="00D509D0"/>
    <w:rsid w:val="00D5135E"/>
    <w:rsid w:val="00D549DF"/>
    <w:rsid w:val="00D609A2"/>
    <w:rsid w:val="00D62ED1"/>
    <w:rsid w:val="00D66691"/>
    <w:rsid w:val="00D8268F"/>
    <w:rsid w:val="00D868C7"/>
    <w:rsid w:val="00D8695F"/>
    <w:rsid w:val="00D90A80"/>
    <w:rsid w:val="00D92559"/>
    <w:rsid w:val="00D926A0"/>
    <w:rsid w:val="00D96766"/>
    <w:rsid w:val="00DA0DC1"/>
    <w:rsid w:val="00DA647E"/>
    <w:rsid w:val="00DA64F0"/>
    <w:rsid w:val="00DB124C"/>
    <w:rsid w:val="00DB2FE0"/>
    <w:rsid w:val="00DB3CAF"/>
    <w:rsid w:val="00DB62FB"/>
    <w:rsid w:val="00DB738E"/>
    <w:rsid w:val="00DC1374"/>
    <w:rsid w:val="00DC7130"/>
    <w:rsid w:val="00DD05C7"/>
    <w:rsid w:val="00DD17C3"/>
    <w:rsid w:val="00DD1EF1"/>
    <w:rsid w:val="00DE0C43"/>
    <w:rsid w:val="00DE633D"/>
    <w:rsid w:val="00DE69C6"/>
    <w:rsid w:val="00DF2B6C"/>
    <w:rsid w:val="00DF5523"/>
    <w:rsid w:val="00E03FC8"/>
    <w:rsid w:val="00E05A62"/>
    <w:rsid w:val="00E07D55"/>
    <w:rsid w:val="00E11D85"/>
    <w:rsid w:val="00E17669"/>
    <w:rsid w:val="00E239E9"/>
    <w:rsid w:val="00E25AB1"/>
    <w:rsid w:val="00E30924"/>
    <w:rsid w:val="00E35362"/>
    <w:rsid w:val="00E447AC"/>
    <w:rsid w:val="00E4582F"/>
    <w:rsid w:val="00E53BBE"/>
    <w:rsid w:val="00E54CEA"/>
    <w:rsid w:val="00E55EC0"/>
    <w:rsid w:val="00E57012"/>
    <w:rsid w:val="00E620EA"/>
    <w:rsid w:val="00E6329A"/>
    <w:rsid w:val="00E64161"/>
    <w:rsid w:val="00E6448F"/>
    <w:rsid w:val="00E65FEA"/>
    <w:rsid w:val="00E70A88"/>
    <w:rsid w:val="00E775CD"/>
    <w:rsid w:val="00E83E94"/>
    <w:rsid w:val="00E86404"/>
    <w:rsid w:val="00E91AD5"/>
    <w:rsid w:val="00E93922"/>
    <w:rsid w:val="00E94D6C"/>
    <w:rsid w:val="00E95A84"/>
    <w:rsid w:val="00E972B1"/>
    <w:rsid w:val="00EA3C12"/>
    <w:rsid w:val="00EA583E"/>
    <w:rsid w:val="00EB1785"/>
    <w:rsid w:val="00EC2FD3"/>
    <w:rsid w:val="00EC52CD"/>
    <w:rsid w:val="00EC6646"/>
    <w:rsid w:val="00EC6C06"/>
    <w:rsid w:val="00EC720B"/>
    <w:rsid w:val="00ED2B7C"/>
    <w:rsid w:val="00ED4834"/>
    <w:rsid w:val="00ED7E91"/>
    <w:rsid w:val="00EE1610"/>
    <w:rsid w:val="00EE503C"/>
    <w:rsid w:val="00EE5F11"/>
    <w:rsid w:val="00EE62CC"/>
    <w:rsid w:val="00EE7468"/>
    <w:rsid w:val="00EF6D5E"/>
    <w:rsid w:val="00F068C3"/>
    <w:rsid w:val="00F06E85"/>
    <w:rsid w:val="00F10275"/>
    <w:rsid w:val="00F107B5"/>
    <w:rsid w:val="00F11042"/>
    <w:rsid w:val="00F13B80"/>
    <w:rsid w:val="00F20708"/>
    <w:rsid w:val="00F20A86"/>
    <w:rsid w:val="00F215F4"/>
    <w:rsid w:val="00F240E5"/>
    <w:rsid w:val="00F26806"/>
    <w:rsid w:val="00F303F0"/>
    <w:rsid w:val="00F341E9"/>
    <w:rsid w:val="00F423A8"/>
    <w:rsid w:val="00F44526"/>
    <w:rsid w:val="00F46798"/>
    <w:rsid w:val="00F47EA9"/>
    <w:rsid w:val="00F55E3F"/>
    <w:rsid w:val="00F57208"/>
    <w:rsid w:val="00F57CA7"/>
    <w:rsid w:val="00F60712"/>
    <w:rsid w:val="00F6134F"/>
    <w:rsid w:val="00F67F21"/>
    <w:rsid w:val="00F7030A"/>
    <w:rsid w:val="00F705CD"/>
    <w:rsid w:val="00F74564"/>
    <w:rsid w:val="00F8478A"/>
    <w:rsid w:val="00F8716D"/>
    <w:rsid w:val="00F875EB"/>
    <w:rsid w:val="00F87D7C"/>
    <w:rsid w:val="00F968D0"/>
    <w:rsid w:val="00FA1258"/>
    <w:rsid w:val="00FA198B"/>
    <w:rsid w:val="00FA6107"/>
    <w:rsid w:val="00FA6E38"/>
    <w:rsid w:val="00FB3509"/>
    <w:rsid w:val="00FC0B56"/>
    <w:rsid w:val="00FC0C65"/>
    <w:rsid w:val="00FC500D"/>
    <w:rsid w:val="00FD06F6"/>
    <w:rsid w:val="00FD6FB4"/>
    <w:rsid w:val="00FD7304"/>
    <w:rsid w:val="00FD7B35"/>
    <w:rsid w:val="00FE517A"/>
    <w:rsid w:val="00FE7702"/>
    <w:rsid w:val="00FE7D64"/>
    <w:rsid w:val="00FF2E13"/>
    <w:rsid w:val="00FF550F"/>
    <w:rsid w:val="00FF5F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1"/>
    <o:shapelayout v:ext="edit">
      <o:idmap v:ext="edit" data="1"/>
    </o:shapelayout>
  </w:shapeDefaults>
  <w:decimalSymbol w:val="."/>
  <w:listSeparator w:val=","/>
  <w14:docId w14:val="14EB78F8"/>
  <w15:docId w15:val="{CE5B948F-648D-4885-8B71-1443269D47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0798C"/>
    <w:pPr>
      <w:spacing w:after="200" w:line="276" w:lineRule="auto"/>
    </w:pPr>
    <w:rPr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91999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064B8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  <w:lang w:val="en-US"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E24BE"/>
    <w:pPr>
      <w:ind w:left="720"/>
      <w:contextualSpacing/>
    </w:pPr>
  </w:style>
  <w:style w:type="table" w:styleId="TableGrid">
    <w:name w:val="Table Grid"/>
    <w:basedOn w:val="TableNormal"/>
    <w:uiPriority w:val="59"/>
    <w:rsid w:val="008E24BE"/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891999"/>
    <w:rPr>
      <w:rFonts w:ascii="Cambria" w:eastAsia="Times New Roman" w:hAnsi="Cambria"/>
      <w:b/>
      <w:bCs/>
      <w:color w:val="365F91"/>
      <w:sz w:val="28"/>
      <w:szCs w:val="28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A455F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455F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455F4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455F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455F4"/>
    <w:rPr>
      <w:b/>
      <w:bCs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455F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55F4"/>
    <w:rPr>
      <w:rFonts w:ascii="Tahoma" w:hAnsi="Tahoma" w:cs="Tahoma"/>
      <w:sz w:val="16"/>
      <w:szCs w:val="16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2064B8"/>
    <w:rPr>
      <w:rFonts w:ascii="Cambria" w:eastAsia="Times New Roman" w:hAnsi="Cambria" w:cs="Times New Roman"/>
      <w:b/>
      <w:bCs/>
      <w:color w:val="4F81BD"/>
      <w:sz w:val="26"/>
      <w:szCs w:val="26"/>
      <w:lang w:val="en-US" w:eastAsia="en-US" w:bidi="en-US"/>
    </w:rPr>
  </w:style>
  <w:style w:type="character" w:styleId="PlaceholderText">
    <w:name w:val="Placeholder Text"/>
    <w:basedOn w:val="DefaultParagraphFont"/>
    <w:uiPriority w:val="99"/>
    <w:semiHidden/>
    <w:rsid w:val="0029439B"/>
    <w:rPr>
      <w:color w:val="808080"/>
    </w:rPr>
  </w:style>
  <w:style w:type="character" w:customStyle="1" w:styleId="Style1">
    <w:name w:val="Style1"/>
    <w:basedOn w:val="DefaultParagraphFont"/>
    <w:uiPriority w:val="1"/>
    <w:rsid w:val="004445F7"/>
    <w:rPr>
      <w:rFonts w:asciiTheme="minorHAnsi" w:hAnsiTheme="minorHAnsi"/>
      <w:sz w:val="16"/>
    </w:rPr>
  </w:style>
  <w:style w:type="character" w:customStyle="1" w:styleId="Style2">
    <w:name w:val="Style2"/>
    <w:basedOn w:val="DefaultParagraphFont"/>
    <w:uiPriority w:val="1"/>
    <w:rsid w:val="004445F7"/>
    <w:rPr>
      <w:rFonts w:asciiTheme="minorHAnsi" w:hAnsiTheme="minorHAnsi"/>
      <w:sz w:val="16"/>
    </w:rPr>
  </w:style>
  <w:style w:type="character" w:customStyle="1" w:styleId="Style3">
    <w:name w:val="Style3"/>
    <w:basedOn w:val="DefaultParagraphFont"/>
    <w:uiPriority w:val="1"/>
    <w:rsid w:val="004445F7"/>
    <w:rPr>
      <w:rFonts w:asciiTheme="minorHAnsi" w:hAnsiTheme="minorHAnsi"/>
      <w:sz w:val="16"/>
    </w:rPr>
  </w:style>
  <w:style w:type="character" w:customStyle="1" w:styleId="Style4">
    <w:name w:val="Style4"/>
    <w:basedOn w:val="DefaultParagraphFont"/>
    <w:uiPriority w:val="1"/>
    <w:rsid w:val="004445F7"/>
    <w:rPr>
      <w:rFonts w:ascii="Calibri" w:hAnsi="Calibri"/>
      <w:sz w:val="20"/>
    </w:rPr>
  </w:style>
  <w:style w:type="character" w:customStyle="1" w:styleId="Style5">
    <w:name w:val="Style5"/>
    <w:basedOn w:val="DefaultParagraphFont"/>
    <w:uiPriority w:val="1"/>
    <w:rsid w:val="004445F7"/>
    <w:rPr>
      <w:rFonts w:ascii="Calibri" w:hAnsi="Calibri"/>
      <w:sz w:val="20"/>
    </w:rPr>
  </w:style>
  <w:style w:type="character" w:customStyle="1" w:styleId="Style6">
    <w:name w:val="Style6"/>
    <w:basedOn w:val="DefaultParagraphFont"/>
    <w:uiPriority w:val="1"/>
    <w:rsid w:val="004445F7"/>
    <w:rPr>
      <w:rFonts w:ascii="Calibri" w:hAnsi="Calibri"/>
      <w:sz w:val="20"/>
    </w:rPr>
  </w:style>
  <w:style w:type="character" w:customStyle="1" w:styleId="Style7">
    <w:name w:val="Style7"/>
    <w:basedOn w:val="DefaultParagraphFont"/>
    <w:uiPriority w:val="1"/>
    <w:rsid w:val="004445F7"/>
    <w:rPr>
      <w:rFonts w:ascii="Calibri" w:hAnsi="Calibri"/>
      <w:sz w:val="20"/>
    </w:rPr>
  </w:style>
  <w:style w:type="character" w:customStyle="1" w:styleId="Style8">
    <w:name w:val="Style8"/>
    <w:basedOn w:val="DefaultParagraphFont"/>
    <w:uiPriority w:val="1"/>
    <w:rsid w:val="001B6D3F"/>
    <w:rPr>
      <w:rFonts w:ascii="Calibri" w:hAnsi="Calibri"/>
      <w:sz w:val="20"/>
    </w:rPr>
  </w:style>
  <w:style w:type="character" w:customStyle="1" w:styleId="Style9">
    <w:name w:val="Style9"/>
    <w:basedOn w:val="DefaultParagraphFont"/>
    <w:uiPriority w:val="1"/>
    <w:rsid w:val="00427C07"/>
    <w:rPr>
      <w:rFonts w:ascii="Calibri" w:hAnsi="Calibri"/>
      <w:sz w:val="20"/>
    </w:rPr>
  </w:style>
  <w:style w:type="character" w:customStyle="1" w:styleId="Style10">
    <w:name w:val="Style10"/>
    <w:basedOn w:val="DefaultParagraphFont"/>
    <w:uiPriority w:val="1"/>
    <w:rsid w:val="00427C07"/>
    <w:rPr>
      <w:rFonts w:ascii="Calibri" w:hAnsi="Calibri"/>
      <w:sz w:val="20"/>
    </w:rPr>
  </w:style>
  <w:style w:type="character" w:customStyle="1" w:styleId="Style11">
    <w:name w:val="Style11"/>
    <w:basedOn w:val="DefaultParagraphFont"/>
    <w:uiPriority w:val="1"/>
    <w:rsid w:val="00427C07"/>
    <w:rPr>
      <w:rFonts w:ascii="Calibri" w:hAnsi="Calibri"/>
      <w:sz w:val="20"/>
    </w:rPr>
  </w:style>
  <w:style w:type="character" w:customStyle="1" w:styleId="Style12">
    <w:name w:val="Style12"/>
    <w:basedOn w:val="DefaultParagraphFont"/>
    <w:uiPriority w:val="1"/>
    <w:rsid w:val="00427C07"/>
    <w:rPr>
      <w:rFonts w:ascii="Calibri" w:hAnsi="Calibri"/>
      <w:sz w:val="20"/>
    </w:rPr>
  </w:style>
  <w:style w:type="character" w:customStyle="1" w:styleId="Style13">
    <w:name w:val="Style13"/>
    <w:basedOn w:val="DefaultParagraphFont"/>
    <w:uiPriority w:val="1"/>
    <w:rsid w:val="004A5042"/>
    <w:rPr>
      <w:rFonts w:ascii="Calibri" w:hAnsi="Calibri"/>
      <w:sz w:val="20"/>
    </w:rPr>
  </w:style>
  <w:style w:type="character" w:customStyle="1" w:styleId="Style14">
    <w:name w:val="Style14"/>
    <w:basedOn w:val="DefaultParagraphFont"/>
    <w:uiPriority w:val="1"/>
    <w:rsid w:val="004A5042"/>
    <w:rPr>
      <w:rFonts w:ascii="Calibri" w:hAnsi="Calibri"/>
      <w:sz w:val="20"/>
    </w:rPr>
  </w:style>
  <w:style w:type="paragraph" w:styleId="Header">
    <w:name w:val="header"/>
    <w:basedOn w:val="Normal"/>
    <w:link w:val="HeaderChar"/>
    <w:uiPriority w:val="99"/>
    <w:unhideWhenUsed/>
    <w:rsid w:val="00B505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505E1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B505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05E1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wmf"/><Relationship Id="rId13" Type="http://schemas.openxmlformats.org/officeDocument/2006/relationships/control" Target="activeX/activeX4.xml"/><Relationship Id="rId18" Type="http://schemas.openxmlformats.org/officeDocument/2006/relationships/control" Target="activeX/activeX9.xml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control" Target="activeX/activeX12.xml"/><Relationship Id="rId7" Type="http://schemas.openxmlformats.org/officeDocument/2006/relationships/image" Target="media/image2.jpeg"/><Relationship Id="rId12" Type="http://schemas.openxmlformats.org/officeDocument/2006/relationships/control" Target="activeX/activeX3.xml"/><Relationship Id="rId17" Type="http://schemas.openxmlformats.org/officeDocument/2006/relationships/control" Target="activeX/activeX8.xml"/><Relationship Id="rId25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control" Target="activeX/activeX7.xml"/><Relationship Id="rId20" Type="http://schemas.openxmlformats.org/officeDocument/2006/relationships/control" Target="activeX/activeX1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ontrol" Target="activeX/activeX2.xml"/><Relationship Id="rId24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control" Target="activeX/activeX6.xml"/><Relationship Id="rId23" Type="http://schemas.openxmlformats.org/officeDocument/2006/relationships/control" Target="activeX/activeX14.xml"/><Relationship Id="rId28" Type="http://schemas.openxmlformats.org/officeDocument/2006/relationships/theme" Target="theme/theme1.xml"/><Relationship Id="rId10" Type="http://schemas.openxmlformats.org/officeDocument/2006/relationships/image" Target="media/image4.wmf"/><Relationship Id="rId19" Type="http://schemas.openxmlformats.org/officeDocument/2006/relationships/control" Target="activeX/activeX10.xml"/><Relationship Id="rId4" Type="http://schemas.openxmlformats.org/officeDocument/2006/relationships/webSettings" Target="webSettings.xml"/><Relationship Id="rId9" Type="http://schemas.openxmlformats.org/officeDocument/2006/relationships/control" Target="activeX/activeX1.xml"/><Relationship Id="rId14" Type="http://schemas.openxmlformats.org/officeDocument/2006/relationships/control" Target="activeX/activeX5.xml"/><Relationship Id="rId22" Type="http://schemas.openxmlformats.org/officeDocument/2006/relationships/control" Target="activeX/activeX13.xml"/><Relationship Id="rId27" Type="http://schemas.openxmlformats.org/officeDocument/2006/relationships/glossaryDocument" Target="glossary/document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11.xml.rels><?xml version="1.0" encoding="UTF-8" standalone="yes"?>
<Relationships xmlns="http://schemas.openxmlformats.org/package/2006/relationships"><Relationship Id="rId1" Type="http://schemas.microsoft.com/office/2006/relationships/activeXControlBinary" Target="activeX11.bin"/></Relationships>
</file>

<file path=word/activeX/_rels/activeX12.xml.rels><?xml version="1.0" encoding="UTF-8" standalone="yes"?>
<Relationships xmlns="http://schemas.openxmlformats.org/package/2006/relationships"><Relationship Id="rId1" Type="http://schemas.microsoft.com/office/2006/relationships/activeXControlBinary" Target="activeX12.bin"/></Relationships>
</file>

<file path=word/activeX/_rels/activeX13.xml.rels><?xml version="1.0" encoding="UTF-8" standalone="yes"?>
<Relationships xmlns="http://schemas.openxmlformats.org/package/2006/relationships"><Relationship Id="rId1" Type="http://schemas.microsoft.com/office/2006/relationships/activeXControlBinary" Target="activeX13.bin"/></Relationships>
</file>

<file path=word/activeX/_rels/activeX14.xml.rels><?xml version="1.0" encoding="UTF-8" standalone="yes"?>
<Relationships xmlns="http://schemas.openxmlformats.org/package/2006/relationships"><Relationship Id="rId1" Type="http://schemas.microsoft.com/office/2006/relationships/activeXControlBinary" Target="activeX14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activeX1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0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1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2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3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4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3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4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5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6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7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8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9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E4972E30AD3D47BB9536371E2BAAFB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8FE8B6-F0CB-4CED-968D-D1366B959D7C}"/>
      </w:docPartPr>
      <w:docPartBody>
        <w:p w:rsidR="00061695" w:rsidRDefault="00946747" w:rsidP="00946747">
          <w:pPr>
            <w:pStyle w:val="E4972E30AD3D47BB9536371E2BAAFB3414"/>
          </w:pPr>
          <w:r>
            <w:rPr>
              <w:rStyle w:val="PlaceholderText"/>
            </w:rPr>
            <w:t xml:space="preserve">Click here to enter </w:t>
          </w:r>
          <w:r w:rsidRPr="00C40778">
            <w:rPr>
              <w:rStyle w:val="PlaceholderText"/>
            </w:rPr>
            <w:t>date.</w:t>
          </w:r>
        </w:p>
      </w:docPartBody>
    </w:docPart>
    <w:docPart>
      <w:docPartPr>
        <w:name w:val="9B603708193A41B4863D47575A669F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861898-D91C-4DFF-8823-6DBF22114BD7}"/>
      </w:docPartPr>
      <w:docPartBody>
        <w:p w:rsidR="00061695" w:rsidRDefault="00946747" w:rsidP="00946747">
          <w:pPr>
            <w:pStyle w:val="9B603708193A41B4863D47575A669FB611"/>
          </w:pPr>
          <w:r w:rsidRPr="00941CE6">
            <w:rPr>
              <w:rStyle w:val="PlaceholderText"/>
            </w:rPr>
            <w:t>Click here to enter text.</w:t>
          </w:r>
        </w:p>
      </w:docPartBody>
    </w:docPart>
    <w:docPart>
      <w:docPartPr>
        <w:name w:val="AD9D414A4BB04C3089D7C0DCCE3ECF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4F782A-AD96-4267-BB77-F1F55FF0DAC8}"/>
      </w:docPartPr>
      <w:docPartBody>
        <w:p w:rsidR="00867AB4" w:rsidRDefault="00946747" w:rsidP="00946747">
          <w:pPr>
            <w:pStyle w:val="AD9D414A4BB04C3089D7C0DCCE3ECF892"/>
          </w:pPr>
          <w:r w:rsidRPr="00B505E1">
            <w:rPr>
              <w:rStyle w:val="PlaceholderText"/>
              <w:sz w:val="24"/>
              <w:szCs w:val="24"/>
            </w:rPr>
            <w:t>Click here and type your name</w:t>
          </w:r>
        </w:p>
      </w:docPartBody>
    </w:docPart>
    <w:docPart>
      <w:docPartPr>
        <w:name w:val="523889386DD0416BB95F4A0C9771C4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E917AC-DF15-4BD1-AE43-AA0C3B8AC4B8}"/>
      </w:docPartPr>
      <w:docPartBody>
        <w:p w:rsidR="00867AB4" w:rsidRDefault="00867AB4" w:rsidP="00867AB4">
          <w:pPr>
            <w:pStyle w:val="523889386DD0416BB95F4A0C9771C4AF"/>
          </w:pPr>
          <w:r>
            <w:rPr>
              <w:rStyle w:val="PlaceholderText"/>
            </w:rPr>
            <w:t>select date</w:t>
          </w:r>
        </w:p>
      </w:docPartBody>
    </w:docPart>
    <w:docPart>
      <w:docPartPr>
        <w:name w:val="87B470FA36DA4AA2BA1DC36D3C44F9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1776EE-E725-4286-904F-306AF7ADC222}"/>
      </w:docPartPr>
      <w:docPartBody>
        <w:p w:rsidR="00867AB4" w:rsidRDefault="00946747" w:rsidP="00946747">
          <w:pPr>
            <w:pStyle w:val="87B470FA36DA4AA2BA1DC36D3C44F9902"/>
          </w:pPr>
          <w:r w:rsidRPr="00B505E1">
            <w:rPr>
              <w:rStyle w:val="PlaceholderText"/>
              <w:sz w:val="24"/>
              <w:szCs w:val="24"/>
            </w:rPr>
            <w:t>Click here and type your PIN</w:t>
          </w:r>
        </w:p>
      </w:docPartBody>
    </w:docPart>
    <w:docPart>
      <w:docPartPr>
        <w:name w:val="D5BD5323BB404B0F88C022FA408092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CDBECD-E623-4897-9FCF-DBB2BC638013}"/>
      </w:docPartPr>
      <w:docPartBody>
        <w:p w:rsidR="00867AB4" w:rsidRDefault="00946747" w:rsidP="00946747">
          <w:pPr>
            <w:pStyle w:val="D5BD5323BB404B0F88C022FA408092092"/>
          </w:pPr>
          <w:r w:rsidRPr="00B505E1">
            <w:rPr>
              <w:rStyle w:val="PlaceholderText"/>
              <w:sz w:val="24"/>
              <w:szCs w:val="24"/>
            </w:rPr>
            <w:t>Click here to enter text.</w:t>
          </w:r>
        </w:p>
      </w:docPartBody>
    </w:docPart>
    <w:docPart>
      <w:docPartPr>
        <w:name w:val="C4CB5D0BB9234F10A2C07AF0C0A7EA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5749FB-0FA2-4FD1-AAFE-2D227AF97880}"/>
      </w:docPartPr>
      <w:docPartBody>
        <w:p w:rsidR="00867AB4" w:rsidRDefault="00946747" w:rsidP="00946747">
          <w:pPr>
            <w:pStyle w:val="C4CB5D0BB9234F10A2C07AF0C0A7EA6D2"/>
          </w:pPr>
          <w:r w:rsidRPr="00B505E1">
            <w:rPr>
              <w:rStyle w:val="PlaceholderText"/>
              <w:sz w:val="24"/>
              <w:szCs w:val="24"/>
            </w:rPr>
            <w:t>Choose an item.</w:t>
          </w:r>
        </w:p>
      </w:docPartBody>
    </w:docPart>
    <w:docPart>
      <w:docPartPr>
        <w:name w:val="49338981FED44A64945CB2119E341F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751632-C5E2-421E-99AF-9653BB8FBFD8}"/>
      </w:docPartPr>
      <w:docPartBody>
        <w:p w:rsidR="00D929C9" w:rsidRDefault="00D929C9" w:rsidP="00D929C9">
          <w:pPr>
            <w:pStyle w:val="49338981FED44A64945CB2119E341F47"/>
          </w:pPr>
          <w:r>
            <w:rPr>
              <w:rStyle w:val="PlaceholderText"/>
            </w:rPr>
            <w:t>select date</w:t>
          </w:r>
        </w:p>
      </w:docPartBody>
    </w:docPart>
    <w:docPart>
      <w:docPartPr>
        <w:name w:val="51BD006155CF4754B7F81704BF47CD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C2A08E-67C4-41D0-999D-BD4AB8A5DEEE}"/>
      </w:docPartPr>
      <w:docPartBody>
        <w:p w:rsidR="00D929C9" w:rsidRDefault="00D929C9" w:rsidP="00D929C9">
          <w:pPr>
            <w:pStyle w:val="51BD006155CF4754B7F81704BF47CDD1"/>
          </w:pPr>
          <w:r>
            <w:rPr>
              <w:rStyle w:val="PlaceholderText"/>
            </w:rPr>
            <w:t>select date</w:t>
          </w:r>
        </w:p>
      </w:docPartBody>
    </w:docPart>
    <w:docPart>
      <w:docPartPr>
        <w:name w:val="FA8D103247FC41C1B7D79A934F7AC8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C90A48-F585-43D7-8BF9-52B6EE061EA5}"/>
      </w:docPartPr>
      <w:docPartBody>
        <w:p w:rsidR="00D929C9" w:rsidRDefault="00D929C9" w:rsidP="00D929C9">
          <w:pPr>
            <w:pStyle w:val="FA8D103247FC41C1B7D79A934F7AC82C"/>
          </w:pPr>
          <w:r>
            <w:rPr>
              <w:rStyle w:val="PlaceholderText"/>
            </w:rPr>
            <w:t>select date</w:t>
          </w:r>
        </w:p>
      </w:docPartBody>
    </w:docPart>
    <w:docPart>
      <w:docPartPr>
        <w:name w:val="F2535539493B40368375598149A200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F1E32F-C5FA-4855-886D-7AC88D464911}"/>
      </w:docPartPr>
      <w:docPartBody>
        <w:p w:rsidR="00D929C9" w:rsidRDefault="00D929C9" w:rsidP="00D929C9">
          <w:pPr>
            <w:pStyle w:val="F2535539493B40368375598149A20050"/>
          </w:pPr>
          <w:r>
            <w:rPr>
              <w:rStyle w:val="PlaceholderText"/>
            </w:rPr>
            <w:t>select date</w:t>
          </w:r>
        </w:p>
      </w:docPartBody>
    </w:docPart>
    <w:docPart>
      <w:docPartPr>
        <w:name w:val="31B61F05C2A4487D8BEA8478C71D90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B5F02E-0FE6-447B-90D5-65EE94798E6F}"/>
      </w:docPartPr>
      <w:docPartBody>
        <w:p w:rsidR="00D929C9" w:rsidRDefault="00946747" w:rsidP="00946747">
          <w:pPr>
            <w:pStyle w:val="31B61F05C2A4487D8BEA8478C71D90342"/>
          </w:pPr>
          <w:r w:rsidRPr="00B505E1">
            <w:rPr>
              <w:rStyle w:val="PlaceholderText"/>
              <w:sz w:val="24"/>
              <w:szCs w:val="24"/>
            </w:rPr>
            <w:t>Click here to enter text.</w:t>
          </w:r>
        </w:p>
      </w:docPartBody>
    </w:docPart>
    <w:docPart>
      <w:docPartPr>
        <w:name w:val="855E01527C9C4F23A6C62DDF752988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C77C08-9E11-4F04-BE52-1E3E1A579408}"/>
      </w:docPartPr>
      <w:docPartBody>
        <w:p w:rsidR="00D929C9" w:rsidRDefault="00946747" w:rsidP="00946747">
          <w:pPr>
            <w:pStyle w:val="855E01527C9C4F23A6C62DDF7529882F2"/>
          </w:pPr>
          <w:r w:rsidRPr="00B505E1">
            <w:rPr>
              <w:rStyle w:val="PlaceholderText"/>
              <w:sz w:val="24"/>
              <w:szCs w:val="24"/>
            </w:rPr>
            <w:t>Click here to enter text.</w:t>
          </w:r>
        </w:p>
      </w:docPartBody>
    </w:docPart>
    <w:docPart>
      <w:docPartPr>
        <w:name w:val="31F898704E72484699CD755B73F5CE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C59766-4818-4672-A9E3-115584B98909}"/>
      </w:docPartPr>
      <w:docPartBody>
        <w:p w:rsidR="00D929C9" w:rsidRDefault="00946747" w:rsidP="00946747">
          <w:pPr>
            <w:pStyle w:val="31F898704E72484699CD755B73F5CE6B2"/>
          </w:pPr>
          <w:r w:rsidRPr="00B505E1">
            <w:rPr>
              <w:rStyle w:val="PlaceholderText"/>
              <w:sz w:val="24"/>
              <w:szCs w:val="24"/>
            </w:rPr>
            <w:t>Click here to enter text.</w:t>
          </w:r>
        </w:p>
      </w:docPartBody>
    </w:docPart>
    <w:docPart>
      <w:docPartPr>
        <w:name w:val="C2CD7337C72443BA81267E148307D7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7714AB-00C8-406B-80FD-7E858E030189}"/>
      </w:docPartPr>
      <w:docPartBody>
        <w:p w:rsidR="00D929C9" w:rsidRDefault="00946747" w:rsidP="00946747">
          <w:pPr>
            <w:pStyle w:val="C2CD7337C72443BA81267E148307D75F2"/>
          </w:pPr>
          <w:r w:rsidRPr="00B505E1">
            <w:rPr>
              <w:rStyle w:val="PlaceholderText"/>
              <w:sz w:val="24"/>
              <w:szCs w:val="24"/>
            </w:rPr>
            <w:t>Click here to enter text.</w:t>
          </w:r>
        </w:p>
      </w:docPartBody>
    </w:docPart>
    <w:docPart>
      <w:docPartPr>
        <w:name w:val="97D3DA71F9BA43B5BFD0E574B93DEA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9E1555-8AC9-461B-B868-116BCA4BE89F}"/>
      </w:docPartPr>
      <w:docPartBody>
        <w:p w:rsidR="00D929C9" w:rsidRDefault="00D929C9" w:rsidP="00D929C9">
          <w:pPr>
            <w:pStyle w:val="97D3DA71F9BA43B5BFD0E574B93DEA2C"/>
          </w:pPr>
          <w:r>
            <w:rPr>
              <w:rStyle w:val="PlaceholderText"/>
            </w:rPr>
            <w:t>select date</w:t>
          </w:r>
        </w:p>
      </w:docPartBody>
    </w:docPart>
    <w:docPart>
      <w:docPartPr>
        <w:name w:val="B5E23B7D274C4E63B1CAEB28A4C38C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8576D2-1389-42AC-A933-8C4CDC0C242E}"/>
      </w:docPartPr>
      <w:docPartBody>
        <w:p w:rsidR="00D929C9" w:rsidRDefault="00946747" w:rsidP="00946747">
          <w:pPr>
            <w:pStyle w:val="B5E23B7D274C4E63B1CAEB28A4C38C1C2"/>
          </w:pPr>
          <w:r w:rsidRPr="00B505E1">
            <w:rPr>
              <w:rStyle w:val="PlaceholderText"/>
              <w:sz w:val="24"/>
              <w:szCs w:val="24"/>
            </w:rPr>
            <w:t>Click here to enter text.</w:t>
          </w:r>
        </w:p>
      </w:docPartBody>
    </w:docPart>
    <w:docPart>
      <w:docPartPr>
        <w:name w:val="C38BE47CDB274F049ADFDACBE7C136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48F217-8D33-4EBF-AAF0-8768212AAB96}"/>
      </w:docPartPr>
      <w:docPartBody>
        <w:p w:rsidR="00D929C9" w:rsidRDefault="00D929C9" w:rsidP="00D929C9">
          <w:pPr>
            <w:pStyle w:val="C38BE47CDB274F049ADFDACBE7C13630"/>
          </w:pPr>
          <w:r>
            <w:rPr>
              <w:rStyle w:val="PlaceholderText"/>
            </w:rPr>
            <w:t>select date</w:t>
          </w:r>
        </w:p>
      </w:docPartBody>
    </w:docPart>
    <w:docPart>
      <w:docPartPr>
        <w:name w:val="C652FEED41CF4FA9BB003E50BCB05A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F9267E-DD2B-4CF0-8FDF-6AFB3E33EC13}"/>
      </w:docPartPr>
      <w:docPartBody>
        <w:p w:rsidR="00D929C9" w:rsidRDefault="00946747" w:rsidP="00946747">
          <w:pPr>
            <w:pStyle w:val="C652FEED41CF4FA9BB003E50BCB05A2F2"/>
          </w:pPr>
          <w:r w:rsidRPr="00B505E1">
            <w:rPr>
              <w:rStyle w:val="PlaceholderText"/>
              <w:sz w:val="24"/>
              <w:szCs w:val="24"/>
            </w:rPr>
            <w:t>Click here to enter text.</w:t>
          </w:r>
        </w:p>
      </w:docPartBody>
    </w:docPart>
    <w:docPart>
      <w:docPartPr>
        <w:name w:val="16542ECB556F4430A60129B89603E1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847C51-1062-4309-BFB7-0CCACF420079}"/>
      </w:docPartPr>
      <w:docPartBody>
        <w:p w:rsidR="00E77764" w:rsidRDefault="00946747" w:rsidP="00946747">
          <w:pPr>
            <w:pStyle w:val="16542ECB556F4430A60129B89603E1862"/>
          </w:pPr>
          <w:r w:rsidRPr="003D4DFE">
            <w:rPr>
              <w:rStyle w:val="PlaceholderText"/>
            </w:rPr>
            <w:t>Choose an item.</w:t>
          </w:r>
        </w:p>
      </w:docPartBody>
    </w:docPart>
    <w:docPart>
      <w:docPartPr>
        <w:name w:val="BD657A283BB0436484458AD363703F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9D0059-CE90-4B80-8C57-46128E0E22D9}"/>
      </w:docPartPr>
      <w:docPartBody>
        <w:p w:rsidR="00E77764" w:rsidRDefault="00946747" w:rsidP="00946747">
          <w:pPr>
            <w:pStyle w:val="BD657A283BB0436484458AD363703F7F2"/>
          </w:pPr>
          <w:r w:rsidRPr="003D4DFE">
            <w:rPr>
              <w:rStyle w:val="PlaceholderText"/>
            </w:rPr>
            <w:t>Choose an item.</w:t>
          </w:r>
        </w:p>
      </w:docPartBody>
    </w:docPart>
    <w:docPart>
      <w:docPartPr>
        <w:name w:val="50ECA8E4EAD24652859163D2AD69C7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2B39FE-295B-4DA5-8950-32EE27E14337}"/>
      </w:docPartPr>
      <w:docPartBody>
        <w:p w:rsidR="00E77764" w:rsidRDefault="00946747" w:rsidP="00946747">
          <w:pPr>
            <w:pStyle w:val="50ECA8E4EAD24652859163D2AD69C70B2"/>
          </w:pPr>
          <w:r w:rsidRPr="003D4DFE">
            <w:rPr>
              <w:rStyle w:val="PlaceholderText"/>
            </w:rPr>
            <w:t>Choose an item.</w:t>
          </w:r>
        </w:p>
      </w:docPartBody>
    </w:docPart>
    <w:docPart>
      <w:docPartPr>
        <w:name w:val="9D984963437140ADAD35BA3541C840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C08785-2B6B-476A-97FC-2AE31B967AE1}"/>
      </w:docPartPr>
      <w:docPartBody>
        <w:p w:rsidR="00E77764" w:rsidRDefault="00946747" w:rsidP="00946747">
          <w:pPr>
            <w:pStyle w:val="9D984963437140ADAD35BA3541C840362"/>
          </w:pPr>
          <w:r w:rsidRPr="003D4DFE">
            <w:rPr>
              <w:rStyle w:val="PlaceholderText"/>
            </w:rPr>
            <w:t>Choose an item.</w:t>
          </w:r>
        </w:p>
      </w:docPartBody>
    </w:docPart>
    <w:docPart>
      <w:docPartPr>
        <w:name w:val="DD362C7B725A49988793DDDCD04AA5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4EE911-1CC9-4AE4-A4A7-F1F517042782}"/>
      </w:docPartPr>
      <w:docPartBody>
        <w:p w:rsidR="00E77764" w:rsidRDefault="00946747" w:rsidP="00946747">
          <w:pPr>
            <w:pStyle w:val="DD362C7B725A49988793DDDCD04AA55A2"/>
          </w:pPr>
          <w:r w:rsidRPr="003D4DFE">
            <w:rPr>
              <w:rStyle w:val="PlaceholderText"/>
            </w:rPr>
            <w:t>Choose an item.</w:t>
          </w:r>
        </w:p>
      </w:docPartBody>
    </w:docPart>
    <w:docPart>
      <w:docPartPr>
        <w:name w:val="16CBAE715EDD4B9A91188B9652C056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2E90C5-3A46-4DB0-A805-1302F6BD39A2}"/>
      </w:docPartPr>
      <w:docPartBody>
        <w:p w:rsidR="00946747" w:rsidRDefault="00946747" w:rsidP="00946747">
          <w:pPr>
            <w:pStyle w:val="16CBAE715EDD4B9A91188B9652C056691"/>
          </w:pPr>
          <w:r>
            <w:rPr>
              <w:rStyle w:val="PlaceholderText"/>
            </w:rPr>
            <w:t>Click here and type.  The box will expand as required.</w:t>
          </w:r>
        </w:p>
      </w:docPartBody>
    </w:docPart>
    <w:docPart>
      <w:docPartPr>
        <w:name w:val="5A193259AC7D44CB9CCEF716A7DE0F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04F93F-64CE-4832-BB92-21C2404B86C1}"/>
      </w:docPartPr>
      <w:docPartBody>
        <w:p w:rsidR="00946747" w:rsidRDefault="00946747" w:rsidP="00946747">
          <w:pPr>
            <w:pStyle w:val="5A193259AC7D44CB9CCEF716A7DE0F361"/>
          </w:pPr>
          <w:r w:rsidRPr="003D4DFE">
            <w:rPr>
              <w:rStyle w:val="PlaceholderText"/>
            </w:rPr>
            <w:t>Choose an item.</w:t>
          </w:r>
        </w:p>
      </w:docPartBody>
    </w:docPart>
    <w:docPart>
      <w:docPartPr>
        <w:name w:val="B28A5DF0BB754E79A4577B5C46A3F1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6FC30A-1075-49FE-955A-0293C1787E9C}"/>
      </w:docPartPr>
      <w:docPartBody>
        <w:p w:rsidR="00946747" w:rsidRDefault="00946747" w:rsidP="00946747">
          <w:pPr>
            <w:pStyle w:val="B28A5DF0BB754E79A4577B5C46A3F15E1"/>
          </w:pPr>
          <w:r w:rsidRPr="003D4DFE">
            <w:rPr>
              <w:rStyle w:val="PlaceholderText"/>
            </w:rPr>
            <w:t>Choose an item.</w:t>
          </w:r>
        </w:p>
      </w:docPartBody>
    </w:docPart>
    <w:docPart>
      <w:docPartPr>
        <w:name w:val="3FA1AD7FD024439AA51B8DF9E57366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035557-DFA6-4C27-AA52-1F388A87EAB2}"/>
      </w:docPartPr>
      <w:docPartBody>
        <w:p w:rsidR="00946747" w:rsidRDefault="00946747" w:rsidP="00946747">
          <w:pPr>
            <w:pStyle w:val="3FA1AD7FD024439AA51B8DF9E57366B71"/>
          </w:pPr>
          <w:r w:rsidRPr="003D4DFE">
            <w:rPr>
              <w:rStyle w:val="PlaceholderText"/>
            </w:rPr>
            <w:t>Choose an item.</w:t>
          </w:r>
        </w:p>
      </w:docPartBody>
    </w:docPart>
    <w:docPart>
      <w:docPartPr>
        <w:name w:val="34A96FEC251D4D088AA03925D2A965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4EEEFF-BAAD-454A-A5AA-43774137ADDF}"/>
      </w:docPartPr>
      <w:docPartBody>
        <w:p w:rsidR="00946747" w:rsidRDefault="00946747" w:rsidP="00946747">
          <w:pPr>
            <w:pStyle w:val="34A96FEC251D4D088AA03925D2A965651"/>
          </w:pPr>
          <w:r>
            <w:rPr>
              <w:rStyle w:val="PlaceholderText"/>
            </w:rPr>
            <w:t>Click here and type.  The box will expand as required.</w:t>
          </w:r>
        </w:p>
      </w:docPartBody>
    </w:docPart>
    <w:docPart>
      <w:docPartPr>
        <w:name w:val="08B6FA54B4BA479784EEB48EB37E05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DEE1A7-28B5-476F-95E4-8407035A4288}"/>
      </w:docPartPr>
      <w:docPartBody>
        <w:p w:rsidR="00946747" w:rsidRDefault="00946747" w:rsidP="00946747">
          <w:pPr>
            <w:pStyle w:val="08B6FA54B4BA479784EEB48EB37E051F1"/>
          </w:pPr>
          <w:r>
            <w:rPr>
              <w:rStyle w:val="PlaceholderText"/>
            </w:rPr>
            <w:t>Click here and type.  The box will expand as required.</w:t>
          </w:r>
        </w:p>
      </w:docPartBody>
    </w:docPart>
    <w:docPart>
      <w:docPartPr>
        <w:name w:val="65B93BB7D7434644A1002FC41ABE94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D7A2AD-9454-4B26-AB03-B4994C379BE9}"/>
      </w:docPartPr>
      <w:docPartBody>
        <w:p w:rsidR="00CF1CD5" w:rsidRDefault="00946747" w:rsidP="00946747">
          <w:pPr>
            <w:pStyle w:val="65B93BB7D7434644A1002FC41ABE943D"/>
          </w:pPr>
          <w:r w:rsidRPr="003D4DFE">
            <w:rPr>
              <w:rStyle w:val="PlaceholderText"/>
            </w:rPr>
            <w:t>Choose an item.</w:t>
          </w:r>
        </w:p>
      </w:docPartBody>
    </w:docPart>
    <w:docPart>
      <w:docPartPr>
        <w:name w:val="299291FE7B0A4B498A396F3A631754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7C9C71-4DE5-4F13-825E-BE52433E7F4F}"/>
      </w:docPartPr>
      <w:docPartBody>
        <w:p w:rsidR="00CF1CD5" w:rsidRDefault="00946747" w:rsidP="00946747">
          <w:pPr>
            <w:pStyle w:val="299291FE7B0A4B498A396F3A63175471"/>
          </w:pPr>
          <w:r w:rsidRPr="003D4DFE">
            <w:rPr>
              <w:rStyle w:val="PlaceholderText"/>
            </w:rPr>
            <w:t>Choose an item.</w:t>
          </w:r>
        </w:p>
      </w:docPartBody>
    </w:docPart>
    <w:docPart>
      <w:docPartPr>
        <w:name w:val="CF4AB77A9CD2444692C341A67FCE9E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C5846D-D724-4246-B2BD-B1157D8D1A4E}"/>
      </w:docPartPr>
      <w:docPartBody>
        <w:p w:rsidR="00CF1CD5" w:rsidRDefault="00946747" w:rsidP="00946747">
          <w:pPr>
            <w:pStyle w:val="CF4AB77A9CD2444692C341A67FCE9EBB"/>
          </w:pPr>
          <w:r w:rsidRPr="003D4DFE">
            <w:rPr>
              <w:rStyle w:val="PlaceholderText"/>
            </w:rPr>
            <w:t>Choose an item.</w:t>
          </w:r>
        </w:p>
      </w:docPartBody>
    </w:docPart>
    <w:docPart>
      <w:docPartPr>
        <w:name w:val="3CFBFFFD87144E2989339E882914F8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3DEB18-0D60-4C6F-BCDC-BFB7BA5FA28E}"/>
      </w:docPartPr>
      <w:docPartBody>
        <w:p w:rsidR="00CF1CD5" w:rsidRDefault="00946747" w:rsidP="00946747">
          <w:pPr>
            <w:pStyle w:val="3CFBFFFD87144E2989339E882914F82A"/>
          </w:pPr>
          <w:r w:rsidRPr="003D4DFE">
            <w:rPr>
              <w:rStyle w:val="PlaceholderText"/>
            </w:rPr>
            <w:t>Choose an item.</w:t>
          </w:r>
        </w:p>
      </w:docPartBody>
    </w:docPart>
    <w:docPart>
      <w:docPartPr>
        <w:name w:val="0BF2C3FDC5B640C8AF8EA4BC4C81B4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B529AC-7734-408D-BAEE-A87036ABC70A}"/>
      </w:docPartPr>
      <w:docPartBody>
        <w:p w:rsidR="00CF1CD5" w:rsidRDefault="00946747" w:rsidP="00946747">
          <w:pPr>
            <w:pStyle w:val="0BF2C3FDC5B640C8AF8EA4BC4C81B493"/>
          </w:pPr>
          <w:r w:rsidRPr="003D4DFE">
            <w:rPr>
              <w:rStyle w:val="PlaceholderText"/>
            </w:rPr>
            <w:t>Choose an item.</w:t>
          </w:r>
        </w:p>
      </w:docPartBody>
    </w:docPart>
    <w:docPart>
      <w:docPartPr>
        <w:name w:val="5D937D7C69574929937159B89AD46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EDF21B-105B-4A3E-99DB-85424FF41A60}"/>
      </w:docPartPr>
      <w:docPartBody>
        <w:p w:rsidR="00CF1CD5" w:rsidRDefault="00946747" w:rsidP="00946747">
          <w:pPr>
            <w:pStyle w:val="5D937D7C69574929937159B89AD46F68"/>
          </w:pPr>
          <w:r w:rsidRPr="003D4DFE">
            <w:rPr>
              <w:rStyle w:val="PlaceholderText"/>
            </w:rPr>
            <w:t>Choose an item.</w:t>
          </w:r>
        </w:p>
      </w:docPartBody>
    </w:docPart>
    <w:docPart>
      <w:docPartPr>
        <w:name w:val="D915E48628B4449F92F94CDF595AFA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62FE52-B1CF-4BEA-BDF4-C4B96696D6C5}"/>
      </w:docPartPr>
      <w:docPartBody>
        <w:p w:rsidR="00CF1CD5" w:rsidRDefault="00946747" w:rsidP="00946747">
          <w:pPr>
            <w:pStyle w:val="D915E48628B4449F92F94CDF595AFABD"/>
          </w:pPr>
          <w:r w:rsidRPr="003D4DFE">
            <w:rPr>
              <w:rStyle w:val="PlaceholderText"/>
            </w:rPr>
            <w:t>Choose an item.</w:t>
          </w:r>
        </w:p>
      </w:docPartBody>
    </w:docPart>
    <w:docPart>
      <w:docPartPr>
        <w:name w:val="53F4E6E99C0440A492DA0AA1682A19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C8A680-A947-49EB-BEA3-324CAE68CAB7}"/>
      </w:docPartPr>
      <w:docPartBody>
        <w:p w:rsidR="00CF1CD5" w:rsidRDefault="00946747" w:rsidP="00946747">
          <w:pPr>
            <w:pStyle w:val="53F4E6E99C0440A492DA0AA1682A19D8"/>
          </w:pPr>
          <w:r w:rsidRPr="003D4DFE">
            <w:rPr>
              <w:rStyle w:val="PlaceholderText"/>
            </w:rPr>
            <w:t>Choose an item.</w:t>
          </w:r>
        </w:p>
      </w:docPartBody>
    </w:docPart>
    <w:docPart>
      <w:docPartPr>
        <w:name w:val="AE439DE49EB141299802F92DD9E4BD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213EB0-5D47-493A-AE8A-862181A36FA9}"/>
      </w:docPartPr>
      <w:docPartBody>
        <w:p w:rsidR="00CF1CD5" w:rsidRDefault="00946747" w:rsidP="00946747">
          <w:pPr>
            <w:pStyle w:val="AE439DE49EB141299802F92DD9E4BDCD"/>
          </w:pPr>
          <w:r w:rsidRPr="003D4DFE">
            <w:rPr>
              <w:rStyle w:val="PlaceholderText"/>
            </w:rPr>
            <w:t>Choose an item.</w:t>
          </w:r>
        </w:p>
      </w:docPartBody>
    </w:docPart>
    <w:docPart>
      <w:docPartPr>
        <w:name w:val="5FE4AA38B5954CE49D397D8AB28EE2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A4489C-2BEE-4380-AA6B-2104B3E13AED}"/>
      </w:docPartPr>
      <w:docPartBody>
        <w:p w:rsidR="00CF1CD5" w:rsidRDefault="00946747" w:rsidP="00946747">
          <w:pPr>
            <w:pStyle w:val="5FE4AA38B5954CE49D397D8AB28EE2D4"/>
          </w:pPr>
          <w:r w:rsidRPr="003D4DFE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2"/>
  </w:compat>
  <w:rsids>
    <w:rsidRoot w:val="007B256E"/>
    <w:rsid w:val="000248E8"/>
    <w:rsid w:val="0003794A"/>
    <w:rsid w:val="00061695"/>
    <w:rsid w:val="000E422B"/>
    <w:rsid w:val="00140F69"/>
    <w:rsid w:val="001557B1"/>
    <w:rsid w:val="003A7BCD"/>
    <w:rsid w:val="003E1770"/>
    <w:rsid w:val="00402674"/>
    <w:rsid w:val="004D3D2A"/>
    <w:rsid w:val="004F0296"/>
    <w:rsid w:val="004F1AA5"/>
    <w:rsid w:val="007B256E"/>
    <w:rsid w:val="0083539C"/>
    <w:rsid w:val="00867AB4"/>
    <w:rsid w:val="00946747"/>
    <w:rsid w:val="00CF1CD5"/>
    <w:rsid w:val="00D32A28"/>
    <w:rsid w:val="00D929C9"/>
    <w:rsid w:val="00E5021F"/>
    <w:rsid w:val="00E77764"/>
    <w:rsid w:val="00EF6B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32A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46747"/>
    <w:rPr>
      <w:color w:val="808080"/>
    </w:rPr>
  </w:style>
  <w:style w:type="paragraph" w:customStyle="1" w:styleId="47B8968EA4D24710AF198F4BE3436B22">
    <w:name w:val="47B8968EA4D24710AF198F4BE3436B22"/>
    <w:rsid w:val="00D32A28"/>
    <w:rPr>
      <w:rFonts w:ascii="Calibri" w:eastAsia="Calibri" w:hAnsi="Calibri" w:cs="Times New Roman"/>
      <w:lang w:eastAsia="en-US"/>
    </w:rPr>
  </w:style>
  <w:style w:type="paragraph" w:customStyle="1" w:styleId="503B4B45F98E4122870FED86C56C6988">
    <w:name w:val="503B4B45F98E4122870FED86C56C6988"/>
    <w:rsid w:val="00D32A28"/>
    <w:rPr>
      <w:rFonts w:ascii="Calibri" w:eastAsia="Calibri" w:hAnsi="Calibri" w:cs="Times New Roman"/>
      <w:lang w:eastAsia="en-US"/>
    </w:rPr>
  </w:style>
  <w:style w:type="paragraph" w:customStyle="1" w:styleId="42221B34EE74424BA77C12B7ED93EE72">
    <w:name w:val="42221B34EE74424BA77C12B7ED93EE72"/>
    <w:rsid w:val="00D32A28"/>
    <w:rPr>
      <w:rFonts w:ascii="Calibri" w:eastAsia="Calibri" w:hAnsi="Calibri" w:cs="Times New Roman"/>
      <w:lang w:eastAsia="en-US"/>
    </w:rPr>
  </w:style>
  <w:style w:type="paragraph" w:customStyle="1" w:styleId="5344232E98584E548D822C12B22AF243">
    <w:name w:val="5344232E98584E548D822C12B22AF243"/>
    <w:rsid w:val="00D32A28"/>
    <w:rPr>
      <w:rFonts w:ascii="Calibri" w:eastAsia="Calibri" w:hAnsi="Calibri" w:cs="Times New Roman"/>
      <w:lang w:eastAsia="en-US"/>
    </w:rPr>
  </w:style>
  <w:style w:type="paragraph" w:customStyle="1" w:styleId="B1FB0CA806EF4A0E813376C46C6C0981">
    <w:name w:val="B1FB0CA806EF4A0E813376C46C6C0981"/>
    <w:rsid w:val="00D32A28"/>
    <w:rPr>
      <w:rFonts w:ascii="Calibri" w:eastAsia="Calibri" w:hAnsi="Calibri" w:cs="Times New Roman"/>
      <w:lang w:eastAsia="en-US"/>
    </w:rPr>
  </w:style>
  <w:style w:type="paragraph" w:customStyle="1" w:styleId="85B6102D3B4A4D4B82D64DC68E04A304">
    <w:name w:val="85B6102D3B4A4D4B82D64DC68E04A304"/>
    <w:rsid w:val="00D32A28"/>
    <w:rPr>
      <w:rFonts w:ascii="Calibri" w:eastAsia="Calibri" w:hAnsi="Calibri" w:cs="Times New Roman"/>
      <w:lang w:eastAsia="en-US"/>
    </w:rPr>
  </w:style>
  <w:style w:type="paragraph" w:customStyle="1" w:styleId="5344232E98584E548D822C12B22AF2431">
    <w:name w:val="5344232E98584E548D822C12B22AF2431"/>
    <w:rsid w:val="00D32A28"/>
    <w:rPr>
      <w:rFonts w:ascii="Calibri" w:eastAsia="Calibri" w:hAnsi="Calibri" w:cs="Times New Roman"/>
      <w:lang w:eastAsia="en-US"/>
    </w:rPr>
  </w:style>
  <w:style w:type="paragraph" w:customStyle="1" w:styleId="B1FB0CA806EF4A0E813376C46C6C09811">
    <w:name w:val="B1FB0CA806EF4A0E813376C46C6C09811"/>
    <w:rsid w:val="00D32A28"/>
    <w:rPr>
      <w:rFonts w:ascii="Calibri" w:eastAsia="Calibri" w:hAnsi="Calibri" w:cs="Times New Roman"/>
      <w:lang w:eastAsia="en-US"/>
    </w:rPr>
  </w:style>
  <w:style w:type="paragraph" w:customStyle="1" w:styleId="85B6102D3B4A4D4B82D64DC68E04A3041">
    <w:name w:val="85B6102D3B4A4D4B82D64DC68E04A3041"/>
    <w:rsid w:val="00D32A28"/>
    <w:rPr>
      <w:rFonts w:ascii="Calibri" w:eastAsia="Calibri" w:hAnsi="Calibri" w:cs="Times New Roman"/>
      <w:lang w:eastAsia="en-US"/>
    </w:rPr>
  </w:style>
  <w:style w:type="paragraph" w:customStyle="1" w:styleId="E4972E30AD3D47BB9536371E2BAAFB34">
    <w:name w:val="E4972E30AD3D47BB9536371E2BAAFB34"/>
    <w:rsid w:val="00D32A28"/>
    <w:rPr>
      <w:rFonts w:ascii="Calibri" w:eastAsia="Calibri" w:hAnsi="Calibri" w:cs="Times New Roman"/>
      <w:lang w:eastAsia="en-US"/>
    </w:rPr>
  </w:style>
  <w:style w:type="paragraph" w:customStyle="1" w:styleId="E4972E30AD3D47BB9536371E2BAAFB341">
    <w:name w:val="E4972E30AD3D47BB9536371E2BAAFB341"/>
    <w:rsid w:val="00D32A28"/>
    <w:rPr>
      <w:rFonts w:ascii="Calibri" w:eastAsia="Calibri" w:hAnsi="Calibri" w:cs="Times New Roman"/>
      <w:lang w:eastAsia="en-US"/>
    </w:rPr>
  </w:style>
  <w:style w:type="paragraph" w:customStyle="1" w:styleId="E4972E30AD3D47BB9536371E2BAAFB342">
    <w:name w:val="E4972E30AD3D47BB9536371E2BAAFB342"/>
    <w:rsid w:val="00D32A28"/>
    <w:rPr>
      <w:rFonts w:ascii="Calibri" w:eastAsia="Calibri" w:hAnsi="Calibri" w:cs="Times New Roman"/>
      <w:lang w:eastAsia="en-US"/>
    </w:rPr>
  </w:style>
  <w:style w:type="paragraph" w:customStyle="1" w:styleId="9B603708193A41B4863D47575A669FB6">
    <w:name w:val="9B603708193A41B4863D47575A669FB6"/>
    <w:rsid w:val="00D32A28"/>
    <w:rPr>
      <w:rFonts w:ascii="Calibri" w:eastAsia="Calibri" w:hAnsi="Calibri" w:cs="Times New Roman"/>
      <w:lang w:eastAsia="en-US"/>
    </w:rPr>
  </w:style>
  <w:style w:type="paragraph" w:customStyle="1" w:styleId="E4972E30AD3D47BB9536371E2BAAFB343">
    <w:name w:val="E4972E30AD3D47BB9536371E2BAAFB343"/>
    <w:rsid w:val="00D32A28"/>
    <w:rPr>
      <w:rFonts w:ascii="Calibri" w:eastAsia="Calibri" w:hAnsi="Calibri" w:cs="Times New Roman"/>
      <w:lang w:eastAsia="en-US"/>
    </w:rPr>
  </w:style>
  <w:style w:type="paragraph" w:customStyle="1" w:styleId="4672D71472134E34B27A8DF7126D841B">
    <w:name w:val="4672D71472134E34B27A8DF7126D841B"/>
    <w:rsid w:val="00D32A28"/>
    <w:rPr>
      <w:rFonts w:ascii="Calibri" w:eastAsia="Calibri" w:hAnsi="Calibri" w:cs="Times New Roman"/>
      <w:lang w:eastAsia="en-US"/>
    </w:rPr>
  </w:style>
  <w:style w:type="paragraph" w:customStyle="1" w:styleId="4672D71472134E34B27A8DF7126D841B1">
    <w:name w:val="4672D71472134E34B27A8DF7126D841B1"/>
    <w:rsid w:val="00D32A28"/>
    <w:rPr>
      <w:rFonts w:ascii="Calibri" w:eastAsia="Calibri" w:hAnsi="Calibri" w:cs="Times New Roman"/>
      <w:lang w:eastAsia="en-US"/>
    </w:rPr>
  </w:style>
  <w:style w:type="paragraph" w:customStyle="1" w:styleId="9B603708193A41B4863D47575A669FB61">
    <w:name w:val="9B603708193A41B4863D47575A669FB61"/>
    <w:rsid w:val="00D32A28"/>
    <w:rPr>
      <w:rFonts w:ascii="Calibri" w:eastAsia="Calibri" w:hAnsi="Calibri" w:cs="Times New Roman"/>
      <w:lang w:eastAsia="en-US"/>
    </w:rPr>
  </w:style>
  <w:style w:type="paragraph" w:customStyle="1" w:styleId="E4972E30AD3D47BB9536371E2BAAFB344">
    <w:name w:val="E4972E30AD3D47BB9536371E2BAAFB344"/>
    <w:rsid w:val="00D32A28"/>
    <w:rPr>
      <w:rFonts w:ascii="Calibri" w:eastAsia="Calibri" w:hAnsi="Calibri" w:cs="Times New Roman"/>
      <w:lang w:eastAsia="en-US"/>
    </w:rPr>
  </w:style>
  <w:style w:type="paragraph" w:customStyle="1" w:styleId="2099CAC44C944B9DA72FC1E20C5F12EF">
    <w:name w:val="2099CAC44C944B9DA72FC1E20C5F12EF"/>
    <w:rsid w:val="00D32A28"/>
  </w:style>
  <w:style w:type="paragraph" w:customStyle="1" w:styleId="2099CAC44C944B9DA72FC1E20C5F12EF1">
    <w:name w:val="2099CAC44C944B9DA72FC1E20C5F12EF1"/>
    <w:rsid w:val="00D32A28"/>
    <w:rPr>
      <w:rFonts w:ascii="Calibri" w:eastAsia="Calibri" w:hAnsi="Calibri" w:cs="Times New Roman"/>
      <w:lang w:eastAsia="en-US"/>
    </w:rPr>
  </w:style>
  <w:style w:type="paragraph" w:customStyle="1" w:styleId="4672D71472134E34B27A8DF7126D841B2">
    <w:name w:val="4672D71472134E34B27A8DF7126D841B2"/>
    <w:rsid w:val="00D32A28"/>
    <w:rPr>
      <w:rFonts w:ascii="Calibri" w:eastAsia="Calibri" w:hAnsi="Calibri" w:cs="Times New Roman"/>
      <w:lang w:eastAsia="en-US"/>
    </w:rPr>
  </w:style>
  <w:style w:type="paragraph" w:customStyle="1" w:styleId="9B603708193A41B4863D47575A669FB62">
    <w:name w:val="9B603708193A41B4863D47575A669FB62"/>
    <w:rsid w:val="00D32A28"/>
    <w:rPr>
      <w:rFonts w:ascii="Calibri" w:eastAsia="Calibri" w:hAnsi="Calibri" w:cs="Times New Roman"/>
      <w:lang w:eastAsia="en-US"/>
    </w:rPr>
  </w:style>
  <w:style w:type="paragraph" w:customStyle="1" w:styleId="E4972E30AD3D47BB9536371E2BAAFB345">
    <w:name w:val="E4972E30AD3D47BB9536371E2BAAFB345"/>
    <w:rsid w:val="00D32A28"/>
    <w:rPr>
      <w:rFonts w:ascii="Calibri" w:eastAsia="Calibri" w:hAnsi="Calibri" w:cs="Times New Roman"/>
      <w:lang w:eastAsia="en-US"/>
    </w:rPr>
  </w:style>
  <w:style w:type="paragraph" w:customStyle="1" w:styleId="22AF5FF46DD74550BABFDD3AB20B9B00">
    <w:name w:val="22AF5FF46DD74550BABFDD3AB20B9B00"/>
    <w:rsid w:val="00D32A28"/>
  </w:style>
  <w:style w:type="paragraph" w:customStyle="1" w:styleId="D052D46E6E504A38B5DB7B9E0530A741">
    <w:name w:val="D052D46E6E504A38B5DB7B9E0530A741"/>
    <w:rsid w:val="00D32A28"/>
  </w:style>
  <w:style w:type="paragraph" w:customStyle="1" w:styleId="8BA8684D83CF4C00835ECAECC85025AE">
    <w:name w:val="8BA8684D83CF4C00835ECAECC85025AE"/>
    <w:rsid w:val="00D32A28"/>
  </w:style>
  <w:style w:type="paragraph" w:customStyle="1" w:styleId="34174D921DD24F209E812FFCB6A9B059">
    <w:name w:val="34174D921DD24F209E812FFCB6A9B059"/>
    <w:rsid w:val="00D32A28"/>
  </w:style>
  <w:style w:type="paragraph" w:customStyle="1" w:styleId="1C1F39D11B2947BC93678CE826E73340">
    <w:name w:val="1C1F39D11B2947BC93678CE826E73340"/>
    <w:rsid w:val="00D32A28"/>
  </w:style>
  <w:style w:type="paragraph" w:customStyle="1" w:styleId="F5E4B4BD31C543129D01C2D7CF4AEBA9">
    <w:name w:val="F5E4B4BD31C543129D01C2D7CF4AEBA9"/>
    <w:rsid w:val="00D32A28"/>
  </w:style>
  <w:style w:type="paragraph" w:customStyle="1" w:styleId="134A723BD4A74EC1864112C37ECE877E">
    <w:name w:val="134A723BD4A74EC1864112C37ECE877E"/>
    <w:rsid w:val="00D32A28"/>
  </w:style>
  <w:style w:type="paragraph" w:customStyle="1" w:styleId="C791284BD3AA4578BD4CBE687172D6AF">
    <w:name w:val="C791284BD3AA4578BD4CBE687172D6AF"/>
    <w:rsid w:val="00D32A28"/>
  </w:style>
  <w:style w:type="paragraph" w:customStyle="1" w:styleId="D2EABC0BF19A445A9D20C5EF6E674A0B">
    <w:name w:val="D2EABC0BF19A445A9D20C5EF6E674A0B"/>
    <w:rsid w:val="00D32A28"/>
  </w:style>
  <w:style w:type="paragraph" w:customStyle="1" w:styleId="D2EABC0BF19A445A9D20C5EF6E674A0B1">
    <w:name w:val="D2EABC0BF19A445A9D20C5EF6E674A0B1"/>
    <w:rsid w:val="00D32A28"/>
    <w:rPr>
      <w:rFonts w:ascii="Calibri" w:eastAsia="Calibri" w:hAnsi="Calibri" w:cs="Times New Roman"/>
      <w:lang w:eastAsia="en-US"/>
    </w:rPr>
  </w:style>
  <w:style w:type="paragraph" w:customStyle="1" w:styleId="C791284BD3AA4578BD4CBE687172D6AF1">
    <w:name w:val="C791284BD3AA4578BD4CBE687172D6AF1"/>
    <w:rsid w:val="00D32A28"/>
    <w:rPr>
      <w:rFonts w:ascii="Calibri" w:eastAsia="Calibri" w:hAnsi="Calibri" w:cs="Times New Roman"/>
      <w:lang w:eastAsia="en-US"/>
    </w:rPr>
  </w:style>
  <w:style w:type="paragraph" w:customStyle="1" w:styleId="134A723BD4A74EC1864112C37ECE877E1">
    <w:name w:val="134A723BD4A74EC1864112C37ECE877E1"/>
    <w:rsid w:val="00D32A28"/>
    <w:rPr>
      <w:rFonts w:ascii="Calibri" w:eastAsia="Calibri" w:hAnsi="Calibri" w:cs="Times New Roman"/>
      <w:lang w:eastAsia="en-US"/>
    </w:rPr>
  </w:style>
  <w:style w:type="paragraph" w:customStyle="1" w:styleId="F5E4B4BD31C543129D01C2D7CF4AEBA91">
    <w:name w:val="F5E4B4BD31C543129D01C2D7CF4AEBA91"/>
    <w:rsid w:val="00D32A28"/>
    <w:rPr>
      <w:rFonts w:ascii="Calibri" w:eastAsia="Calibri" w:hAnsi="Calibri" w:cs="Times New Roman"/>
      <w:lang w:eastAsia="en-US"/>
    </w:rPr>
  </w:style>
  <w:style w:type="paragraph" w:customStyle="1" w:styleId="1C1F39D11B2947BC93678CE826E733401">
    <w:name w:val="1C1F39D11B2947BC93678CE826E733401"/>
    <w:rsid w:val="00D32A28"/>
    <w:rPr>
      <w:rFonts w:ascii="Calibri" w:eastAsia="Calibri" w:hAnsi="Calibri" w:cs="Times New Roman"/>
      <w:lang w:eastAsia="en-US"/>
    </w:rPr>
  </w:style>
  <w:style w:type="paragraph" w:customStyle="1" w:styleId="34174D921DD24F209E812FFCB6A9B0591">
    <w:name w:val="34174D921DD24F209E812FFCB6A9B0591"/>
    <w:rsid w:val="00D32A28"/>
    <w:rPr>
      <w:rFonts w:ascii="Calibri" w:eastAsia="Calibri" w:hAnsi="Calibri" w:cs="Times New Roman"/>
      <w:lang w:eastAsia="en-US"/>
    </w:rPr>
  </w:style>
  <w:style w:type="paragraph" w:customStyle="1" w:styleId="8BA8684D83CF4C00835ECAECC85025AE1">
    <w:name w:val="8BA8684D83CF4C00835ECAECC85025AE1"/>
    <w:rsid w:val="00D32A28"/>
    <w:rPr>
      <w:rFonts w:ascii="Calibri" w:eastAsia="Calibri" w:hAnsi="Calibri" w:cs="Times New Roman"/>
      <w:lang w:eastAsia="en-US"/>
    </w:rPr>
  </w:style>
  <w:style w:type="paragraph" w:customStyle="1" w:styleId="D052D46E6E504A38B5DB7B9E0530A7411">
    <w:name w:val="D052D46E6E504A38B5DB7B9E0530A7411"/>
    <w:rsid w:val="00D32A28"/>
    <w:rPr>
      <w:rFonts w:ascii="Calibri" w:eastAsia="Calibri" w:hAnsi="Calibri" w:cs="Times New Roman"/>
      <w:lang w:eastAsia="en-US"/>
    </w:rPr>
  </w:style>
  <w:style w:type="paragraph" w:customStyle="1" w:styleId="22AF5FF46DD74550BABFDD3AB20B9B001">
    <w:name w:val="22AF5FF46DD74550BABFDD3AB20B9B001"/>
    <w:rsid w:val="00D32A28"/>
    <w:rPr>
      <w:rFonts w:ascii="Calibri" w:eastAsia="Calibri" w:hAnsi="Calibri" w:cs="Times New Roman"/>
      <w:lang w:eastAsia="en-US"/>
    </w:rPr>
  </w:style>
  <w:style w:type="paragraph" w:customStyle="1" w:styleId="2099CAC44C944B9DA72FC1E20C5F12EF2">
    <w:name w:val="2099CAC44C944B9DA72FC1E20C5F12EF2"/>
    <w:rsid w:val="00D32A28"/>
    <w:rPr>
      <w:rFonts w:ascii="Calibri" w:eastAsia="Calibri" w:hAnsi="Calibri" w:cs="Times New Roman"/>
      <w:lang w:eastAsia="en-US"/>
    </w:rPr>
  </w:style>
  <w:style w:type="paragraph" w:customStyle="1" w:styleId="4672D71472134E34B27A8DF7126D841B3">
    <w:name w:val="4672D71472134E34B27A8DF7126D841B3"/>
    <w:rsid w:val="00D32A28"/>
    <w:rPr>
      <w:rFonts w:ascii="Calibri" w:eastAsia="Calibri" w:hAnsi="Calibri" w:cs="Times New Roman"/>
      <w:lang w:eastAsia="en-US"/>
    </w:rPr>
  </w:style>
  <w:style w:type="paragraph" w:customStyle="1" w:styleId="9B603708193A41B4863D47575A669FB63">
    <w:name w:val="9B603708193A41B4863D47575A669FB63"/>
    <w:rsid w:val="00D32A28"/>
    <w:rPr>
      <w:rFonts w:ascii="Calibri" w:eastAsia="Calibri" w:hAnsi="Calibri" w:cs="Times New Roman"/>
      <w:lang w:eastAsia="en-US"/>
    </w:rPr>
  </w:style>
  <w:style w:type="paragraph" w:customStyle="1" w:styleId="E4972E30AD3D47BB9536371E2BAAFB346">
    <w:name w:val="E4972E30AD3D47BB9536371E2BAAFB346"/>
    <w:rsid w:val="00D32A28"/>
    <w:rPr>
      <w:rFonts w:ascii="Calibri" w:eastAsia="Calibri" w:hAnsi="Calibri" w:cs="Times New Roman"/>
      <w:lang w:eastAsia="en-US"/>
    </w:rPr>
  </w:style>
  <w:style w:type="paragraph" w:customStyle="1" w:styleId="D2EABC0BF19A445A9D20C5EF6E674A0B2">
    <w:name w:val="D2EABC0BF19A445A9D20C5EF6E674A0B2"/>
    <w:rsid w:val="00D32A28"/>
    <w:rPr>
      <w:rFonts w:ascii="Calibri" w:eastAsia="Calibri" w:hAnsi="Calibri" w:cs="Times New Roman"/>
      <w:lang w:eastAsia="en-US"/>
    </w:rPr>
  </w:style>
  <w:style w:type="paragraph" w:customStyle="1" w:styleId="C791284BD3AA4578BD4CBE687172D6AF2">
    <w:name w:val="C791284BD3AA4578BD4CBE687172D6AF2"/>
    <w:rsid w:val="00D32A28"/>
    <w:rPr>
      <w:rFonts w:ascii="Calibri" w:eastAsia="Calibri" w:hAnsi="Calibri" w:cs="Times New Roman"/>
      <w:lang w:eastAsia="en-US"/>
    </w:rPr>
  </w:style>
  <w:style w:type="paragraph" w:customStyle="1" w:styleId="134A723BD4A74EC1864112C37ECE877E2">
    <w:name w:val="134A723BD4A74EC1864112C37ECE877E2"/>
    <w:rsid w:val="00D32A28"/>
    <w:rPr>
      <w:rFonts w:ascii="Calibri" w:eastAsia="Calibri" w:hAnsi="Calibri" w:cs="Times New Roman"/>
      <w:lang w:eastAsia="en-US"/>
    </w:rPr>
  </w:style>
  <w:style w:type="paragraph" w:customStyle="1" w:styleId="F5E4B4BD31C543129D01C2D7CF4AEBA92">
    <w:name w:val="F5E4B4BD31C543129D01C2D7CF4AEBA92"/>
    <w:rsid w:val="00D32A28"/>
    <w:rPr>
      <w:rFonts w:ascii="Calibri" w:eastAsia="Calibri" w:hAnsi="Calibri" w:cs="Times New Roman"/>
      <w:lang w:eastAsia="en-US"/>
    </w:rPr>
  </w:style>
  <w:style w:type="paragraph" w:customStyle="1" w:styleId="1C1F39D11B2947BC93678CE826E733402">
    <w:name w:val="1C1F39D11B2947BC93678CE826E733402"/>
    <w:rsid w:val="00D32A28"/>
    <w:rPr>
      <w:rFonts w:ascii="Calibri" w:eastAsia="Calibri" w:hAnsi="Calibri" w:cs="Times New Roman"/>
      <w:lang w:eastAsia="en-US"/>
    </w:rPr>
  </w:style>
  <w:style w:type="paragraph" w:customStyle="1" w:styleId="34174D921DD24F209E812FFCB6A9B0592">
    <w:name w:val="34174D921DD24F209E812FFCB6A9B0592"/>
    <w:rsid w:val="00D32A28"/>
    <w:rPr>
      <w:rFonts w:ascii="Calibri" w:eastAsia="Calibri" w:hAnsi="Calibri" w:cs="Times New Roman"/>
      <w:lang w:eastAsia="en-US"/>
    </w:rPr>
  </w:style>
  <w:style w:type="paragraph" w:customStyle="1" w:styleId="8BA8684D83CF4C00835ECAECC85025AE2">
    <w:name w:val="8BA8684D83CF4C00835ECAECC85025AE2"/>
    <w:rsid w:val="00D32A28"/>
    <w:rPr>
      <w:rFonts w:ascii="Calibri" w:eastAsia="Calibri" w:hAnsi="Calibri" w:cs="Times New Roman"/>
      <w:lang w:eastAsia="en-US"/>
    </w:rPr>
  </w:style>
  <w:style w:type="paragraph" w:customStyle="1" w:styleId="D052D46E6E504A38B5DB7B9E0530A7412">
    <w:name w:val="D052D46E6E504A38B5DB7B9E0530A7412"/>
    <w:rsid w:val="00D32A28"/>
    <w:rPr>
      <w:rFonts w:ascii="Calibri" w:eastAsia="Calibri" w:hAnsi="Calibri" w:cs="Times New Roman"/>
      <w:lang w:eastAsia="en-US"/>
    </w:rPr>
  </w:style>
  <w:style w:type="paragraph" w:customStyle="1" w:styleId="22AF5FF46DD74550BABFDD3AB20B9B002">
    <w:name w:val="22AF5FF46DD74550BABFDD3AB20B9B002"/>
    <w:rsid w:val="00D32A28"/>
    <w:rPr>
      <w:rFonts w:ascii="Calibri" w:eastAsia="Calibri" w:hAnsi="Calibri" w:cs="Times New Roman"/>
      <w:lang w:eastAsia="en-US"/>
    </w:rPr>
  </w:style>
  <w:style w:type="paragraph" w:customStyle="1" w:styleId="2099CAC44C944B9DA72FC1E20C5F12EF3">
    <w:name w:val="2099CAC44C944B9DA72FC1E20C5F12EF3"/>
    <w:rsid w:val="00D32A28"/>
    <w:rPr>
      <w:rFonts w:ascii="Calibri" w:eastAsia="Calibri" w:hAnsi="Calibri" w:cs="Times New Roman"/>
      <w:lang w:eastAsia="en-US"/>
    </w:rPr>
  </w:style>
  <w:style w:type="paragraph" w:customStyle="1" w:styleId="4672D71472134E34B27A8DF7126D841B4">
    <w:name w:val="4672D71472134E34B27A8DF7126D841B4"/>
    <w:rsid w:val="00D32A28"/>
    <w:rPr>
      <w:rFonts w:ascii="Calibri" w:eastAsia="Calibri" w:hAnsi="Calibri" w:cs="Times New Roman"/>
      <w:lang w:eastAsia="en-US"/>
    </w:rPr>
  </w:style>
  <w:style w:type="paragraph" w:customStyle="1" w:styleId="9B603708193A41B4863D47575A669FB64">
    <w:name w:val="9B603708193A41B4863D47575A669FB64"/>
    <w:rsid w:val="00D32A28"/>
    <w:rPr>
      <w:rFonts w:ascii="Calibri" w:eastAsia="Calibri" w:hAnsi="Calibri" w:cs="Times New Roman"/>
      <w:lang w:eastAsia="en-US"/>
    </w:rPr>
  </w:style>
  <w:style w:type="paragraph" w:customStyle="1" w:styleId="E4972E30AD3D47BB9536371E2BAAFB347">
    <w:name w:val="E4972E30AD3D47BB9536371E2BAAFB347"/>
    <w:rsid w:val="00D32A28"/>
    <w:rPr>
      <w:rFonts w:ascii="Calibri" w:eastAsia="Calibri" w:hAnsi="Calibri" w:cs="Times New Roman"/>
      <w:lang w:eastAsia="en-US"/>
    </w:rPr>
  </w:style>
  <w:style w:type="paragraph" w:customStyle="1" w:styleId="D2EABC0BF19A445A9D20C5EF6E674A0B3">
    <w:name w:val="D2EABC0BF19A445A9D20C5EF6E674A0B3"/>
    <w:rsid w:val="00D32A28"/>
    <w:rPr>
      <w:rFonts w:ascii="Calibri" w:eastAsia="Calibri" w:hAnsi="Calibri" w:cs="Times New Roman"/>
      <w:lang w:eastAsia="en-US"/>
    </w:rPr>
  </w:style>
  <w:style w:type="paragraph" w:customStyle="1" w:styleId="C791284BD3AA4578BD4CBE687172D6AF3">
    <w:name w:val="C791284BD3AA4578BD4CBE687172D6AF3"/>
    <w:rsid w:val="00D32A28"/>
    <w:rPr>
      <w:rFonts w:ascii="Calibri" w:eastAsia="Calibri" w:hAnsi="Calibri" w:cs="Times New Roman"/>
      <w:lang w:eastAsia="en-US"/>
    </w:rPr>
  </w:style>
  <w:style w:type="paragraph" w:customStyle="1" w:styleId="134A723BD4A74EC1864112C37ECE877E3">
    <w:name w:val="134A723BD4A74EC1864112C37ECE877E3"/>
    <w:rsid w:val="00D32A28"/>
    <w:rPr>
      <w:rFonts w:ascii="Calibri" w:eastAsia="Calibri" w:hAnsi="Calibri" w:cs="Times New Roman"/>
      <w:lang w:eastAsia="en-US"/>
    </w:rPr>
  </w:style>
  <w:style w:type="paragraph" w:customStyle="1" w:styleId="F5E4B4BD31C543129D01C2D7CF4AEBA93">
    <w:name w:val="F5E4B4BD31C543129D01C2D7CF4AEBA93"/>
    <w:rsid w:val="00D32A28"/>
    <w:rPr>
      <w:rFonts w:ascii="Calibri" w:eastAsia="Calibri" w:hAnsi="Calibri" w:cs="Times New Roman"/>
      <w:lang w:eastAsia="en-US"/>
    </w:rPr>
  </w:style>
  <w:style w:type="paragraph" w:customStyle="1" w:styleId="1C1F39D11B2947BC93678CE826E733403">
    <w:name w:val="1C1F39D11B2947BC93678CE826E733403"/>
    <w:rsid w:val="00D32A28"/>
    <w:rPr>
      <w:rFonts w:ascii="Calibri" w:eastAsia="Calibri" w:hAnsi="Calibri" w:cs="Times New Roman"/>
      <w:lang w:eastAsia="en-US"/>
    </w:rPr>
  </w:style>
  <w:style w:type="paragraph" w:customStyle="1" w:styleId="34174D921DD24F209E812FFCB6A9B0593">
    <w:name w:val="34174D921DD24F209E812FFCB6A9B0593"/>
    <w:rsid w:val="00D32A28"/>
    <w:rPr>
      <w:rFonts w:ascii="Calibri" w:eastAsia="Calibri" w:hAnsi="Calibri" w:cs="Times New Roman"/>
      <w:lang w:eastAsia="en-US"/>
    </w:rPr>
  </w:style>
  <w:style w:type="paragraph" w:customStyle="1" w:styleId="8BA8684D83CF4C00835ECAECC85025AE3">
    <w:name w:val="8BA8684D83CF4C00835ECAECC85025AE3"/>
    <w:rsid w:val="00D32A28"/>
    <w:rPr>
      <w:rFonts w:ascii="Calibri" w:eastAsia="Calibri" w:hAnsi="Calibri" w:cs="Times New Roman"/>
      <w:lang w:eastAsia="en-US"/>
    </w:rPr>
  </w:style>
  <w:style w:type="paragraph" w:customStyle="1" w:styleId="D052D46E6E504A38B5DB7B9E0530A7413">
    <w:name w:val="D052D46E6E504A38B5DB7B9E0530A7413"/>
    <w:rsid w:val="00D32A28"/>
    <w:rPr>
      <w:rFonts w:ascii="Calibri" w:eastAsia="Calibri" w:hAnsi="Calibri" w:cs="Times New Roman"/>
      <w:lang w:eastAsia="en-US"/>
    </w:rPr>
  </w:style>
  <w:style w:type="paragraph" w:customStyle="1" w:styleId="22AF5FF46DD74550BABFDD3AB20B9B003">
    <w:name w:val="22AF5FF46DD74550BABFDD3AB20B9B003"/>
    <w:rsid w:val="00D32A28"/>
    <w:rPr>
      <w:rFonts w:ascii="Calibri" w:eastAsia="Calibri" w:hAnsi="Calibri" w:cs="Times New Roman"/>
      <w:lang w:eastAsia="en-US"/>
    </w:rPr>
  </w:style>
  <w:style w:type="paragraph" w:customStyle="1" w:styleId="2099CAC44C944B9DA72FC1E20C5F12EF4">
    <w:name w:val="2099CAC44C944B9DA72FC1E20C5F12EF4"/>
    <w:rsid w:val="00D32A28"/>
    <w:rPr>
      <w:rFonts w:ascii="Calibri" w:eastAsia="Calibri" w:hAnsi="Calibri" w:cs="Times New Roman"/>
      <w:lang w:eastAsia="en-US"/>
    </w:rPr>
  </w:style>
  <w:style w:type="paragraph" w:customStyle="1" w:styleId="4672D71472134E34B27A8DF7126D841B5">
    <w:name w:val="4672D71472134E34B27A8DF7126D841B5"/>
    <w:rsid w:val="00D32A28"/>
    <w:rPr>
      <w:rFonts w:ascii="Calibri" w:eastAsia="Calibri" w:hAnsi="Calibri" w:cs="Times New Roman"/>
      <w:lang w:eastAsia="en-US"/>
    </w:rPr>
  </w:style>
  <w:style w:type="paragraph" w:customStyle="1" w:styleId="9B603708193A41B4863D47575A669FB65">
    <w:name w:val="9B603708193A41B4863D47575A669FB65"/>
    <w:rsid w:val="00D32A28"/>
    <w:rPr>
      <w:rFonts w:ascii="Calibri" w:eastAsia="Calibri" w:hAnsi="Calibri" w:cs="Times New Roman"/>
      <w:lang w:eastAsia="en-US"/>
    </w:rPr>
  </w:style>
  <w:style w:type="paragraph" w:customStyle="1" w:styleId="E4972E30AD3D47BB9536371E2BAAFB348">
    <w:name w:val="E4972E30AD3D47BB9536371E2BAAFB348"/>
    <w:rsid w:val="00D32A28"/>
    <w:rPr>
      <w:rFonts w:ascii="Calibri" w:eastAsia="Calibri" w:hAnsi="Calibri" w:cs="Times New Roman"/>
      <w:lang w:eastAsia="en-US"/>
    </w:rPr>
  </w:style>
  <w:style w:type="paragraph" w:customStyle="1" w:styleId="D2EABC0BF19A445A9D20C5EF6E674A0B4">
    <w:name w:val="D2EABC0BF19A445A9D20C5EF6E674A0B4"/>
    <w:rsid w:val="00D32A28"/>
    <w:rPr>
      <w:rFonts w:ascii="Calibri" w:eastAsia="Calibri" w:hAnsi="Calibri" w:cs="Times New Roman"/>
      <w:lang w:eastAsia="en-US"/>
    </w:rPr>
  </w:style>
  <w:style w:type="paragraph" w:customStyle="1" w:styleId="C791284BD3AA4578BD4CBE687172D6AF4">
    <w:name w:val="C791284BD3AA4578BD4CBE687172D6AF4"/>
    <w:rsid w:val="00D32A28"/>
    <w:rPr>
      <w:rFonts w:ascii="Calibri" w:eastAsia="Calibri" w:hAnsi="Calibri" w:cs="Times New Roman"/>
      <w:lang w:eastAsia="en-US"/>
    </w:rPr>
  </w:style>
  <w:style w:type="paragraph" w:customStyle="1" w:styleId="134A723BD4A74EC1864112C37ECE877E4">
    <w:name w:val="134A723BD4A74EC1864112C37ECE877E4"/>
    <w:rsid w:val="00D32A28"/>
    <w:rPr>
      <w:rFonts w:ascii="Calibri" w:eastAsia="Calibri" w:hAnsi="Calibri" w:cs="Times New Roman"/>
      <w:lang w:eastAsia="en-US"/>
    </w:rPr>
  </w:style>
  <w:style w:type="paragraph" w:customStyle="1" w:styleId="F5E4B4BD31C543129D01C2D7CF4AEBA94">
    <w:name w:val="F5E4B4BD31C543129D01C2D7CF4AEBA94"/>
    <w:rsid w:val="00D32A28"/>
    <w:rPr>
      <w:rFonts w:ascii="Calibri" w:eastAsia="Calibri" w:hAnsi="Calibri" w:cs="Times New Roman"/>
      <w:lang w:eastAsia="en-US"/>
    </w:rPr>
  </w:style>
  <w:style w:type="paragraph" w:customStyle="1" w:styleId="1C1F39D11B2947BC93678CE826E733404">
    <w:name w:val="1C1F39D11B2947BC93678CE826E733404"/>
    <w:rsid w:val="00D32A28"/>
    <w:rPr>
      <w:rFonts w:ascii="Calibri" w:eastAsia="Calibri" w:hAnsi="Calibri" w:cs="Times New Roman"/>
      <w:lang w:eastAsia="en-US"/>
    </w:rPr>
  </w:style>
  <w:style w:type="paragraph" w:customStyle="1" w:styleId="34174D921DD24F209E812FFCB6A9B0594">
    <w:name w:val="34174D921DD24F209E812FFCB6A9B0594"/>
    <w:rsid w:val="00D32A28"/>
    <w:rPr>
      <w:rFonts w:ascii="Calibri" w:eastAsia="Calibri" w:hAnsi="Calibri" w:cs="Times New Roman"/>
      <w:lang w:eastAsia="en-US"/>
    </w:rPr>
  </w:style>
  <w:style w:type="paragraph" w:customStyle="1" w:styleId="8BA8684D83CF4C00835ECAECC85025AE4">
    <w:name w:val="8BA8684D83CF4C00835ECAECC85025AE4"/>
    <w:rsid w:val="00D32A28"/>
    <w:rPr>
      <w:rFonts w:ascii="Calibri" w:eastAsia="Calibri" w:hAnsi="Calibri" w:cs="Times New Roman"/>
      <w:lang w:eastAsia="en-US"/>
    </w:rPr>
  </w:style>
  <w:style w:type="paragraph" w:customStyle="1" w:styleId="D052D46E6E504A38B5DB7B9E0530A7414">
    <w:name w:val="D052D46E6E504A38B5DB7B9E0530A7414"/>
    <w:rsid w:val="00D32A28"/>
    <w:rPr>
      <w:rFonts w:ascii="Calibri" w:eastAsia="Calibri" w:hAnsi="Calibri" w:cs="Times New Roman"/>
      <w:lang w:eastAsia="en-US"/>
    </w:rPr>
  </w:style>
  <w:style w:type="paragraph" w:customStyle="1" w:styleId="22AF5FF46DD74550BABFDD3AB20B9B004">
    <w:name w:val="22AF5FF46DD74550BABFDD3AB20B9B004"/>
    <w:rsid w:val="00D32A28"/>
    <w:rPr>
      <w:rFonts w:ascii="Calibri" w:eastAsia="Calibri" w:hAnsi="Calibri" w:cs="Times New Roman"/>
      <w:lang w:eastAsia="en-US"/>
    </w:rPr>
  </w:style>
  <w:style w:type="paragraph" w:customStyle="1" w:styleId="2099CAC44C944B9DA72FC1E20C5F12EF5">
    <w:name w:val="2099CAC44C944B9DA72FC1E20C5F12EF5"/>
    <w:rsid w:val="00D32A28"/>
    <w:rPr>
      <w:rFonts w:ascii="Calibri" w:eastAsia="Calibri" w:hAnsi="Calibri" w:cs="Times New Roman"/>
      <w:lang w:eastAsia="en-US"/>
    </w:rPr>
  </w:style>
  <w:style w:type="paragraph" w:customStyle="1" w:styleId="4672D71472134E34B27A8DF7126D841B6">
    <w:name w:val="4672D71472134E34B27A8DF7126D841B6"/>
    <w:rsid w:val="00D32A28"/>
    <w:rPr>
      <w:rFonts w:ascii="Calibri" w:eastAsia="Calibri" w:hAnsi="Calibri" w:cs="Times New Roman"/>
      <w:lang w:eastAsia="en-US"/>
    </w:rPr>
  </w:style>
  <w:style w:type="paragraph" w:customStyle="1" w:styleId="9B603708193A41B4863D47575A669FB66">
    <w:name w:val="9B603708193A41B4863D47575A669FB66"/>
    <w:rsid w:val="00D32A28"/>
    <w:rPr>
      <w:rFonts w:ascii="Calibri" w:eastAsia="Calibri" w:hAnsi="Calibri" w:cs="Times New Roman"/>
      <w:lang w:eastAsia="en-US"/>
    </w:rPr>
  </w:style>
  <w:style w:type="paragraph" w:customStyle="1" w:styleId="E4972E30AD3D47BB9536371E2BAAFB349">
    <w:name w:val="E4972E30AD3D47BB9536371E2BAAFB349"/>
    <w:rsid w:val="00D32A28"/>
    <w:rPr>
      <w:rFonts w:ascii="Calibri" w:eastAsia="Calibri" w:hAnsi="Calibri" w:cs="Times New Roman"/>
      <w:lang w:eastAsia="en-US"/>
    </w:rPr>
  </w:style>
  <w:style w:type="paragraph" w:customStyle="1" w:styleId="F0AAA5F4C22F4E118468CBF2DB97C5A5">
    <w:name w:val="F0AAA5F4C22F4E118468CBF2DB97C5A5"/>
    <w:rsid w:val="00D32A28"/>
    <w:rPr>
      <w:rFonts w:ascii="Calibri" w:eastAsia="Calibri" w:hAnsi="Calibri" w:cs="Times New Roman"/>
      <w:lang w:eastAsia="en-US"/>
    </w:rPr>
  </w:style>
  <w:style w:type="paragraph" w:customStyle="1" w:styleId="C463CE4AFA2E46928FEB9FDEAC106A5F">
    <w:name w:val="C463CE4AFA2E46928FEB9FDEAC106A5F"/>
    <w:rsid w:val="00D32A28"/>
    <w:rPr>
      <w:rFonts w:ascii="Calibri" w:eastAsia="Calibri" w:hAnsi="Calibri" w:cs="Times New Roman"/>
      <w:lang w:eastAsia="en-US"/>
    </w:rPr>
  </w:style>
  <w:style w:type="paragraph" w:customStyle="1" w:styleId="8A4C443A50DE4C8E95D9D155C04D610F">
    <w:name w:val="8A4C443A50DE4C8E95D9D155C04D610F"/>
    <w:rsid w:val="00D32A28"/>
    <w:rPr>
      <w:rFonts w:ascii="Calibri" w:eastAsia="Calibri" w:hAnsi="Calibri" w:cs="Times New Roman"/>
      <w:lang w:eastAsia="en-US"/>
    </w:rPr>
  </w:style>
  <w:style w:type="paragraph" w:customStyle="1" w:styleId="D2EABC0BF19A445A9D20C5EF6E674A0B5">
    <w:name w:val="D2EABC0BF19A445A9D20C5EF6E674A0B5"/>
    <w:rsid w:val="00D32A28"/>
    <w:rPr>
      <w:rFonts w:ascii="Calibri" w:eastAsia="Calibri" w:hAnsi="Calibri" w:cs="Times New Roman"/>
      <w:lang w:eastAsia="en-US"/>
    </w:rPr>
  </w:style>
  <w:style w:type="paragraph" w:customStyle="1" w:styleId="C791284BD3AA4578BD4CBE687172D6AF5">
    <w:name w:val="C791284BD3AA4578BD4CBE687172D6AF5"/>
    <w:rsid w:val="00D32A28"/>
    <w:rPr>
      <w:rFonts w:ascii="Calibri" w:eastAsia="Calibri" w:hAnsi="Calibri" w:cs="Times New Roman"/>
      <w:lang w:eastAsia="en-US"/>
    </w:rPr>
  </w:style>
  <w:style w:type="paragraph" w:customStyle="1" w:styleId="134A723BD4A74EC1864112C37ECE877E5">
    <w:name w:val="134A723BD4A74EC1864112C37ECE877E5"/>
    <w:rsid w:val="00D32A28"/>
    <w:rPr>
      <w:rFonts w:ascii="Calibri" w:eastAsia="Calibri" w:hAnsi="Calibri" w:cs="Times New Roman"/>
      <w:lang w:eastAsia="en-US"/>
    </w:rPr>
  </w:style>
  <w:style w:type="paragraph" w:customStyle="1" w:styleId="F5E4B4BD31C543129D01C2D7CF4AEBA95">
    <w:name w:val="F5E4B4BD31C543129D01C2D7CF4AEBA95"/>
    <w:rsid w:val="00D32A28"/>
    <w:rPr>
      <w:rFonts w:ascii="Calibri" w:eastAsia="Calibri" w:hAnsi="Calibri" w:cs="Times New Roman"/>
      <w:lang w:eastAsia="en-US"/>
    </w:rPr>
  </w:style>
  <w:style w:type="paragraph" w:customStyle="1" w:styleId="1C1F39D11B2947BC93678CE826E733405">
    <w:name w:val="1C1F39D11B2947BC93678CE826E733405"/>
    <w:rsid w:val="00D32A28"/>
    <w:rPr>
      <w:rFonts w:ascii="Calibri" w:eastAsia="Calibri" w:hAnsi="Calibri" w:cs="Times New Roman"/>
      <w:lang w:eastAsia="en-US"/>
    </w:rPr>
  </w:style>
  <w:style w:type="paragraph" w:customStyle="1" w:styleId="34174D921DD24F209E812FFCB6A9B0595">
    <w:name w:val="34174D921DD24F209E812FFCB6A9B0595"/>
    <w:rsid w:val="00D32A28"/>
    <w:rPr>
      <w:rFonts w:ascii="Calibri" w:eastAsia="Calibri" w:hAnsi="Calibri" w:cs="Times New Roman"/>
      <w:lang w:eastAsia="en-US"/>
    </w:rPr>
  </w:style>
  <w:style w:type="paragraph" w:customStyle="1" w:styleId="8BA8684D83CF4C00835ECAECC85025AE5">
    <w:name w:val="8BA8684D83CF4C00835ECAECC85025AE5"/>
    <w:rsid w:val="00D32A28"/>
    <w:rPr>
      <w:rFonts w:ascii="Calibri" w:eastAsia="Calibri" w:hAnsi="Calibri" w:cs="Times New Roman"/>
      <w:lang w:eastAsia="en-US"/>
    </w:rPr>
  </w:style>
  <w:style w:type="paragraph" w:customStyle="1" w:styleId="D052D46E6E504A38B5DB7B9E0530A7415">
    <w:name w:val="D052D46E6E504A38B5DB7B9E0530A7415"/>
    <w:rsid w:val="00D32A28"/>
    <w:rPr>
      <w:rFonts w:ascii="Calibri" w:eastAsia="Calibri" w:hAnsi="Calibri" w:cs="Times New Roman"/>
      <w:lang w:eastAsia="en-US"/>
    </w:rPr>
  </w:style>
  <w:style w:type="paragraph" w:customStyle="1" w:styleId="22AF5FF46DD74550BABFDD3AB20B9B005">
    <w:name w:val="22AF5FF46DD74550BABFDD3AB20B9B005"/>
    <w:rsid w:val="00D32A28"/>
    <w:rPr>
      <w:rFonts w:ascii="Calibri" w:eastAsia="Calibri" w:hAnsi="Calibri" w:cs="Times New Roman"/>
      <w:lang w:eastAsia="en-US"/>
    </w:rPr>
  </w:style>
  <w:style w:type="paragraph" w:customStyle="1" w:styleId="2099CAC44C944B9DA72FC1E20C5F12EF6">
    <w:name w:val="2099CAC44C944B9DA72FC1E20C5F12EF6"/>
    <w:rsid w:val="00D32A28"/>
    <w:rPr>
      <w:rFonts w:ascii="Calibri" w:eastAsia="Calibri" w:hAnsi="Calibri" w:cs="Times New Roman"/>
      <w:lang w:eastAsia="en-US"/>
    </w:rPr>
  </w:style>
  <w:style w:type="paragraph" w:customStyle="1" w:styleId="4672D71472134E34B27A8DF7126D841B7">
    <w:name w:val="4672D71472134E34B27A8DF7126D841B7"/>
    <w:rsid w:val="00D32A28"/>
    <w:rPr>
      <w:rFonts w:ascii="Calibri" w:eastAsia="Calibri" w:hAnsi="Calibri" w:cs="Times New Roman"/>
      <w:lang w:eastAsia="en-US"/>
    </w:rPr>
  </w:style>
  <w:style w:type="paragraph" w:customStyle="1" w:styleId="9B603708193A41B4863D47575A669FB67">
    <w:name w:val="9B603708193A41B4863D47575A669FB67"/>
    <w:rsid w:val="00D32A28"/>
    <w:rPr>
      <w:rFonts w:ascii="Calibri" w:eastAsia="Calibri" w:hAnsi="Calibri" w:cs="Times New Roman"/>
      <w:lang w:eastAsia="en-US"/>
    </w:rPr>
  </w:style>
  <w:style w:type="paragraph" w:customStyle="1" w:styleId="E4972E30AD3D47BB9536371E2BAAFB3410">
    <w:name w:val="E4972E30AD3D47BB9536371E2BAAFB3410"/>
    <w:rsid w:val="00D32A28"/>
    <w:rPr>
      <w:rFonts w:ascii="Calibri" w:eastAsia="Calibri" w:hAnsi="Calibri" w:cs="Times New Roman"/>
      <w:lang w:eastAsia="en-US"/>
    </w:rPr>
  </w:style>
  <w:style w:type="paragraph" w:customStyle="1" w:styleId="F0AAA5F4C22F4E118468CBF2DB97C5A51">
    <w:name w:val="F0AAA5F4C22F4E118468CBF2DB97C5A51"/>
    <w:rsid w:val="003A7BCD"/>
    <w:rPr>
      <w:rFonts w:ascii="Calibri" w:eastAsia="Calibri" w:hAnsi="Calibri" w:cs="Times New Roman"/>
      <w:lang w:eastAsia="en-US"/>
    </w:rPr>
  </w:style>
  <w:style w:type="paragraph" w:customStyle="1" w:styleId="C463CE4AFA2E46928FEB9FDEAC106A5F1">
    <w:name w:val="C463CE4AFA2E46928FEB9FDEAC106A5F1"/>
    <w:rsid w:val="003A7BCD"/>
    <w:rPr>
      <w:rFonts w:ascii="Calibri" w:eastAsia="Calibri" w:hAnsi="Calibri" w:cs="Times New Roman"/>
      <w:lang w:eastAsia="en-US"/>
    </w:rPr>
  </w:style>
  <w:style w:type="paragraph" w:customStyle="1" w:styleId="8A4C443A50DE4C8E95D9D155C04D610F1">
    <w:name w:val="8A4C443A50DE4C8E95D9D155C04D610F1"/>
    <w:rsid w:val="003A7BCD"/>
    <w:rPr>
      <w:rFonts w:ascii="Calibri" w:eastAsia="Calibri" w:hAnsi="Calibri" w:cs="Times New Roman"/>
      <w:lang w:eastAsia="en-US"/>
    </w:rPr>
  </w:style>
  <w:style w:type="paragraph" w:customStyle="1" w:styleId="D2EABC0BF19A445A9D20C5EF6E674A0B6">
    <w:name w:val="D2EABC0BF19A445A9D20C5EF6E674A0B6"/>
    <w:rsid w:val="003A7BCD"/>
    <w:rPr>
      <w:rFonts w:ascii="Calibri" w:eastAsia="Calibri" w:hAnsi="Calibri" w:cs="Times New Roman"/>
      <w:lang w:eastAsia="en-US"/>
    </w:rPr>
  </w:style>
  <w:style w:type="paragraph" w:customStyle="1" w:styleId="C791284BD3AA4578BD4CBE687172D6AF6">
    <w:name w:val="C791284BD3AA4578BD4CBE687172D6AF6"/>
    <w:rsid w:val="003A7BCD"/>
    <w:rPr>
      <w:rFonts w:ascii="Calibri" w:eastAsia="Calibri" w:hAnsi="Calibri" w:cs="Times New Roman"/>
      <w:lang w:eastAsia="en-US"/>
    </w:rPr>
  </w:style>
  <w:style w:type="paragraph" w:customStyle="1" w:styleId="134A723BD4A74EC1864112C37ECE877E6">
    <w:name w:val="134A723BD4A74EC1864112C37ECE877E6"/>
    <w:rsid w:val="003A7BCD"/>
    <w:rPr>
      <w:rFonts w:ascii="Calibri" w:eastAsia="Calibri" w:hAnsi="Calibri" w:cs="Times New Roman"/>
      <w:lang w:eastAsia="en-US"/>
    </w:rPr>
  </w:style>
  <w:style w:type="paragraph" w:customStyle="1" w:styleId="F5E4B4BD31C543129D01C2D7CF4AEBA96">
    <w:name w:val="F5E4B4BD31C543129D01C2D7CF4AEBA96"/>
    <w:rsid w:val="003A7BCD"/>
    <w:rPr>
      <w:rFonts w:ascii="Calibri" w:eastAsia="Calibri" w:hAnsi="Calibri" w:cs="Times New Roman"/>
      <w:lang w:eastAsia="en-US"/>
    </w:rPr>
  </w:style>
  <w:style w:type="paragraph" w:customStyle="1" w:styleId="1C1F39D11B2947BC93678CE826E733406">
    <w:name w:val="1C1F39D11B2947BC93678CE826E733406"/>
    <w:rsid w:val="003A7BCD"/>
    <w:rPr>
      <w:rFonts w:ascii="Calibri" w:eastAsia="Calibri" w:hAnsi="Calibri" w:cs="Times New Roman"/>
      <w:lang w:eastAsia="en-US"/>
    </w:rPr>
  </w:style>
  <w:style w:type="paragraph" w:customStyle="1" w:styleId="34174D921DD24F209E812FFCB6A9B0596">
    <w:name w:val="34174D921DD24F209E812FFCB6A9B0596"/>
    <w:rsid w:val="003A7BCD"/>
    <w:rPr>
      <w:rFonts w:ascii="Calibri" w:eastAsia="Calibri" w:hAnsi="Calibri" w:cs="Times New Roman"/>
      <w:lang w:eastAsia="en-US"/>
    </w:rPr>
  </w:style>
  <w:style w:type="paragraph" w:customStyle="1" w:styleId="8BA8684D83CF4C00835ECAECC85025AE6">
    <w:name w:val="8BA8684D83CF4C00835ECAECC85025AE6"/>
    <w:rsid w:val="003A7BCD"/>
    <w:rPr>
      <w:rFonts w:ascii="Calibri" w:eastAsia="Calibri" w:hAnsi="Calibri" w:cs="Times New Roman"/>
      <w:lang w:eastAsia="en-US"/>
    </w:rPr>
  </w:style>
  <w:style w:type="paragraph" w:customStyle="1" w:styleId="D052D46E6E504A38B5DB7B9E0530A7416">
    <w:name w:val="D052D46E6E504A38B5DB7B9E0530A7416"/>
    <w:rsid w:val="003A7BCD"/>
    <w:rPr>
      <w:rFonts w:ascii="Calibri" w:eastAsia="Calibri" w:hAnsi="Calibri" w:cs="Times New Roman"/>
      <w:lang w:eastAsia="en-US"/>
    </w:rPr>
  </w:style>
  <w:style w:type="paragraph" w:customStyle="1" w:styleId="22AF5FF46DD74550BABFDD3AB20B9B006">
    <w:name w:val="22AF5FF46DD74550BABFDD3AB20B9B006"/>
    <w:rsid w:val="003A7BCD"/>
    <w:rPr>
      <w:rFonts w:ascii="Calibri" w:eastAsia="Calibri" w:hAnsi="Calibri" w:cs="Times New Roman"/>
      <w:lang w:eastAsia="en-US"/>
    </w:rPr>
  </w:style>
  <w:style w:type="paragraph" w:customStyle="1" w:styleId="2099CAC44C944B9DA72FC1E20C5F12EF7">
    <w:name w:val="2099CAC44C944B9DA72FC1E20C5F12EF7"/>
    <w:rsid w:val="003A7BCD"/>
    <w:rPr>
      <w:rFonts w:ascii="Calibri" w:eastAsia="Calibri" w:hAnsi="Calibri" w:cs="Times New Roman"/>
      <w:lang w:eastAsia="en-US"/>
    </w:rPr>
  </w:style>
  <w:style w:type="paragraph" w:customStyle="1" w:styleId="4672D71472134E34B27A8DF7126D841B8">
    <w:name w:val="4672D71472134E34B27A8DF7126D841B8"/>
    <w:rsid w:val="003A7BCD"/>
    <w:rPr>
      <w:rFonts w:ascii="Calibri" w:eastAsia="Calibri" w:hAnsi="Calibri" w:cs="Times New Roman"/>
      <w:lang w:eastAsia="en-US"/>
    </w:rPr>
  </w:style>
  <w:style w:type="paragraph" w:customStyle="1" w:styleId="9B603708193A41B4863D47575A669FB68">
    <w:name w:val="9B603708193A41B4863D47575A669FB68"/>
    <w:rsid w:val="003A7BCD"/>
    <w:rPr>
      <w:rFonts w:ascii="Calibri" w:eastAsia="Calibri" w:hAnsi="Calibri" w:cs="Times New Roman"/>
      <w:lang w:eastAsia="en-US"/>
    </w:rPr>
  </w:style>
  <w:style w:type="paragraph" w:customStyle="1" w:styleId="E4972E30AD3D47BB9536371E2BAAFB3411">
    <w:name w:val="E4972E30AD3D47BB9536371E2BAAFB3411"/>
    <w:rsid w:val="003A7BCD"/>
    <w:rPr>
      <w:rFonts w:ascii="Calibri" w:eastAsia="Calibri" w:hAnsi="Calibri" w:cs="Times New Roman"/>
      <w:lang w:eastAsia="en-US"/>
    </w:rPr>
  </w:style>
  <w:style w:type="paragraph" w:customStyle="1" w:styleId="F0AAA5F4C22F4E118468CBF2DB97C5A52">
    <w:name w:val="F0AAA5F4C22F4E118468CBF2DB97C5A52"/>
    <w:rsid w:val="003E1770"/>
    <w:rPr>
      <w:rFonts w:ascii="Calibri" w:eastAsia="Calibri" w:hAnsi="Calibri" w:cs="Times New Roman"/>
      <w:lang w:eastAsia="en-US"/>
    </w:rPr>
  </w:style>
  <w:style w:type="paragraph" w:customStyle="1" w:styleId="C463CE4AFA2E46928FEB9FDEAC106A5F2">
    <w:name w:val="C463CE4AFA2E46928FEB9FDEAC106A5F2"/>
    <w:rsid w:val="003E1770"/>
    <w:rPr>
      <w:rFonts w:ascii="Calibri" w:eastAsia="Calibri" w:hAnsi="Calibri" w:cs="Times New Roman"/>
      <w:lang w:eastAsia="en-US"/>
    </w:rPr>
  </w:style>
  <w:style w:type="paragraph" w:customStyle="1" w:styleId="8A4C443A50DE4C8E95D9D155C04D610F2">
    <w:name w:val="8A4C443A50DE4C8E95D9D155C04D610F2"/>
    <w:rsid w:val="003E1770"/>
    <w:rPr>
      <w:rFonts w:ascii="Calibri" w:eastAsia="Calibri" w:hAnsi="Calibri" w:cs="Times New Roman"/>
      <w:lang w:eastAsia="en-US"/>
    </w:rPr>
  </w:style>
  <w:style w:type="paragraph" w:customStyle="1" w:styleId="D2EABC0BF19A445A9D20C5EF6E674A0B7">
    <w:name w:val="D2EABC0BF19A445A9D20C5EF6E674A0B7"/>
    <w:rsid w:val="003E1770"/>
    <w:rPr>
      <w:rFonts w:ascii="Calibri" w:eastAsia="Calibri" w:hAnsi="Calibri" w:cs="Times New Roman"/>
      <w:lang w:eastAsia="en-US"/>
    </w:rPr>
  </w:style>
  <w:style w:type="paragraph" w:customStyle="1" w:styleId="C791284BD3AA4578BD4CBE687172D6AF7">
    <w:name w:val="C791284BD3AA4578BD4CBE687172D6AF7"/>
    <w:rsid w:val="003E1770"/>
    <w:rPr>
      <w:rFonts w:ascii="Calibri" w:eastAsia="Calibri" w:hAnsi="Calibri" w:cs="Times New Roman"/>
      <w:lang w:eastAsia="en-US"/>
    </w:rPr>
  </w:style>
  <w:style w:type="paragraph" w:customStyle="1" w:styleId="134A723BD4A74EC1864112C37ECE877E7">
    <w:name w:val="134A723BD4A74EC1864112C37ECE877E7"/>
    <w:rsid w:val="003E1770"/>
    <w:rPr>
      <w:rFonts w:ascii="Calibri" w:eastAsia="Calibri" w:hAnsi="Calibri" w:cs="Times New Roman"/>
      <w:lang w:eastAsia="en-US"/>
    </w:rPr>
  </w:style>
  <w:style w:type="paragraph" w:customStyle="1" w:styleId="F5E4B4BD31C543129D01C2D7CF4AEBA97">
    <w:name w:val="F5E4B4BD31C543129D01C2D7CF4AEBA97"/>
    <w:rsid w:val="003E1770"/>
    <w:rPr>
      <w:rFonts w:ascii="Calibri" w:eastAsia="Calibri" w:hAnsi="Calibri" w:cs="Times New Roman"/>
      <w:lang w:eastAsia="en-US"/>
    </w:rPr>
  </w:style>
  <w:style w:type="paragraph" w:customStyle="1" w:styleId="1C1F39D11B2947BC93678CE826E733407">
    <w:name w:val="1C1F39D11B2947BC93678CE826E733407"/>
    <w:rsid w:val="003E1770"/>
    <w:rPr>
      <w:rFonts w:ascii="Calibri" w:eastAsia="Calibri" w:hAnsi="Calibri" w:cs="Times New Roman"/>
      <w:lang w:eastAsia="en-US"/>
    </w:rPr>
  </w:style>
  <w:style w:type="paragraph" w:customStyle="1" w:styleId="34174D921DD24F209E812FFCB6A9B0597">
    <w:name w:val="34174D921DD24F209E812FFCB6A9B0597"/>
    <w:rsid w:val="003E1770"/>
    <w:rPr>
      <w:rFonts w:ascii="Calibri" w:eastAsia="Calibri" w:hAnsi="Calibri" w:cs="Times New Roman"/>
      <w:lang w:eastAsia="en-US"/>
    </w:rPr>
  </w:style>
  <w:style w:type="paragraph" w:customStyle="1" w:styleId="8BA8684D83CF4C00835ECAECC85025AE7">
    <w:name w:val="8BA8684D83CF4C00835ECAECC85025AE7"/>
    <w:rsid w:val="003E1770"/>
    <w:rPr>
      <w:rFonts w:ascii="Calibri" w:eastAsia="Calibri" w:hAnsi="Calibri" w:cs="Times New Roman"/>
      <w:lang w:eastAsia="en-US"/>
    </w:rPr>
  </w:style>
  <w:style w:type="paragraph" w:customStyle="1" w:styleId="D052D46E6E504A38B5DB7B9E0530A7417">
    <w:name w:val="D052D46E6E504A38B5DB7B9E0530A7417"/>
    <w:rsid w:val="003E1770"/>
    <w:rPr>
      <w:rFonts w:ascii="Calibri" w:eastAsia="Calibri" w:hAnsi="Calibri" w:cs="Times New Roman"/>
      <w:lang w:eastAsia="en-US"/>
    </w:rPr>
  </w:style>
  <w:style w:type="paragraph" w:customStyle="1" w:styleId="22AF5FF46DD74550BABFDD3AB20B9B007">
    <w:name w:val="22AF5FF46DD74550BABFDD3AB20B9B007"/>
    <w:rsid w:val="003E1770"/>
    <w:rPr>
      <w:rFonts w:ascii="Calibri" w:eastAsia="Calibri" w:hAnsi="Calibri" w:cs="Times New Roman"/>
      <w:lang w:eastAsia="en-US"/>
    </w:rPr>
  </w:style>
  <w:style w:type="paragraph" w:customStyle="1" w:styleId="2099CAC44C944B9DA72FC1E20C5F12EF8">
    <w:name w:val="2099CAC44C944B9DA72FC1E20C5F12EF8"/>
    <w:rsid w:val="003E1770"/>
    <w:rPr>
      <w:rFonts w:ascii="Calibri" w:eastAsia="Calibri" w:hAnsi="Calibri" w:cs="Times New Roman"/>
      <w:lang w:eastAsia="en-US"/>
    </w:rPr>
  </w:style>
  <w:style w:type="paragraph" w:customStyle="1" w:styleId="4672D71472134E34B27A8DF7126D841B9">
    <w:name w:val="4672D71472134E34B27A8DF7126D841B9"/>
    <w:rsid w:val="003E1770"/>
    <w:rPr>
      <w:rFonts w:ascii="Calibri" w:eastAsia="Calibri" w:hAnsi="Calibri" w:cs="Times New Roman"/>
      <w:lang w:eastAsia="en-US"/>
    </w:rPr>
  </w:style>
  <w:style w:type="paragraph" w:customStyle="1" w:styleId="9B603708193A41B4863D47575A669FB69">
    <w:name w:val="9B603708193A41B4863D47575A669FB69"/>
    <w:rsid w:val="003E1770"/>
    <w:rPr>
      <w:rFonts w:ascii="Calibri" w:eastAsia="Calibri" w:hAnsi="Calibri" w:cs="Times New Roman"/>
      <w:lang w:eastAsia="en-US"/>
    </w:rPr>
  </w:style>
  <w:style w:type="paragraph" w:customStyle="1" w:styleId="E4972E30AD3D47BB9536371E2BAAFB3412">
    <w:name w:val="E4972E30AD3D47BB9536371E2BAAFB3412"/>
    <w:rsid w:val="003E1770"/>
    <w:rPr>
      <w:rFonts w:ascii="Calibri" w:eastAsia="Calibri" w:hAnsi="Calibri" w:cs="Times New Roman"/>
      <w:lang w:eastAsia="en-US"/>
    </w:rPr>
  </w:style>
  <w:style w:type="paragraph" w:customStyle="1" w:styleId="0623A57A605E4902B61FD50DD2838621">
    <w:name w:val="0623A57A605E4902B61FD50DD2838621"/>
    <w:rsid w:val="000E422B"/>
  </w:style>
  <w:style w:type="paragraph" w:customStyle="1" w:styleId="AD9D414A4BB04C3089D7C0DCCE3ECF89">
    <w:name w:val="AD9D414A4BB04C3089D7C0DCCE3ECF89"/>
    <w:rsid w:val="00867AB4"/>
    <w:pPr>
      <w:spacing w:after="160" w:line="259" w:lineRule="auto"/>
    </w:pPr>
  </w:style>
  <w:style w:type="paragraph" w:customStyle="1" w:styleId="523889386DD0416BB95F4A0C9771C4AF">
    <w:name w:val="523889386DD0416BB95F4A0C9771C4AF"/>
    <w:rsid w:val="00867AB4"/>
    <w:pPr>
      <w:spacing w:after="160" w:line="259" w:lineRule="auto"/>
    </w:pPr>
  </w:style>
  <w:style w:type="paragraph" w:customStyle="1" w:styleId="87B470FA36DA4AA2BA1DC36D3C44F990">
    <w:name w:val="87B470FA36DA4AA2BA1DC36D3C44F990"/>
    <w:rsid w:val="00867AB4"/>
    <w:pPr>
      <w:spacing w:after="160" w:line="259" w:lineRule="auto"/>
    </w:pPr>
  </w:style>
  <w:style w:type="paragraph" w:customStyle="1" w:styleId="9C95E25036984F8AAC28C4A6260E3CBB">
    <w:name w:val="9C95E25036984F8AAC28C4A6260E3CBB"/>
    <w:rsid w:val="00867AB4"/>
    <w:pPr>
      <w:spacing w:after="160" w:line="259" w:lineRule="auto"/>
    </w:pPr>
  </w:style>
  <w:style w:type="paragraph" w:customStyle="1" w:styleId="D5BD5323BB404B0F88C022FA40809209">
    <w:name w:val="D5BD5323BB404B0F88C022FA40809209"/>
    <w:rsid w:val="00867AB4"/>
    <w:pPr>
      <w:spacing w:after="160" w:line="259" w:lineRule="auto"/>
    </w:pPr>
  </w:style>
  <w:style w:type="paragraph" w:customStyle="1" w:styleId="C4CB5D0BB9234F10A2C07AF0C0A7EA6D">
    <w:name w:val="C4CB5D0BB9234F10A2C07AF0C0A7EA6D"/>
    <w:rsid w:val="00867AB4"/>
    <w:pPr>
      <w:spacing w:after="160" w:line="259" w:lineRule="auto"/>
    </w:pPr>
  </w:style>
  <w:style w:type="paragraph" w:customStyle="1" w:styleId="49338981FED44A64945CB2119E341F47">
    <w:name w:val="49338981FED44A64945CB2119E341F47"/>
    <w:rsid w:val="00D929C9"/>
    <w:pPr>
      <w:spacing w:after="160" w:line="259" w:lineRule="auto"/>
    </w:pPr>
  </w:style>
  <w:style w:type="paragraph" w:customStyle="1" w:styleId="51BD006155CF4754B7F81704BF47CDD1">
    <w:name w:val="51BD006155CF4754B7F81704BF47CDD1"/>
    <w:rsid w:val="00D929C9"/>
    <w:pPr>
      <w:spacing w:after="160" w:line="259" w:lineRule="auto"/>
    </w:pPr>
  </w:style>
  <w:style w:type="paragraph" w:customStyle="1" w:styleId="FA8D103247FC41C1B7D79A934F7AC82C">
    <w:name w:val="FA8D103247FC41C1B7D79A934F7AC82C"/>
    <w:rsid w:val="00D929C9"/>
    <w:pPr>
      <w:spacing w:after="160" w:line="259" w:lineRule="auto"/>
    </w:pPr>
  </w:style>
  <w:style w:type="paragraph" w:customStyle="1" w:styleId="F2535539493B40368375598149A20050">
    <w:name w:val="F2535539493B40368375598149A20050"/>
    <w:rsid w:val="00D929C9"/>
    <w:pPr>
      <w:spacing w:after="160" w:line="259" w:lineRule="auto"/>
    </w:pPr>
  </w:style>
  <w:style w:type="paragraph" w:customStyle="1" w:styleId="31B61F05C2A4487D8BEA8478C71D9034">
    <w:name w:val="31B61F05C2A4487D8BEA8478C71D9034"/>
    <w:rsid w:val="00D929C9"/>
    <w:pPr>
      <w:spacing w:after="160" w:line="259" w:lineRule="auto"/>
    </w:pPr>
  </w:style>
  <w:style w:type="paragraph" w:customStyle="1" w:styleId="855E01527C9C4F23A6C62DDF7529882F">
    <w:name w:val="855E01527C9C4F23A6C62DDF7529882F"/>
    <w:rsid w:val="00D929C9"/>
    <w:pPr>
      <w:spacing w:after="160" w:line="259" w:lineRule="auto"/>
    </w:pPr>
  </w:style>
  <w:style w:type="paragraph" w:customStyle="1" w:styleId="31F898704E72484699CD755B73F5CE6B">
    <w:name w:val="31F898704E72484699CD755B73F5CE6B"/>
    <w:rsid w:val="00D929C9"/>
    <w:pPr>
      <w:spacing w:after="160" w:line="259" w:lineRule="auto"/>
    </w:pPr>
  </w:style>
  <w:style w:type="paragraph" w:customStyle="1" w:styleId="C2CD7337C72443BA81267E148307D75F">
    <w:name w:val="C2CD7337C72443BA81267E148307D75F"/>
    <w:rsid w:val="00D929C9"/>
    <w:pPr>
      <w:spacing w:after="160" w:line="259" w:lineRule="auto"/>
    </w:pPr>
  </w:style>
  <w:style w:type="paragraph" w:customStyle="1" w:styleId="97D3DA71F9BA43B5BFD0E574B93DEA2C">
    <w:name w:val="97D3DA71F9BA43B5BFD0E574B93DEA2C"/>
    <w:rsid w:val="00D929C9"/>
    <w:pPr>
      <w:spacing w:after="160" w:line="259" w:lineRule="auto"/>
    </w:pPr>
  </w:style>
  <w:style w:type="paragraph" w:customStyle="1" w:styleId="B5E23B7D274C4E63B1CAEB28A4C38C1C">
    <w:name w:val="B5E23B7D274C4E63B1CAEB28A4C38C1C"/>
    <w:rsid w:val="00D929C9"/>
    <w:pPr>
      <w:spacing w:after="160" w:line="259" w:lineRule="auto"/>
    </w:pPr>
  </w:style>
  <w:style w:type="paragraph" w:customStyle="1" w:styleId="BEB9B19ED1FB4ED8911B1B5910C9567A">
    <w:name w:val="BEB9B19ED1FB4ED8911B1B5910C9567A"/>
    <w:rsid w:val="00D929C9"/>
    <w:pPr>
      <w:spacing w:after="160" w:line="259" w:lineRule="auto"/>
    </w:pPr>
  </w:style>
  <w:style w:type="paragraph" w:customStyle="1" w:styleId="11FD196D576D4D849638F000F605D2EF">
    <w:name w:val="11FD196D576D4D849638F000F605D2EF"/>
    <w:rsid w:val="00D929C9"/>
    <w:pPr>
      <w:spacing w:after="160" w:line="259" w:lineRule="auto"/>
    </w:pPr>
  </w:style>
  <w:style w:type="paragraph" w:customStyle="1" w:styleId="E4C2F37FF95F4ECEB49FA146C06FD710">
    <w:name w:val="E4C2F37FF95F4ECEB49FA146C06FD710"/>
    <w:rsid w:val="00D929C9"/>
    <w:pPr>
      <w:spacing w:after="160" w:line="259" w:lineRule="auto"/>
    </w:pPr>
  </w:style>
  <w:style w:type="paragraph" w:customStyle="1" w:styleId="6E96636387F14F8F8606DC271D455776">
    <w:name w:val="6E96636387F14F8F8606DC271D455776"/>
    <w:rsid w:val="00D929C9"/>
    <w:pPr>
      <w:spacing w:after="160" w:line="259" w:lineRule="auto"/>
    </w:pPr>
  </w:style>
  <w:style w:type="paragraph" w:customStyle="1" w:styleId="C38BE47CDB274F049ADFDACBE7C13630">
    <w:name w:val="C38BE47CDB274F049ADFDACBE7C13630"/>
    <w:rsid w:val="00D929C9"/>
    <w:pPr>
      <w:spacing w:after="160" w:line="259" w:lineRule="auto"/>
    </w:pPr>
  </w:style>
  <w:style w:type="paragraph" w:customStyle="1" w:styleId="C652FEED41CF4FA9BB003E50BCB05A2F">
    <w:name w:val="C652FEED41CF4FA9BB003E50BCB05A2F"/>
    <w:rsid w:val="00D929C9"/>
    <w:pPr>
      <w:spacing w:after="160" w:line="259" w:lineRule="auto"/>
    </w:pPr>
  </w:style>
  <w:style w:type="paragraph" w:customStyle="1" w:styleId="0CC5132486304D5ABEA1B310403FEF9D">
    <w:name w:val="0CC5132486304D5ABEA1B310403FEF9D"/>
    <w:rsid w:val="00D929C9"/>
    <w:pPr>
      <w:spacing w:after="160" w:line="259" w:lineRule="auto"/>
    </w:pPr>
  </w:style>
  <w:style w:type="paragraph" w:customStyle="1" w:styleId="DE404AC4810744B6948D3E20D15226F6">
    <w:name w:val="DE404AC4810744B6948D3E20D15226F6"/>
    <w:rsid w:val="00D929C9"/>
    <w:pPr>
      <w:spacing w:after="160" w:line="259" w:lineRule="auto"/>
    </w:pPr>
  </w:style>
  <w:style w:type="paragraph" w:customStyle="1" w:styleId="6A690E0AAFDA42B4BC6D915E66EFF4D2">
    <w:name w:val="6A690E0AAFDA42B4BC6D915E66EFF4D2"/>
    <w:rsid w:val="00D929C9"/>
    <w:pPr>
      <w:spacing w:after="160" w:line="259" w:lineRule="auto"/>
    </w:pPr>
  </w:style>
  <w:style w:type="paragraph" w:customStyle="1" w:styleId="C059C7D05FD54278915A9DE0BF70DF5F">
    <w:name w:val="C059C7D05FD54278915A9DE0BF70DF5F"/>
    <w:rsid w:val="00D929C9"/>
    <w:pPr>
      <w:spacing w:after="160" w:line="259" w:lineRule="auto"/>
    </w:pPr>
  </w:style>
  <w:style w:type="paragraph" w:customStyle="1" w:styleId="67C8A165A11C41EF999A48E44B73EFB9">
    <w:name w:val="67C8A165A11C41EF999A48E44B73EFB9"/>
    <w:rsid w:val="00D929C9"/>
    <w:pPr>
      <w:spacing w:after="160" w:line="259" w:lineRule="auto"/>
    </w:pPr>
  </w:style>
  <w:style w:type="paragraph" w:customStyle="1" w:styleId="335A13A56A444FBEAEACF318B2C7B73C">
    <w:name w:val="335A13A56A444FBEAEACF318B2C7B73C"/>
    <w:rsid w:val="00D929C9"/>
    <w:pPr>
      <w:spacing w:after="160" w:line="259" w:lineRule="auto"/>
    </w:pPr>
  </w:style>
  <w:style w:type="paragraph" w:customStyle="1" w:styleId="7E593CE7D0C94C8F88131BDBBD375D5B">
    <w:name w:val="7E593CE7D0C94C8F88131BDBBD375D5B"/>
    <w:rsid w:val="00D929C9"/>
    <w:pPr>
      <w:spacing w:after="160" w:line="259" w:lineRule="auto"/>
    </w:pPr>
  </w:style>
  <w:style w:type="paragraph" w:customStyle="1" w:styleId="353C768A0C864EA7931BB52578BD5D39">
    <w:name w:val="353C768A0C864EA7931BB52578BD5D39"/>
    <w:rsid w:val="00D929C9"/>
    <w:pPr>
      <w:spacing w:after="160" w:line="259" w:lineRule="auto"/>
    </w:pPr>
  </w:style>
  <w:style w:type="paragraph" w:customStyle="1" w:styleId="DB833ED69022454BA57FCEB11DF2F510">
    <w:name w:val="DB833ED69022454BA57FCEB11DF2F510"/>
    <w:rsid w:val="00D929C9"/>
    <w:pPr>
      <w:spacing w:after="160" w:line="259" w:lineRule="auto"/>
    </w:pPr>
  </w:style>
  <w:style w:type="paragraph" w:customStyle="1" w:styleId="9C6595CD558B4A6A880D23B0D0233353">
    <w:name w:val="9C6595CD558B4A6A880D23B0D0233353"/>
    <w:rsid w:val="00D929C9"/>
    <w:pPr>
      <w:spacing w:after="160" w:line="259" w:lineRule="auto"/>
    </w:pPr>
  </w:style>
  <w:style w:type="paragraph" w:customStyle="1" w:styleId="0924DC94BEE2409A894EC4E62456C94D">
    <w:name w:val="0924DC94BEE2409A894EC4E62456C94D"/>
    <w:rsid w:val="00D929C9"/>
    <w:pPr>
      <w:spacing w:after="160" w:line="259" w:lineRule="auto"/>
    </w:pPr>
  </w:style>
  <w:style w:type="paragraph" w:customStyle="1" w:styleId="410E11C01EED442096292F413B742D5E">
    <w:name w:val="410E11C01EED442096292F413B742D5E"/>
    <w:rsid w:val="00D929C9"/>
    <w:pPr>
      <w:spacing w:after="160" w:line="259" w:lineRule="auto"/>
    </w:pPr>
  </w:style>
  <w:style w:type="paragraph" w:customStyle="1" w:styleId="FDA54A4D5B784ECCAB70C21E6AE682AF">
    <w:name w:val="FDA54A4D5B784ECCAB70C21E6AE682AF"/>
    <w:rsid w:val="00D929C9"/>
    <w:pPr>
      <w:spacing w:after="160" w:line="259" w:lineRule="auto"/>
    </w:pPr>
  </w:style>
  <w:style w:type="paragraph" w:customStyle="1" w:styleId="3400C53C1BEF440C8A3FAE249DFA1D6D">
    <w:name w:val="3400C53C1BEF440C8A3FAE249DFA1D6D"/>
    <w:rsid w:val="00D929C9"/>
    <w:pPr>
      <w:spacing w:after="160" w:line="259" w:lineRule="auto"/>
    </w:pPr>
  </w:style>
  <w:style w:type="paragraph" w:customStyle="1" w:styleId="08C3E0379D5D45BE9FE94F5D668238B6">
    <w:name w:val="08C3E0379D5D45BE9FE94F5D668238B6"/>
    <w:rsid w:val="00D929C9"/>
    <w:pPr>
      <w:spacing w:after="160" w:line="259" w:lineRule="auto"/>
    </w:pPr>
  </w:style>
  <w:style w:type="paragraph" w:customStyle="1" w:styleId="99EDF88D2669449C951D7D140DE642A2">
    <w:name w:val="99EDF88D2669449C951D7D140DE642A2"/>
    <w:rsid w:val="00D929C9"/>
    <w:pPr>
      <w:spacing w:after="160" w:line="259" w:lineRule="auto"/>
    </w:pPr>
  </w:style>
  <w:style w:type="paragraph" w:customStyle="1" w:styleId="282D1AE15E3F411E9B100E57FE353B82">
    <w:name w:val="282D1AE15E3F411E9B100E57FE353B82"/>
    <w:rsid w:val="00D929C9"/>
    <w:pPr>
      <w:spacing w:after="160" w:line="259" w:lineRule="auto"/>
    </w:pPr>
  </w:style>
  <w:style w:type="paragraph" w:customStyle="1" w:styleId="277BE94BB04944C1B8E0BA52A08BD0A1">
    <w:name w:val="277BE94BB04944C1B8E0BA52A08BD0A1"/>
    <w:rsid w:val="00D929C9"/>
    <w:pPr>
      <w:spacing w:after="160" w:line="259" w:lineRule="auto"/>
    </w:pPr>
  </w:style>
  <w:style w:type="paragraph" w:customStyle="1" w:styleId="F42213ED0CBA4DCC9956C723520AC70D">
    <w:name w:val="F42213ED0CBA4DCC9956C723520AC70D"/>
    <w:rsid w:val="00D929C9"/>
    <w:pPr>
      <w:spacing w:after="160" w:line="259" w:lineRule="auto"/>
    </w:pPr>
  </w:style>
  <w:style w:type="paragraph" w:customStyle="1" w:styleId="94B8EA72A1D04C10A1DE8CEA0E8B9892">
    <w:name w:val="94B8EA72A1D04C10A1DE8CEA0E8B9892"/>
    <w:rsid w:val="00D929C9"/>
    <w:pPr>
      <w:spacing w:after="160" w:line="259" w:lineRule="auto"/>
    </w:pPr>
  </w:style>
  <w:style w:type="paragraph" w:customStyle="1" w:styleId="207C03BD4BB3487F95212B2EFE547ABD">
    <w:name w:val="207C03BD4BB3487F95212B2EFE547ABD"/>
    <w:rsid w:val="00D929C9"/>
    <w:pPr>
      <w:spacing w:after="160" w:line="259" w:lineRule="auto"/>
    </w:pPr>
  </w:style>
  <w:style w:type="paragraph" w:customStyle="1" w:styleId="CE660ABA8F9B44008BA5147AAEE065D2">
    <w:name w:val="CE660ABA8F9B44008BA5147AAEE065D2"/>
    <w:rsid w:val="00D929C9"/>
    <w:pPr>
      <w:spacing w:after="160" w:line="259" w:lineRule="auto"/>
    </w:pPr>
  </w:style>
  <w:style w:type="paragraph" w:customStyle="1" w:styleId="142354E4397343E5BA3873F8EE7A9568">
    <w:name w:val="142354E4397343E5BA3873F8EE7A9568"/>
    <w:rsid w:val="00D929C9"/>
    <w:pPr>
      <w:spacing w:after="160" w:line="259" w:lineRule="auto"/>
    </w:pPr>
  </w:style>
  <w:style w:type="paragraph" w:customStyle="1" w:styleId="F68010D2433843349E81963F3EA2EA2D">
    <w:name w:val="F68010D2433843349E81963F3EA2EA2D"/>
    <w:rsid w:val="00D929C9"/>
    <w:pPr>
      <w:spacing w:after="160" w:line="259" w:lineRule="auto"/>
    </w:pPr>
  </w:style>
  <w:style w:type="paragraph" w:customStyle="1" w:styleId="1058B19BB3104B1C8E0B385C7A18714D">
    <w:name w:val="1058B19BB3104B1C8E0B385C7A18714D"/>
    <w:rsid w:val="00D929C9"/>
    <w:pPr>
      <w:spacing w:after="160" w:line="259" w:lineRule="auto"/>
    </w:pPr>
  </w:style>
  <w:style w:type="paragraph" w:customStyle="1" w:styleId="BB4323302F8842D7836F89702ADAF725">
    <w:name w:val="BB4323302F8842D7836F89702ADAF725"/>
    <w:rsid w:val="00D929C9"/>
    <w:pPr>
      <w:spacing w:after="160" w:line="259" w:lineRule="auto"/>
    </w:pPr>
  </w:style>
  <w:style w:type="paragraph" w:customStyle="1" w:styleId="51D7CE7D50A24C1CAD45C268A8AE86EA">
    <w:name w:val="51D7CE7D50A24C1CAD45C268A8AE86EA"/>
    <w:rsid w:val="00D929C9"/>
    <w:pPr>
      <w:spacing w:after="160" w:line="259" w:lineRule="auto"/>
    </w:pPr>
  </w:style>
  <w:style w:type="paragraph" w:customStyle="1" w:styleId="D3A31D809173475B8A85B06642C9A5CD">
    <w:name w:val="D3A31D809173475B8A85B06642C9A5CD"/>
    <w:rsid w:val="00D929C9"/>
    <w:pPr>
      <w:spacing w:after="160" w:line="259" w:lineRule="auto"/>
    </w:pPr>
  </w:style>
  <w:style w:type="paragraph" w:customStyle="1" w:styleId="36FD00ADAB8C4518BA90A13FA042DCDB">
    <w:name w:val="36FD00ADAB8C4518BA90A13FA042DCDB"/>
    <w:rsid w:val="00D929C9"/>
    <w:pPr>
      <w:spacing w:after="160" w:line="259" w:lineRule="auto"/>
    </w:pPr>
  </w:style>
  <w:style w:type="paragraph" w:customStyle="1" w:styleId="C1EC0F540A6146D881C615593B78BFD4">
    <w:name w:val="C1EC0F540A6146D881C615593B78BFD4"/>
    <w:rsid w:val="00D929C9"/>
    <w:pPr>
      <w:spacing w:after="160" w:line="259" w:lineRule="auto"/>
    </w:pPr>
  </w:style>
  <w:style w:type="paragraph" w:customStyle="1" w:styleId="10D332C1BE174A26BA9F35DB003E9A95">
    <w:name w:val="10D332C1BE174A26BA9F35DB003E9A95"/>
    <w:rsid w:val="00D929C9"/>
    <w:pPr>
      <w:spacing w:after="160" w:line="259" w:lineRule="auto"/>
    </w:pPr>
  </w:style>
  <w:style w:type="paragraph" w:customStyle="1" w:styleId="BA5879114D954F6AA5456733C39E8191">
    <w:name w:val="BA5879114D954F6AA5456733C39E8191"/>
    <w:rsid w:val="00D929C9"/>
    <w:pPr>
      <w:spacing w:after="160" w:line="259" w:lineRule="auto"/>
    </w:pPr>
  </w:style>
  <w:style w:type="paragraph" w:customStyle="1" w:styleId="771FFB9CC54248E5BC8F657B348B21DC">
    <w:name w:val="771FFB9CC54248E5BC8F657B348B21DC"/>
    <w:rsid w:val="00D929C9"/>
    <w:pPr>
      <w:spacing w:after="160" w:line="259" w:lineRule="auto"/>
    </w:pPr>
  </w:style>
  <w:style w:type="paragraph" w:customStyle="1" w:styleId="ADBF36460A004C8D9E3397365D33FE78">
    <w:name w:val="ADBF36460A004C8D9E3397365D33FE78"/>
    <w:rsid w:val="00D929C9"/>
    <w:pPr>
      <w:spacing w:after="160" w:line="259" w:lineRule="auto"/>
    </w:pPr>
  </w:style>
  <w:style w:type="paragraph" w:customStyle="1" w:styleId="E1630F6048534619A8C9010B6C0F4388">
    <w:name w:val="E1630F6048534619A8C9010B6C0F4388"/>
    <w:rsid w:val="00D929C9"/>
    <w:pPr>
      <w:spacing w:after="160" w:line="259" w:lineRule="auto"/>
    </w:pPr>
  </w:style>
  <w:style w:type="paragraph" w:customStyle="1" w:styleId="985624CFF6D8478BA46DDF9BD36E2BB1">
    <w:name w:val="985624CFF6D8478BA46DDF9BD36E2BB1"/>
    <w:rsid w:val="00D929C9"/>
    <w:pPr>
      <w:spacing w:after="160" w:line="259" w:lineRule="auto"/>
    </w:pPr>
  </w:style>
  <w:style w:type="paragraph" w:customStyle="1" w:styleId="56BF1FA90EFE4959B1262D1FB7BF6E0B">
    <w:name w:val="56BF1FA90EFE4959B1262D1FB7BF6E0B"/>
    <w:rsid w:val="00D929C9"/>
    <w:pPr>
      <w:spacing w:after="160" w:line="259" w:lineRule="auto"/>
    </w:pPr>
  </w:style>
  <w:style w:type="paragraph" w:customStyle="1" w:styleId="27C1AA8451B14629A8EB7014FA0B8DE6">
    <w:name w:val="27C1AA8451B14629A8EB7014FA0B8DE6"/>
    <w:rsid w:val="00D929C9"/>
    <w:pPr>
      <w:spacing w:after="160" w:line="259" w:lineRule="auto"/>
    </w:pPr>
  </w:style>
  <w:style w:type="paragraph" w:customStyle="1" w:styleId="90261CFEAEB941D3BB84199BF46A4536">
    <w:name w:val="90261CFEAEB941D3BB84199BF46A4536"/>
    <w:rsid w:val="00D929C9"/>
    <w:pPr>
      <w:spacing w:after="160" w:line="259" w:lineRule="auto"/>
    </w:pPr>
  </w:style>
  <w:style w:type="paragraph" w:customStyle="1" w:styleId="34A72F2B477E4398AD480325EEFCDA7F">
    <w:name w:val="34A72F2B477E4398AD480325EEFCDA7F"/>
    <w:rsid w:val="00D929C9"/>
    <w:pPr>
      <w:spacing w:after="160" w:line="259" w:lineRule="auto"/>
    </w:pPr>
  </w:style>
  <w:style w:type="paragraph" w:customStyle="1" w:styleId="A48241B3836B4C339D6A4795AC161C9E">
    <w:name w:val="A48241B3836B4C339D6A4795AC161C9E"/>
    <w:rsid w:val="00D929C9"/>
    <w:pPr>
      <w:spacing w:after="160" w:line="259" w:lineRule="auto"/>
    </w:pPr>
  </w:style>
  <w:style w:type="paragraph" w:customStyle="1" w:styleId="182A61A8E62A4B5083FC834A35A0D615">
    <w:name w:val="182A61A8E62A4B5083FC834A35A0D615"/>
    <w:rsid w:val="00D929C9"/>
    <w:pPr>
      <w:spacing w:after="160" w:line="259" w:lineRule="auto"/>
    </w:pPr>
  </w:style>
  <w:style w:type="paragraph" w:customStyle="1" w:styleId="F4EC9A47615046CC901BDAF019BB8EFE">
    <w:name w:val="F4EC9A47615046CC901BDAF019BB8EFE"/>
    <w:rsid w:val="0003794A"/>
    <w:pPr>
      <w:spacing w:after="160" w:line="259" w:lineRule="auto"/>
    </w:pPr>
  </w:style>
  <w:style w:type="paragraph" w:customStyle="1" w:styleId="45610DCA5A5D49FA9C5DDBADDB4B8668">
    <w:name w:val="45610DCA5A5D49FA9C5DDBADDB4B8668"/>
    <w:rsid w:val="0003794A"/>
    <w:pPr>
      <w:spacing w:after="160" w:line="259" w:lineRule="auto"/>
    </w:pPr>
  </w:style>
  <w:style w:type="paragraph" w:customStyle="1" w:styleId="72FD40BC98874D638276F329D3B83D55">
    <w:name w:val="72FD40BC98874D638276F329D3B83D55"/>
    <w:rsid w:val="0003794A"/>
    <w:pPr>
      <w:spacing w:after="160" w:line="259" w:lineRule="auto"/>
    </w:pPr>
  </w:style>
  <w:style w:type="paragraph" w:customStyle="1" w:styleId="371061EFC8F14D83A7B2B78D66129747">
    <w:name w:val="371061EFC8F14D83A7B2B78D66129747"/>
    <w:rsid w:val="0003794A"/>
    <w:pPr>
      <w:spacing w:after="160" w:line="259" w:lineRule="auto"/>
    </w:pPr>
  </w:style>
  <w:style w:type="paragraph" w:customStyle="1" w:styleId="3667DE84F16F479AB20D71F4E759EB79">
    <w:name w:val="3667DE84F16F479AB20D71F4E759EB79"/>
    <w:rsid w:val="0003794A"/>
    <w:pPr>
      <w:spacing w:after="160" w:line="259" w:lineRule="auto"/>
    </w:pPr>
  </w:style>
  <w:style w:type="paragraph" w:customStyle="1" w:styleId="05459C5FC24A4DD28936AC6FC2C7C8B1">
    <w:name w:val="05459C5FC24A4DD28936AC6FC2C7C8B1"/>
    <w:rsid w:val="0003794A"/>
    <w:pPr>
      <w:spacing w:after="160" w:line="259" w:lineRule="auto"/>
    </w:pPr>
  </w:style>
  <w:style w:type="paragraph" w:customStyle="1" w:styleId="FB9EF00EC6464B15845580AD205E4A83">
    <w:name w:val="FB9EF00EC6464B15845580AD205E4A83"/>
    <w:rsid w:val="0003794A"/>
    <w:pPr>
      <w:spacing w:after="160" w:line="259" w:lineRule="auto"/>
    </w:pPr>
  </w:style>
  <w:style w:type="paragraph" w:customStyle="1" w:styleId="87B1DBD560CB4CE982800F6F461A529E">
    <w:name w:val="87B1DBD560CB4CE982800F6F461A529E"/>
    <w:rsid w:val="0003794A"/>
    <w:pPr>
      <w:spacing w:after="160" w:line="259" w:lineRule="auto"/>
    </w:pPr>
  </w:style>
  <w:style w:type="paragraph" w:customStyle="1" w:styleId="F295B91E79D7449C8A7455F54380C429">
    <w:name w:val="F295B91E79D7449C8A7455F54380C429"/>
    <w:rsid w:val="0003794A"/>
    <w:pPr>
      <w:spacing w:after="160" w:line="259" w:lineRule="auto"/>
    </w:pPr>
  </w:style>
  <w:style w:type="paragraph" w:customStyle="1" w:styleId="8C7A8FD8986645C78AB15058223B70A2">
    <w:name w:val="8C7A8FD8986645C78AB15058223B70A2"/>
    <w:rsid w:val="0003794A"/>
    <w:pPr>
      <w:spacing w:after="160" w:line="259" w:lineRule="auto"/>
    </w:pPr>
  </w:style>
  <w:style w:type="paragraph" w:customStyle="1" w:styleId="4B1F24A5BF45472A89A575B90AAE7633">
    <w:name w:val="4B1F24A5BF45472A89A575B90AAE7633"/>
    <w:rsid w:val="0003794A"/>
    <w:pPr>
      <w:spacing w:after="160" w:line="259" w:lineRule="auto"/>
    </w:pPr>
  </w:style>
  <w:style w:type="paragraph" w:customStyle="1" w:styleId="5C4A5A0339894ADBAA8D25C6D61A1836">
    <w:name w:val="5C4A5A0339894ADBAA8D25C6D61A1836"/>
    <w:rsid w:val="0003794A"/>
    <w:pPr>
      <w:spacing w:after="160" w:line="259" w:lineRule="auto"/>
    </w:pPr>
  </w:style>
  <w:style w:type="paragraph" w:customStyle="1" w:styleId="53183CDD89D94DA09D27A7BDA0AAC659">
    <w:name w:val="53183CDD89D94DA09D27A7BDA0AAC659"/>
    <w:rsid w:val="0003794A"/>
    <w:pPr>
      <w:spacing w:after="160" w:line="259" w:lineRule="auto"/>
    </w:pPr>
  </w:style>
  <w:style w:type="paragraph" w:customStyle="1" w:styleId="16542ECB556F4430A60129B89603E186">
    <w:name w:val="16542ECB556F4430A60129B89603E186"/>
    <w:rsid w:val="0003794A"/>
    <w:pPr>
      <w:spacing w:after="160" w:line="259" w:lineRule="auto"/>
    </w:pPr>
  </w:style>
  <w:style w:type="paragraph" w:customStyle="1" w:styleId="7E16F60E2BB04A1684BD1C3B78278684">
    <w:name w:val="7E16F60E2BB04A1684BD1C3B78278684"/>
    <w:rsid w:val="0003794A"/>
    <w:pPr>
      <w:spacing w:after="160" w:line="259" w:lineRule="auto"/>
    </w:pPr>
  </w:style>
  <w:style w:type="paragraph" w:customStyle="1" w:styleId="94D257DD398045BF8A278DF5E03911D2">
    <w:name w:val="94D257DD398045BF8A278DF5E03911D2"/>
    <w:rsid w:val="0003794A"/>
    <w:pPr>
      <w:spacing w:after="160" w:line="259" w:lineRule="auto"/>
    </w:pPr>
  </w:style>
  <w:style w:type="paragraph" w:customStyle="1" w:styleId="BD657A283BB0436484458AD363703F7F">
    <w:name w:val="BD657A283BB0436484458AD363703F7F"/>
    <w:rsid w:val="0003794A"/>
    <w:pPr>
      <w:spacing w:after="160" w:line="259" w:lineRule="auto"/>
    </w:pPr>
  </w:style>
  <w:style w:type="paragraph" w:customStyle="1" w:styleId="A007B3F588CB4DFC8E139A149377904C">
    <w:name w:val="A007B3F588CB4DFC8E139A149377904C"/>
    <w:rsid w:val="0003794A"/>
    <w:pPr>
      <w:spacing w:after="160" w:line="259" w:lineRule="auto"/>
    </w:pPr>
  </w:style>
  <w:style w:type="paragraph" w:customStyle="1" w:styleId="F26369060C3E4C869299404C9774BC2A">
    <w:name w:val="F26369060C3E4C869299404C9774BC2A"/>
    <w:rsid w:val="0003794A"/>
    <w:pPr>
      <w:spacing w:after="160" w:line="259" w:lineRule="auto"/>
    </w:pPr>
  </w:style>
  <w:style w:type="paragraph" w:customStyle="1" w:styleId="50ECA8E4EAD24652859163D2AD69C70B">
    <w:name w:val="50ECA8E4EAD24652859163D2AD69C70B"/>
    <w:rsid w:val="0003794A"/>
    <w:pPr>
      <w:spacing w:after="160" w:line="259" w:lineRule="auto"/>
    </w:pPr>
  </w:style>
  <w:style w:type="paragraph" w:customStyle="1" w:styleId="3B60AE6002E44CC98491C079E4DF2F02">
    <w:name w:val="3B60AE6002E44CC98491C079E4DF2F02"/>
    <w:rsid w:val="0003794A"/>
    <w:pPr>
      <w:spacing w:after="160" w:line="259" w:lineRule="auto"/>
    </w:pPr>
  </w:style>
  <w:style w:type="paragraph" w:customStyle="1" w:styleId="C3DE3867CF2843298D39BF267AF989C1">
    <w:name w:val="C3DE3867CF2843298D39BF267AF989C1"/>
    <w:rsid w:val="0003794A"/>
    <w:pPr>
      <w:spacing w:after="160" w:line="259" w:lineRule="auto"/>
    </w:pPr>
  </w:style>
  <w:style w:type="paragraph" w:customStyle="1" w:styleId="9D984963437140ADAD35BA3541C84036">
    <w:name w:val="9D984963437140ADAD35BA3541C84036"/>
    <w:rsid w:val="0003794A"/>
    <w:pPr>
      <w:spacing w:after="160" w:line="259" w:lineRule="auto"/>
    </w:pPr>
  </w:style>
  <w:style w:type="paragraph" w:customStyle="1" w:styleId="4A0EDD38B71545678FAC3FD1642D1AFC">
    <w:name w:val="4A0EDD38B71545678FAC3FD1642D1AFC"/>
    <w:rsid w:val="0003794A"/>
    <w:pPr>
      <w:spacing w:after="160" w:line="259" w:lineRule="auto"/>
    </w:pPr>
  </w:style>
  <w:style w:type="paragraph" w:customStyle="1" w:styleId="5F243BC7AC1D48CEA784249AB7A40E58">
    <w:name w:val="5F243BC7AC1D48CEA784249AB7A40E58"/>
    <w:rsid w:val="0003794A"/>
    <w:pPr>
      <w:spacing w:after="160" w:line="259" w:lineRule="auto"/>
    </w:pPr>
  </w:style>
  <w:style w:type="paragraph" w:customStyle="1" w:styleId="DD362C7B725A49988793DDDCD04AA55A">
    <w:name w:val="DD362C7B725A49988793DDDCD04AA55A"/>
    <w:rsid w:val="0003794A"/>
    <w:pPr>
      <w:spacing w:after="160" w:line="259" w:lineRule="auto"/>
    </w:pPr>
  </w:style>
  <w:style w:type="paragraph" w:customStyle="1" w:styleId="AD9D414A4BB04C3089D7C0DCCE3ECF891">
    <w:name w:val="AD9D414A4BB04C3089D7C0DCCE3ECF891"/>
    <w:rsid w:val="00E77764"/>
    <w:rPr>
      <w:rFonts w:ascii="Calibri" w:eastAsia="Calibri" w:hAnsi="Calibri" w:cs="Times New Roman"/>
      <w:lang w:eastAsia="en-US"/>
    </w:rPr>
  </w:style>
  <w:style w:type="paragraph" w:customStyle="1" w:styleId="87B470FA36DA4AA2BA1DC36D3C44F9901">
    <w:name w:val="87B470FA36DA4AA2BA1DC36D3C44F9901"/>
    <w:rsid w:val="00E77764"/>
    <w:rPr>
      <w:rFonts w:ascii="Calibri" w:eastAsia="Calibri" w:hAnsi="Calibri" w:cs="Times New Roman"/>
      <w:lang w:eastAsia="en-US"/>
    </w:rPr>
  </w:style>
  <w:style w:type="paragraph" w:customStyle="1" w:styleId="D5BD5323BB404B0F88C022FA408092091">
    <w:name w:val="D5BD5323BB404B0F88C022FA408092091"/>
    <w:rsid w:val="00E77764"/>
    <w:rPr>
      <w:rFonts w:ascii="Calibri" w:eastAsia="Calibri" w:hAnsi="Calibri" w:cs="Times New Roman"/>
      <w:lang w:eastAsia="en-US"/>
    </w:rPr>
  </w:style>
  <w:style w:type="paragraph" w:customStyle="1" w:styleId="C4CB5D0BB9234F10A2C07AF0C0A7EA6D1">
    <w:name w:val="C4CB5D0BB9234F10A2C07AF0C0A7EA6D1"/>
    <w:rsid w:val="00E77764"/>
    <w:rPr>
      <w:rFonts w:ascii="Calibri" w:eastAsia="Calibri" w:hAnsi="Calibri" w:cs="Times New Roman"/>
      <w:lang w:eastAsia="en-US"/>
    </w:rPr>
  </w:style>
  <w:style w:type="paragraph" w:customStyle="1" w:styleId="4F34EAB77F594218959AFE38C7F76C45">
    <w:name w:val="4F34EAB77F594218959AFE38C7F76C45"/>
    <w:rsid w:val="00E77764"/>
    <w:rPr>
      <w:rFonts w:ascii="Calibri" w:eastAsia="Calibri" w:hAnsi="Calibri" w:cs="Times New Roman"/>
      <w:lang w:eastAsia="en-US"/>
    </w:rPr>
  </w:style>
  <w:style w:type="paragraph" w:customStyle="1" w:styleId="16CBAE715EDD4B9A91188B9652C05669">
    <w:name w:val="16CBAE715EDD4B9A91188B9652C05669"/>
    <w:rsid w:val="00E77764"/>
    <w:rPr>
      <w:rFonts w:ascii="Calibri" w:eastAsia="Calibri" w:hAnsi="Calibri" w:cs="Times New Roman"/>
      <w:lang w:eastAsia="en-US"/>
    </w:rPr>
  </w:style>
  <w:style w:type="paragraph" w:customStyle="1" w:styleId="31B61F05C2A4487D8BEA8478C71D90341">
    <w:name w:val="31B61F05C2A4487D8BEA8478C71D90341"/>
    <w:rsid w:val="00E77764"/>
    <w:rPr>
      <w:rFonts w:ascii="Calibri" w:eastAsia="Calibri" w:hAnsi="Calibri" w:cs="Times New Roman"/>
      <w:lang w:eastAsia="en-US"/>
    </w:rPr>
  </w:style>
  <w:style w:type="paragraph" w:customStyle="1" w:styleId="855E01527C9C4F23A6C62DDF7529882F1">
    <w:name w:val="855E01527C9C4F23A6C62DDF7529882F1"/>
    <w:rsid w:val="00E77764"/>
    <w:rPr>
      <w:rFonts w:ascii="Calibri" w:eastAsia="Calibri" w:hAnsi="Calibri" w:cs="Times New Roman"/>
      <w:lang w:eastAsia="en-US"/>
    </w:rPr>
  </w:style>
  <w:style w:type="paragraph" w:customStyle="1" w:styleId="31F898704E72484699CD755B73F5CE6B1">
    <w:name w:val="31F898704E72484699CD755B73F5CE6B1"/>
    <w:rsid w:val="00E77764"/>
    <w:rPr>
      <w:rFonts w:ascii="Calibri" w:eastAsia="Calibri" w:hAnsi="Calibri" w:cs="Times New Roman"/>
      <w:lang w:eastAsia="en-US"/>
    </w:rPr>
  </w:style>
  <w:style w:type="paragraph" w:customStyle="1" w:styleId="C2CD7337C72443BA81267E148307D75F1">
    <w:name w:val="C2CD7337C72443BA81267E148307D75F1"/>
    <w:rsid w:val="00E77764"/>
    <w:rPr>
      <w:rFonts w:ascii="Calibri" w:eastAsia="Calibri" w:hAnsi="Calibri" w:cs="Times New Roman"/>
      <w:lang w:eastAsia="en-US"/>
    </w:rPr>
  </w:style>
  <w:style w:type="paragraph" w:customStyle="1" w:styleId="B5E23B7D274C4E63B1CAEB28A4C38C1C1">
    <w:name w:val="B5E23B7D274C4E63B1CAEB28A4C38C1C1"/>
    <w:rsid w:val="00E77764"/>
    <w:rPr>
      <w:rFonts w:ascii="Calibri" w:eastAsia="Calibri" w:hAnsi="Calibri" w:cs="Times New Roman"/>
      <w:lang w:eastAsia="en-US"/>
    </w:rPr>
  </w:style>
  <w:style w:type="paragraph" w:customStyle="1" w:styleId="C652FEED41CF4FA9BB003E50BCB05A2F1">
    <w:name w:val="C652FEED41CF4FA9BB003E50BCB05A2F1"/>
    <w:rsid w:val="00E77764"/>
    <w:rPr>
      <w:rFonts w:ascii="Calibri" w:eastAsia="Calibri" w:hAnsi="Calibri" w:cs="Times New Roman"/>
      <w:lang w:eastAsia="en-US"/>
    </w:rPr>
  </w:style>
  <w:style w:type="paragraph" w:customStyle="1" w:styleId="5A193259AC7D44CB9CCEF716A7DE0F36">
    <w:name w:val="5A193259AC7D44CB9CCEF716A7DE0F36"/>
    <w:rsid w:val="00E77764"/>
    <w:rPr>
      <w:rFonts w:ascii="Calibri" w:eastAsia="Calibri" w:hAnsi="Calibri" w:cs="Times New Roman"/>
      <w:lang w:eastAsia="en-US"/>
    </w:rPr>
  </w:style>
  <w:style w:type="paragraph" w:customStyle="1" w:styleId="B28A5DF0BB754E79A4577B5C46A3F15E">
    <w:name w:val="B28A5DF0BB754E79A4577B5C46A3F15E"/>
    <w:rsid w:val="00E77764"/>
    <w:rPr>
      <w:rFonts w:ascii="Calibri" w:eastAsia="Calibri" w:hAnsi="Calibri" w:cs="Times New Roman"/>
      <w:lang w:eastAsia="en-US"/>
    </w:rPr>
  </w:style>
  <w:style w:type="paragraph" w:customStyle="1" w:styleId="3FA1AD7FD024439AA51B8DF9E57366B7">
    <w:name w:val="3FA1AD7FD024439AA51B8DF9E57366B7"/>
    <w:rsid w:val="00E77764"/>
    <w:rPr>
      <w:rFonts w:ascii="Calibri" w:eastAsia="Calibri" w:hAnsi="Calibri" w:cs="Times New Roman"/>
      <w:lang w:eastAsia="en-US"/>
    </w:rPr>
  </w:style>
  <w:style w:type="paragraph" w:customStyle="1" w:styleId="5C4A5A0339894ADBAA8D25C6D61A18361">
    <w:name w:val="5C4A5A0339894ADBAA8D25C6D61A18361"/>
    <w:rsid w:val="00E77764"/>
    <w:rPr>
      <w:rFonts w:ascii="Calibri" w:eastAsia="Calibri" w:hAnsi="Calibri" w:cs="Times New Roman"/>
      <w:lang w:eastAsia="en-US"/>
    </w:rPr>
  </w:style>
  <w:style w:type="paragraph" w:customStyle="1" w:styleId="53183CDD89D94DA09D27A7BDA0AAC6591">
    <w:name w:val="53183CDD89D94DA09D27A7BDA0AAC6591"/>
    <w:rsid w:val="00E77764"/>
    <w:rPr>
      <w:rFonts w:ascii="Calibri" w:eastAsia="Calibri" w:hAnsi="Calibri" w:cs="Times New Roman"/>
      <w:lang w:eastAsia="en-US"/>
    </w:rPr>
  </w:style>
  <w:style w:type="paragraph" w:customStyle="1" w:styleId="16542ECB556F4430A60129B89603E1861">
    <w:name w:val="16542ECB556F4430A60129B89603E1861"/>
    <w:rsid w:val="00E77764"/>
    <w:rPr>
      <w:rFonts w:ascii="Calibri" w:eastAsia="Calibri" w:hAnsi="Calibri" w:cs="Times New Roman"/>
      <w:lang w:eastAsia="en-US"/>
    </w:rPr>
  </w:style>
  <w:style w:type="paragraph" w:customStyle="1" w:styleId="7E16F60E2BB04A1684BD1C3B782786841">
    <w:name w:val="7E16F60E2BB04A1684BD1C3B782786841"/>
    <w:rsid w:val="00E77764"/>
    <w:rPr>
      <w:rFonts w:ascii="Calibri" w:eastAsia="Calibri" w:hAnsi="Calibri" w:cs="Times New Roman"/>
      <w:lang w:eastAsia="en-US"/>
    </w:rPr>
  </w:style>
  <w:style w:type="paragraph" w:customStyle="1" w:styleId="94D257DD398045BF8A278DF5E03911D21">
    <w:name w:val="94D257DD398045BF8A278DF5E03911D21"/>
    <w:rsid w:val="00E77764"/>
    <w:rPr>
      <w:rFonts w:ascii="Calibri" w:eastAsia="Calibri" w:hAnsi="Calibri" w:cs="Times New Roman"/>
      <w:lang w:eastAsia="en-US"/>
    </w:rPr>
  </w:style>
  <w:style w:type="paragraph" w:customStyle="1" w:styleId="BD657A283BB0436484458AD363703F7F1">
    <w:name w:val="BD657A283BB0436484458AD363703F7F1"/>
    <w:rsid w:val="00E77764"/>
    <w:rPr>
      <w:rFonts w:ascii="Calibri" w:eastAsia="Calibri" w:hAnsi="Calibri" w:cs="Times New Roman"/>
      <w:lang w:eastAsia="en-US"/>
    </w:rPr>
  </w:style>
  <w:style w:type="paragraph" w:customStyle="1" w:styleId="A007B3F588CB4DFC8E139A149377904C1">
    <w:name w:val="A007B3F588CB4DFC8E139A149377904C1"/>
    <w:rsid w:val="00E77764"/>
    <w:rPr>
      <w:rFonts w:ascii="Calibri" w:eastAsia="Calibri" w:hAnsi="Calibri" w:cs="Times New Roman"/>
      <w:lang w:eastAsia="en-US"/>
    </w:rPr>
  </w:style>
  <w:style w:type="paragraph" w:customStyle="1" w:styleId="F26369060C3E4C869299404C9774BC2A1">
    <w:name w:val="F26369060C3E4C869299404C9774BC2A1"/>
    <w:rsid w:val="00E77764"/>
    <w:rPr>
      <w:rFonts w:ascii="Calibri" w:eastAsia="Calibri" w:hAnsi="Calibri" w:cs="Times New Roman"/>
      <w:lang w:eastAsia="en-US"/>
    </w:rPr>
  </w:style>
  <w:style w:type="paragraph" w:customStyle="1" w:styleId="50ECA8E4EAD24652859163D2AD69C70B1">
    <w:name w:val="50ECA8E4EAD24652859163D2AD69C70B1"/>
    <w:rsid w:val="00E77764"/>
    <w:rPr>
      <w:rFonts w:ascii="Calibri" w:eastAsia="Calibri" w:hAnsi="Calibri" w:cs="Times New Roman"/>
      <w:lang w:eastAsia="en-US"/>
    </w:rPr>
  </w:style>
  <w:style w:type="paragraph" w:customStyle="1" w:styleId="3B60AE6002E44CC98491C079E4DF2F021">
    <w:name w:val="3B60AE6002E44CC98491C079E4DF2F021"/>
    <w:rsid w:val="00E77764"/>
    <w:rPr>
      <w:rFonts w:ascii="Calibri" w:eastAsia="Calibri" w:hAnsi="Calibri" w:cs="Times New Roman"/>
      <w:lang w:eastAsia="en-US"/>
    </w:rPr>
  </w:style>
  <w:style w:type="paragraph" w:customStyle="1" w:styleId="C3DE3867CF2843298D39BF267AF989C11">
    <w:name w:val="C3DE3867CF2843298D39BF267AF989C11"/>
    <w:rsid w:val="00E77764"/>
    <w:rPr>
      <w:rFonts w:ascii="Calibri" w:eastAsia="Calibri" w:hAnsi="Calibri" w:cs="Times New Roman"/>
      <w:lang w:eastAsia="en-US"/>
    </w:rPr>
  </w:style>
  <w:style w:type="paragraph" w:customStyle="1" w:styleId="9D984963437140ADAD35BA3541C840361">
    <w:name w:val="9D984963437140ADAD35BA3541C840361"/>
    <w:rsid w:val="00E77764"/>
    <w:rPr>
      <w:rFonts w:ascii="Calibri" w:eastAsia="Calibri" w:hAnsi="Calibri" w:cs="Times New Roman"/>
      <w:lang w:eastAsia="en-US"/>
    </w:rPr>
  </w:style>
  <w:style w:type="paragraph" w:customStyle="1" w:styleId="4A0EDD38B71545678FAC3FD1642D1AFC1">
    <w:name w:val="4A0EDD38B71545678FAC3FD1642D1AFC1"/>
    <w:rsid w:val="00E77764"/>
    <w:rPr>
      <w:rFonts w:ascii="Calibri" w:eastAsia="Calibri" w:hAnsi="Calibri" w:cs="Times New Roman"/>
      <w:lang w:eastAsia="en-US"/>
    </w:rPr>
  </w:style>
  <w:style w:type="paragraph" w:customStyle="1" w:styleId="5F243BC7AC1D48CEA784249AB7A40E581">
    <w:name w:val="5F243BC7AC1D48CEA784249AB7A40E581"/>
    <w:rsid w:val="00E77764"/>
    <w:rPr>
      <w:rFonts w:ascii="Calibri" w:eastAsia="Calibri" w:hAnsi="Calibri" w:cs="Times New Roman"/>
      <w:lang w:eastAsia="en-US"/>
    </w:rPr>
  </w:style>
  <w:style w:type="paragraph" w:customStyle="1" w:styleId="DD362C7B725A49988793DDDCD04AA55A1">
    <w:name w:val="DD362C7B725A49988793DDDCD04AA55A1"/>
    <w:rsid w:val="00E77764"/>
    <w:rPr>
      <w:rFonts w:ascii="Calibri" w:eastAsia="Calibri" w:hAnsi="Calibri" w:cs="Times New Roman"/>
      <w:lang w:eastAsia="en-US"/>
    </w:rPr>
  </w:style>
  <w:style w:type="paragraph" w:customStyle="1" w:styleId="34A96FEC251D4D088AA03925D2A96565">
    <w:name w:val="34A96FEC251D4D088AA03925D2A96565"/>
    <w:rsid w:val="00E77764"/>
    <w:rPr>
      <w:rFonts w:ascii="Calibri" w:eastAsia="Calibri" w:hAnsi="Calibri" w:cs="Times New Roman"/>
      <w:lang w:eastAsia="en-US"/>
    </w:rPr>
  </w:style>
  <w:style w:type="paragraph" w:customStyle="1" w:styleId="08B6FA54B4BA479784EEB48EB37E051F">
    <w:name w:val="08B6FA54B4BA479784EEB48EB37E051F"/>
    <w:rsid w:val="00E77764"/>
    <w:rPr>
      <w:rFonts w:ascii="Calibri" w:eastAsia="Calibri" w:hAnsi="Calibri" w:cs="Times New Roman"/>
      <w:lang w:eastAsia="en-US"/>
    </w:rPr>
  </w:style>
  <w:style w:type="paragraph" w:customStyle="1" w:styleId="9B603708193A41B4863D47575A669FB610">
    <w:name w:val="9B603708193A41B4863D47575A669FB610"/>
    <w:rsid w:val="00E77764"/>
    <w:rPr>
      <w:rFonts w:ascii="Calibri" w:eastAsia="Calibri" w:hAnsi="Calibri" w:cs="Times New Roman"/>
      <w:lang w:eastAsia="en-US"/>
    </w:rPr>
  </w:style>
  <w:style w:type="paragraph" w:customStyle="1" w:styleId="E4972E30AD3D47BB9536371E2BAAFB3413">
    <w:name w:val="E4972E30AD3D47BB9536371E2BAAFB3413"/>
    <w:rsid w:val="00E77764"/>
    <w:rPr>
      <w:rFonts w:ascii="Calibri" w:eastAsia="Calibri" w:hAnsi="Calibri" w:cs="Times New Roman"/>
      <w:lang w:eastAsia="en-US"/>
    </w:rPr>
  </w:style>
  <w:style w:type="paragraph" w:customStyle="1" w:styleId="AD9D414A4BB04C3089D7C0DCCE3ECF892">
    <w:name w:val="AD9D414A4BB04C3089D7C0DCCE3ECF892"/>
    <w:rsid w:val="00946747"/>
    <w:rPr>
      <w:rFonts w:ascii="Calibri" w:eastAsia="Calibri" w:hAnsi="Calibri" w:cs="Times New Roman"/>
      <w:lang w:eastAsia="en-US"/>
    </w:rPr>
  </w:style>
  <w:style w:type="paragraph" w:customStyle="1" w:styleId="87B470FA36DA4AA2BA1DC36D3C44F9902">
    <w:name w:val="87B470FA36DA4AA2BA1DC36D3C44F9902"/>
    <w:rsid w:val="00946747"/>
    <w:rPr>
      <w:rFonts w:ascii="Calibri" w:eastAsia="Calibri" w:hAnsi="Calibri" w:cs="Times New Roman"/>
      <w:lang w:eastAsia="en-US"/>
    </w:rPr>
  </w:style>
  <w:style w:type="paragraph" w:customStyle="1" w:styleId="D5BD5323BB404B0F88C022FA408092092">
    <w:name w:val="D5BD5323BB404B0F88C022FA408092092"/>
    <w:rsid w:val="00946747"/>
    <w:rPr>
      <w:rFonts w:ascii="Calibri" w:eastAsia="Calibri" w:hAnsi="Calibri" w:cs="Times New Roman"/>
      <w:lang w:eastAsia="en-US"/>
    </w:rPr>
  </w:style>
  <w:style w:type="paragraph" w:customStyle="1" w:styleId="C4CB5D0BB9234F10A2C07AF0C0A7EA6D2">
    <w:name w:val="C4CB5D0BB9234F10A2C07AF0C0A7EA6D2"/>
    <w:rsid w:val="00946747"/>
    <w:rPr>
      <w:rFonts w:ascii="Calibri" w:eastAsia="Calibri" w:hAnsi="Calibri" w:cs="Times New Roman"/>
      <w:lang w:eastAsia="en-US"/>
    </w:rPr>
  </w:style>
  <w:style w:type="paragraph" w:customStyle="1" w:styleId="4F34EAB77F594218959AFE38C7F76C451">
    <w:name w:val="4F34EAB77F594218959AFE38C7F76C451"/>
    <w:rsid w:val="00946747"/>
    <w:rPr>
      <w:rFonts w:ascii="Calibri" w:eastAsia="Calibri" w:hAnsi="Calibri" w:cs="Times New Roman"/>
      <w:lang w:eastAsia="en-US"/>
    </w:rPr>
  </w:style>
  <w:style w:type="paragraph" w:customStyle="1" w:styleId="16CBAE715EDD4B9A91188B9652C056691">
    <w:name w:val="16CBAE715EDD4B9A91188B9652C056691"/>
    <w:rsid w:val="00946747"/>
    <w:rPr>
      <w:rFonts w:ascii="Calibri" w:eastAsia="Calibri" w:hAnsi="Calibri" w:cs="Times New Roman"/>
      <w:lang w:eastAsia="en-US"/>
    </w:rPr>
  </w:style>
  <w:style w:type="paragraph" w:customStyle="1" w:styleId="31B61F05C2A4487D8BEA8478C71D90342">
    <w:name w:val="31B61F05C2A4487D8BEA8478C71D90342"/>
    <w:rsid w:val="00946747"/>
    <w:rPr>
      <w:rFonts w:ascii="Calibri" w:eastAsia="Calibri" w:hAnsi="Calibri" w:cs="Times New Roman"/>
      <w:lang w:eastAsia="en-US"/>
    </w:rPr>
  </w:style>
  <w:style w:type="paragraph" w:customStyle="1" w:styleId="855E01527C9C4F23A6C62DDF7529882F2">
    <w:name w:val="855E01527C9C4F23A6C62DDF7529882F2"/>
    <w:rsid w:val="00946747"/>
    <w:rPr>
      <w:rFonts w:ascii="Calibri" w:eastAsia="Calibri" w:hAnsi="Calibri" w:cs="Times New Roman"/>
      <w:lang w:eastAsia="en-US"/>
    </w:rPr>
  </w:style>
  <w:style w:type="paragraph" w:customStyle="1" w:styleId="31F898704E72484699CD755B73F5CE6B2">
    <w:name w:val="31F898704E72484699CD755B73F5CE6B2"/>
    <w:rsid w:val="00946747"/>
    <w:rPr>
      <w:rFonts w:ascii="Calibri" w:eastAsia="Calibri" w:hAnsi="Calibri" w:cs="Times New Roman"/>
      <w:lang w:eastAsia="en-US"/>
    </w:rPr>
  </w:style>
  <w:style w:type="paragraph" w:customStyle="1" w:styleId="C2CD7337C72443BA81267E148307D75F2">
    <w:name w:val="C2CD7337C72443BA81267E148307D75F2"/>
    <w:rsid w:val="00946747"/>
    <w:rPr>
      <w:rFonts w:ascii="Calibri" w:eastAsia="Calibri" w:hAnsi="Calibri" w:cs="Times New Roman"/>
      <w:lang w:eastAsia="en-US"/>
    </w:rPr>
  </w:style>
  <w:style w:type="paragraph" w:customStyle="1" w:styleId="B5E23B7D274C4E63B1CAEB28A4C38C1C2">
    <w:name w:val="B5E23B7D274C4E63B1CAEB28A4C38C1C2"/>
    <w:rsid w:val="00946747"/>
    <w:rPr>
      <w:rFonts w:ascii="Calibri" w:eastAsia="Calibri" w:hAnsi="Calibri" w:cs="Times New Roman"/>
      <w:lang w:eastAsia="en-US"/>
    </w:rPr>
  </w:style>
  <w:style w:type="paragraph" w:customStyle="1" w:styleId="C652FEED41CF4FA9BB003E50BCB05A2F2">
    <w:name w:val="C652FEED41CF4FA9BB003E50BCB05A2F2"/>
    <w:rsid w:val="00946747"/>
    <w:rPr>
      <w:rFonts w:ascii="Calibri" w:eastAsia="Calibri" w:hAnsi="Calibri" w:cs="Times New Roman"/>
      <w:lang w:eastAsia="en-US"/>
    </w:rPr>
  </w:style>
  <w:style w:type="paragraph" w:customStyle="1" w:styleId="5A193259AC7D44CB9CCEF716A7DE0F361">
    <w:name w:val="5A193259AC7D44CB9CCEF716A7DE0F361"/>
    <w:rsid w:val="00946747"/>
    <w:rPr>
      <w:rFonts w:ascii="Calibri" w:eastAsia="Calibri" w:hAnsi="Calibri" w:cs="Times New Roman"/>
      <w:lang w:eastAsia="en-US"/>
    </w:rPr>
  </w:style>
  <w:style w:type="paragraph" w:customStyle="1" w:styleId="B28A5DF0BB754E79A4577B5C46A3F15E1">
    <w:name w:val="B28A5DF0BB754E79A4577B5C46A3F15E1"/>
    <w:rsid w:val="00946747"/>
    <w:rPr>
      <w:rFonts w:ascii="Calibri" w:eastAsia="Calibri" w:hAnsi="Calibri" w:cs="Times New Roman"/>
      <w:lang w:eastAsia="en-US"/>
    </w:rPr>
  </w:style>
  <w:style w:type="paragraph" w:customStyle="1" w:styleId="3FA1AD7FD024439AA51B8DF9E57366B71">
    <w:name w:val="3FA1AD7FD024439AA51B8DF9E57366B71"/>
    <w:rsid w:val="00946747"/>
    <w:rPr>
      <w:rFonts w:ascii="Calibri" w:eastAsia="Calibri" w:hAnsi="Calibri" w:cs="Times New Roman"/>
      <w:lang w:eastAsia="en-US"/>
    </w:rPr>
  </w:style>
  <w:style w:type="paragraph" w:customStyle="1" w:styleId="5C4A5A0339894ADBAA8D25C6D61A18362">
    <w:name w:val="5C4A5A0339894ADBAA8D25C6D61A18362"/>
    <w:rsid w:val="00946747"/>
    <w:rPr>
      <w:rFonts w:ascii="Calibri" w:eastAsia="Calibri" w:hAnsi="Calibri" w:cs="Times New Roman"/>
      <w:lang w:eastAsia="en-US"/>
    </w:rPr>
  </w:style>
  <w:style w:type="paragraph" w:customStyle="1" w:styleId="53183CDD89D94DA09D27A7BDA0AAC6592">
    <w:name w:val="53183CDD89D94DA09D27A7BDA0AAC6592"/>
    <w:rsid w:val="00946747"/>
    <w:rPr>
      <w:rFonts w:ascii="Calibri" w:eastAsia="Calibri" w:hAnsi="Calibri" w:cs="Times New Roman"/>
      <w:lang w:eastAsia="en-US"/>
    </w:rPr>
  </w:style>
  <w:style w:type="paragraph" w:customStyle="1" w:styleId="16542ECB556F4430A60129B89603E1862">
    <w:name w:val="16542ECB556F4430A60129B89603E1862"/>
    <w:rsid w:val="00946747"/>
    <w:rPr>
      <w:rFonts w:ascii="Calibri" w:eastAsia="Calibri" w:hAnsi="Calibri" w:cs="Times New Roman"/>
      <w:lang w:eastAsia="en-US"/>
    </w:rPr>
  </w:style>
  <w:style w:type="paragraph" w:customStyle="1" w:styleId="7E16F60E2BB04A1684BD1C3B782786842">
    <w:name w:val="7E16F60E2BB04A1684BD1C3B782786842"/>
    <w:rsid w:val="00946747"/>
    <w:rPr>
      <w:rFonts w:ascii="Calibri" w:eastAsia="Calibri" w:hAnsi="Calibri" w:cs="Times New Roman"/>
      <w:lang w:eastAsia="en-US"/>
    </w:rPr>
  </w:style>
  <w:style w:type="paragraph" w:customStyle="1" w:styleId="94D257DD398045BF8A278DF5E03911D22">
    <w:name w:val="94D257DD398045BF8A278DF5E03911D22"/>
    <w:rsid w:val="00946747"/>
    <w:rPr>
      <w:rFonts w:ascii="Calibri" w:eastAsia="Calibri" w:hAnsi="Calibri" w:cs="Times New Roman"/>
      <w:lang w:eastAsia="en-US"/>
    </w:rPr>
  </w:style>
  <w:style w:type="paragraph" w:customStyle="1" w:styleId="BD657A283BB0436484458AD363703F7F2">
    <w:name w:val="BD657A283BB0436484458AD363703F7F2"/>
    <w:rsid w:val="00946747"/>
    <w:rPr>
      <w:rFonts w:ascii="Calibri" w:eastAsia="Calibri" w:hAnsi="Calibri" w:cs="Times New Roman"/>
      <w:lang w:eastAsia="en-US"/>
    </w:rPr>
  </w:style>
  <w:style w:type="paragraph" w:customStyle="1" w:styleId="A007B3F588CB4DFC8E139A149377904C2">
    <w:name w:val="A007B3F588CB4DFC8E139A149377904C2"/>
    <w:rsid w:val="00946747"/>
    <w:rPr>
      <w:rFonts w:ascii="Calibri" w:eastAsia="Calibri" w:hAnsi="Calibri" w:cs="Times New Roman"/>
      <w:lang w:eastAsia="en-US"/>
    </w:rPr>
  </w:style>
  <w:style w:type="paragraph" w:customStyle="1" w:styleId="F26369060C3E4C869299404C9774BC2A2">
    <w:name w:val="F26369060C3E4C869299404C9774BC2A2"/>
    <w:rsid w:val="00946747"/>
    <w:rPr>
      <w:rFonts w:ascii="Calibri" w:eastAsia="Calibri" w:hAnsi="Calibri" w:cs="Times New Roman"/>
      <w:lang w:eastAsia="en-US"/>
    </w:rPr>
  </w:style>
  <w:style w:type="paragraph" w:customStyle="1" w:styleId="50ECA8E4EAD24652859163D2AD69C70B2">
    <w:name w:val="50ECA8E4EAD24652859163D2AD69C70B2"/>
    <w:rsid w:val="00946747"/>
    <w:rPr>
      <w:rFonts w:ascii="Calibri" w:eastAsia="Calibri" w:hAnsi="Calibri" w:cs="Times New Roman"/>
      <w:lang w:eastAsia="en-US"/>
    </w:rPr>
  </w:style>
  <w:style w:type="paragraph" w:customStyle="1" w:styleId="3B60AE6002E44CC98491C079E4DF2F022">
    <w:name w:val="3B60AE6002E44CC98491C079E4DF2F022"/>
    <w:rsid w:val="00946747"/>
    <w:rPr>
      <w:rFonts w:ascii="Calibri" w:eastAsia="Calibri" w:hAnsi="Calibri" w:cs="Times New Roman"/>
      <w:lang w:eastAsia="en-US"/>
    </w:rPr>
  </w:style>
  <w:style w:type="paragraph" w:customStyle="1" w:styleId="C3DE3867CF2843298D39BF267AF989C12">
    <w:name w:val="C3DE3867CF2843298D39BF267AF989C12"/>
    <w:rsid w:val="00946747"/>
    <w:rPr>
      <w:rFonts w:ascii="Calibri" w:eastAsia="Calibri" w:hAnsi="Calibri" w:cs="Times New Roman"/>
      <w:lang w:eastAsia="en-US"/>
    </w:rPr>
  </w:style>
  <w:style w:type="paragraph" w:customStyle="1" w:styleId="9D984963437140ADAD35BA3541C840362">
    <w:name w:val="9D984963437140ADAD35BA3541C840362"/>
    <w:rsid w:val="00946747"/>
    <w:rPr>
      <w:rFonts w:ascii="Calibri" w:eastAsia="Calibri" w:hAnsi="Calibri" w:cs="Times New Roman"/>
      <w:lang w:eastAsia="en-US"/>
    </w:rPr>
  </w:style>
  <w:style w:type="paragraph" w:customStyle="1" w:styleId="4A0EDD38B71545678FAC3FD1642D1AFC2">
    <w:name w:val="4A0EDD38B71545678FAC3FD1642D1AFC2"/>
    <w:rsid w:val="00946747"/>
    <w:rPr>
      <w:rFonts w:ascii="Calibri" w:eastAsia="Calibri" w:hAnsi="Calibri" w:cs="Times New Roman"/>
      <w:lang w:eastAsia="en-US"/>
    </w:rPr>
  </w:style>
  <w:style w:type="paragraph" w:customStyle="1" w:styleId="5F243BC7AC1D48CEA784249AB7A40E582">
    <w:name w:val="5F243BC7AC1D48CEA784249AB7A40E582"/>
    <w:rsid w:val="00946747"/>
    <w:rPr>
      <w:rFonts w:ascii="Calibri" w:eastAsia="Calibri" w:hAnsi="Calibri" w:cs="Times New Roman"/>
      <w:lang w:eastAsia="en-US"/>
    </w:rPr>
  </w:style>
  <w:style w:type="paragraph" w:customStyle="1" w:styleId="DD362C7B725A49988793DDDCD04AA55A2">
    <w:name w:val="DD362C7B725A49988793DDDCD04AA55A2"/>
    <w:rsid w:val="00946747"/>
    <w:rPr>
      <w:rFonts w:ascii="Calibri" w:eastAsia="Calibri" w:hAnsi="Calibri" w:cs="Times New Roman"/>
      <w:lang w:eastAsia="en-US"/>
    </w:rPr>
  </w:style>
  <w:style w:type="paragraph" w:customStyle="1" w:styleId="34A96FEC251D4D088AA03925D2A965651">
    <w:name w:val="34A96FEC251D4D088AA03925D2A965651"/>
    <w:rsid w:val="00946747"/>
    <w:rPr>
      <w:rFonts w:ascii="Calibri" w:eastAsia="Calibri" w:hAnsi="Calibri" w:cs="Times New Roman"/>
      <w:lang w:eastAsia="en-US"/>
    </w:rPr>
  </w:style>
  <w:style w:type="paragraph" w:customStyle="1" w:styleId="08B6FA54B4BA479784EEB48EB37E051F1">
    <w:name w:val="08B6FA54B4BA479784EEB48EB37E051F1"/>
    <w:rsid w:val="00946747"/>
    <w:rPr>
      <w:rFonts w:ascii="Calibri" w:eastAsia="Calibri" w:hAnsi="Calibri" w:cs="Times New Roman"/>
      <w:lang w:eastAsia="en-US"/>
    </w:rPr>
  </w:style>
  <w:style w:type="paragraph" w:customStyle="1" w:styleId="9B603708193A41B4863D47575A669FB611">
    <w:name w:val="9B603708193A41B4863D47575A669FB611"/>
    <w:rsid w:val="00946747"/>
    <w:rPr>
      <w:rFonts w:ascii="Calibri" w:eastAsia="Calibri" w:hAnsi="Calibri" w:cs="Times New Roman"/>
      <w:lang w:eastAsia="en-US"/>
    </w:rPr>
  </w:style>
  <w:style w:type="paragraph" w:customStyle="1" w:styleId="E4972E30AD3D47BB9536371E2BAAFB3414">
    <w:name w:val="E4972E30AD3D47BB9536371E2BAAFB3414"/>
    <w:rsid w:val="00946747"/>
    <w:rPr>
      <w:rFonts w:ascii="Calibri" w:eastAsia="Calibri" w:hAnsi="Calibri" w:cs="Times New Roman"/>
      <w:lang w:eastAsia="en-US"/>
    </w:rPr>
  </w:style>
  <w:style w:type="paragraph" w:customStyle="1" w:styleId="65B93BB7D7434644A1002FC41ABE943D">
    <w:name w:val="65B93BB7D7434644A1002FC41ABE943D"/>
    <w:rsid w:val="00946747"/>
    <w:pPr>
      <w:spacing w:after="160" w:line="259" w:lineRule="auto"/>
    </w:pPr>
  </w:style>
  <w:style w:type="paragraph" w:customStyle="1" w:styleId="299291FE7B0A4B498A396F3A63175471">
    <w:name w:val="299291FE7B0A4B498A396F3A63175471"/>
    <w:rsid w:val="00946747"/>
    <w:pPr>
      <w:spacing w:after="160" w:line="259" w:lineRule="auto"/>
    </w:pPr>
  </w:style>
  <w:style w:type="paragraph" w:customStyle="1" w:styleId="CF4AB77A9CD2444692C341A67FCE9EBB">
    <w:name w:val="CF4AB77A9CD2444692C341A67FCE9EBB"/>
    <w:rsid w:val="00946747"/>
    <w:pPr>
      <w:spacing w:after="160" w:line="259" w:lineRule="auto"/>
    </w:pPr>
  </w:style>
  <w:style w:type="paragraph" w:customStyle="1" w:styleId="3CFBFFFD87144E2989339E882914F82A">
    <w:name w:val="3CFBFFFD87144E2989339E882914F82A"/>
    <w:rsid w:val="00946747"/>
    <w:pPr>
      <w:spacing w:after="160" w:line="259" w:lineRule="auto"/>
    </w:pPr>
  </w:style>
  <w:style w:type="paragraph" w:customStyle="1" w:styleId="0BF2C3FDC5B640C8AF8EA4BC4C81B493">
    <w:name w:val="0BF2C3FDC5B640C8AF8EA4BC4C81B493"/>
    <w:rsid w:val="00946747"/>
    <w:pPr>
      <w:spacing w:after="160" w:line="259" w:lineRule="auto"/>
    </w:pPr>
  </w:style>
  <w:style w:type="paragraph" w:customStyle="1" w:styleId="5D937D7C69574929937159B89AD46F68">
    <w:name w:val="5D937D7C69574929937159B89AD46F68"/>
    <w:rsid w:val="00946747"/>
    <w:pPr>
      <w:spacing w:after="160" w:line="259" w:lineRule="auto"/>
    </w:pPr>
  </w:style>
  <w:style w:type="paragraph" w:customStyle="1" w:styleId="D915E48628B4449F92F94CDF595AFABD">
    <w:name w:val="D915E48628B4449F92F94CDF595AFABD"/>
    <w:rsid w:val="00946747"/>
    <w:pPr>
      <w:spacing w:after="160" w:line="259" w:lineRule="auto"/>
    </w:pPr>
  </w:style>
  <w:style w:type="paragraph" w:customStyle="1" w:styleId="53F4E6E99C0440A492DA0AA1682A19D8">
    <w:name w:val="53F4E6E99C0440A492DA0AA1682A19D8"/>
    <w:rsid w:val="00946747"/>
    <w:pPr>
      <w:spacing w:after="160" w:line="259" w:lineRule="auto"/>
    </w:pPr>
  </w:style>
  <w:style w:type="paragraph" w:customStyle="1" w:styleId="AE439DE49EB141299802F92DD9E4BDCD">
    <w:name w:val="AE439DE49EB141299802F92DD9E4BDCD"/>
    <w:rsid w:val="00946747"/>
    <w:pPr>
      <w:spacing w:after="160" w:line="259" w:lineRule="auto"/>
    </w:pPr>
  </w:style>
  <w:style w:type="paragraph" w:customStyle="1" w:styleId="5FE4AA38B5954CE49D397D8AB28EE2D4">
    <w:name w:val="5FE4AA38B5954CE49D397D8AB28EE2D4"/>
    <w:rsid w:val="00946747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4</Pages>
  <Words>760</Words>
  <Characters>4337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ny Moodie</dc:creator>
  <cp:lastModifiedBy>Ian Jacobs</cp:lastModifiedBy>
  <cp:revision>7</cp:revision>
  <cp:lastPrinted>2018-05-11T11:02:00Z</cp:lastPrinted>
  <dcterms:created xsi:type="dcterms:W3CDTF">2018-05-02T15:59:00Z</dcterms:created>
  <dcterms:modified xsi:type="dcterms:W3CDTF">2020-02-10T12:38:00Z</dcterms:modified>
</cp:coreProperties>
</file>